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0ED1B" w14:textId="77777777" w:rsidR="009D347F" w:rsidRDefault="009D347F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3D6F5A" wp14:editId="52A4B787">
                <wp:simplePos x="0" y="0"/>
                <wp:positionH relativeFrom="column">
                  <wp:posOffset>247650</wp:posOffset>
                </wp:positionH>
                <wp:positionV relativeFrom="paragraph">
                  <wp:posOffset>-400050</wp:posOffset>
                </wp:positionV>
                <wp:extent cx="4629150" cy="914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2866BE" w14:textId="62590E59" w:rsidR="009D347F" w:rsidRPr="006E1F93" w:rsidRDefault="00926B2E">
                            <w:pPr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178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178"/>
                                <w:sz w:val="96"/>
                                <w:szCs w:val="96"/>
                              </w:rP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43D6F5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.5pt;margin-top:-31.5pt;width:364.5pt;height:1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" filled="f" stroked="f" strokeweight=".5pt">
                <v:textbox>
                  <w:txbxContent>
                    <w:p w14:paraId="602866BE" w14:textId="62590E59" w:rsidR="009D347F" w:rsidRPr="006E1F93" w:rsidRDefault="00926B2E">
                      <w:pPr>
                        <w:rPr>
                          <w:rFonts w:ascii="Poppins" w:hAnsi="Poppins" w:cs="Poppins"/>
                          <w:b/>
                          <w:color w:val="292929"/>
                          <w:spacing w:val="178"/>
                          <w:sz w:val="96"/>
                          <w:szCs w:val="96"/>
                        </w:rPr>
                      </w:pPr>
                      <w:r>
                        <w:rPr>
                          <w:rFonts w:ascii="Poppins" w:hAnsi="Poppins" w:cs="Poppins"/>
                          <w:b/>
                          <w:color w:val="292929"/>
                          <w:spacing w:val="178"/>
                          <w:sz w:val="96"/>
                          <w:szCs w:val="96"/>
                        </w:rPr>
                        <w:t>PRODU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65A7E3" wp14:editId="43E68602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828675" cy="2009775"/>
                <wp:effectExtent l="0" t="0" r="9525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2009775"/>
                        </a:xfrm>
                        <a:prstGeom prst="rect">
                          <a:avLst/>
                        </a:prstGeom>
                        <a:solidFill>
                          <a:srgbClr val="909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E449C7" id="Rectangle 3" o:spid="_x0000_s1026" style="position:absolute;margin-left:-1in;margin-top:-1in;width:65.25pt;height:158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" fillcolor="#909090" stroked="f" strokeweight="1pt"/>
            </w:pict>
          </mc:Fallback>
        </mc:AlternateContent>
      </w:r>
      <w:r>
        <w:t xml:space="preserve">   </w:t>
      </w:r>
    </w:p>
    <w:p w14:paraId="7784E89E" w14:textId="43DE0447" w:rsidR="009D347F" w:rsidRDefault="00926B2E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38D1AA" wp14:editId="0DED3445">
                <wp:simplePos x="0" y="0"/>
                <wp:positionH relativeFrom="column">
                  <wp:posOffset>285749</wp:posOffset>
                </wp:positionH>
                <wp:positionV relativeFrom="paragraph">
                  <wp:posOffset>152400</wp:posOffset>
                </wp:positionV>
                <wp:extent cx="5286375" cy="4857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637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0C7ED0" w14:textId="7A470B68" w:rsidR="006E1F93" w:rsidRPr="006E1F93" w:rsidRDefault="006E1F93">
                            <w:pPr>
                              <w:rPr>
                                <w:rFonts w:ascii="Poppins SemiBold" w:hAnsi="Poppins SemiBold" w:cs="Poppins SemiBold"/>
                                <w:color w:val="292929"/>
                                <w:spacing w:val="196"/>
                                <w:sz w:val="36"/>
                                <w:szCs w:val="36"/>
                              </w:rPr>
                            </w:pPr>
                            <w:r w:rsidRPr="006E1F93">
                              <w:rPr>
                                <w:rFonts w:ascii="Poppins SemiBold" w:hAnsi="Poppins SemiBold" w:cs="Poppins SemiBold"/>
                                <w:color w:val="292929"/>
                                <w:spacing w:val="196"/>
                                <w:sz w:val="36"/>
                                <w:szCs w:val="36"/>
                              </w:rPr>
                              <w:t xml:space="preserve">FURNITURE </w:t>
                            </w:r>
                            <w:r w:rsidR="00926B2E">
                              <w:rPr>
                                <w:rFonts w:ascii="Poppins SemiBold" w:hAnsi="Poppins SemiBold" w:cs="Poppins SemiBold"/>
                                <w:color w:val="292929"/>
                                <w:spacing w:val="196"/>
                                <w:sz w:val="36"/>
                                <w:szCs w:val="36"/>
                              </w:rPr>
                              <w:t>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38D1AA" id="Text Box 7" o:spid="_x0000_s1027" type="#_x0000_t202" style="position:absolute;margin-left:22.5pt;margin-top:12pt;width:416.25pt;height:38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" filled="f" stroked="f" strokeweight=".5pt">
                <v:textbox>
                  <w:txbxContent>
                    <w:p w14:paraId="150C7ED0" w14:textId="7A470B68" w:rsidR="006E1F93" w:rsidRPr="006E1F93" w:rsidRDefault="006E1F93">
                      <w:pPr>
                        <w:rPr>
                          <w:rFonts w:ascii="Poppins SemiBold" w:hAnsi="Poppins SemiBold" w:cs="Poppins SemiBold"/>
                          <w:color w:val="292929"/>
                          <w:spacing w:val="196"/>
                          <w:sz w:val="36"/>
                          <w:szCs w:val="36"/>
                        </w:rPr>
                      </w:pPr>
                      <w:r w:rsidRPr="006E1F93">
                        <w:rPr>
                          <w:rFonts w:ascii="Poppins SemiBold" w:hAnsi="Poppins SemiBold" w:cs="Poppins SemiBold"/>
                          <w:color w:val="292929"/>
                          <w:spacing w:val="196"/>
                          <w:sz w:val="36"/>
                          <w:szCs w:val="36"/>
                        </w:rPr>
                        <w:t xml:space="preserve">FURNITURE </w:t>
                      </w:r>
                      <w:r w:rsidR="00926B2E">
                        <w:rPr>
                          <w:rFonts w:ascii="Poppins SemiBold" w:hAnsi="Poppins SemiBold" w:cs="Poppins SemiBold"/>
                          <w:color w:val="292929"/>
                          <w:spacing w:val="196"/>
                          <w:sz w:val="36"/>
                          <w:szCs w:val="36"/>
                        </w:rPr>
                        <w:t>COMPANY</w:t>
                      </w:r>
                    </w:p>
                  </w:txbxContent>
                </v:textbox>
              </v:shape>
            </w:pict>
          </mc:Fallback>
        </mc:AlternateContent>
      </w:r>
      <w:r w:rsid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AFCCB2" wp14:editId="5C4CBDED">
                <wp:simplePos x="0" y="0"/>
                <wp:positionH relativeFrom="column">
                  <wp:posOffset>3305175</wp:posOffset>
                </wp:positionH>
                <wp:positionV relativeFrom="paragraph">
                  <wp:posOffset>7191375</wp:posOffset>
                </wp:positionV>
                <wp:extent cx="2762250" cy="3333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7103CE" w14:textId="39C6644D" w:rsidR="006E1F93" w:rsidRPr="006E1F93" w:rsidRDefault="006E1F93">
                            <w:pPr>
                              <w:rPr>
                                <w:rFonts w:ascii="Poppins SemiBold" w:hAnsi="Poppins SemiBold" w:cs="Poppins SemiBold"/>
                                <w:color w:val="292929"/>
                                <w:spacing w:val="110"/>
                              </w:rPr>
                            </w:pPr>
                            <w:r w:rsidRPr="006E1F93">
                              <w:rPr>
                                <w:rFonts w:ascii="Poppins SemiBold" w:hAnsi="Poppins SemiBold" w:cs="Poppins SemiBold"/>
                                <w:color w:val="292929"/>
                                <w:spacing w:val="110"/>
                              </w:rPr>
                              <w:t>@</w:t>
                            </w:r>
                            <w:r w:rsidR="00926B2E">
                              <w:rPr>
                                <w:rFonts w:ascii="Poppins SemiBold" w:hAnsi="Poppins SemiBold" w:cs="Poppins SemiBold"/>
                                <w:color w:val="292929"/>
                                <w:spacing w:val="110"/>
                              </w:rPr>
                              <w:t>furniture</w:t>
                            </w:r>
                            <w:r w:rsidRPr="006E1F93">
                              <w:rPr>
                                <w:rFonts w:ascii="Poppins SemiBold" w:hAnsi="Poppins SemiBold" w:cs="Poppins SemiBold"/>
                                <w:color w:val="292929"/>
                                <w:spacing w:val="110"/>
                              </w:rPr>
                              <w:t>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AFCCB2" id="Text Box 8" o:spid="_x0000_s1028" type="#_x0000_t202" style="position:absolute;margin-left:260.25pt;margin-top:566.25pt;width:217.5pt;height:26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" filled="f" stroked="f" strokeweight=".5pt">
                <v:textbox>
                  <w:txbxContent>
                    <w:p w14:paraId="097103CE" w14:textId="39C6644D" w:rsidR="006E1F93" w:rsidRPr="006E1F93" w:rsidRDefault="006E1F93">
                      <w:pPr>
                        <w:rPr>
                          <w:rFonts w:ascii="Poppins SemiBold" w:hAnsi="Poppins SemiBold" w:cs="Poppins SemiBold"/>
                          <w:color w:val="292929"/>
                          <w:spacing w:val="110"/>
                        </w:rPr>
                      </w:pPr>
                      <w:r w:rsidRPr="006E1F93">
                        <w:rPr>
                          <w:rFonts w:ascii="Poppins SemiBold" w:hAnsi="Poppins SemiBold" w:cs="Poppins SemiBold"/>
                          <w:color w:val="292929"/>
                          <w:spacing w:val="110"/>
                        </w:rPr>
                        <w:t>@</w:t>
                      </w:r>
                      <w:r w:rsidR="00926B2E">
                        <w:rPr>
                          <w:rFonts w:ascii="Poppins SemiBold" w:hAnsi="Poppins SemiBold" w:cs="Poppins SemiBold"/>
                          <w:color w:val="292929"/>
                          <w:spacing w:val="110"/>
                        </w:rPr>
                        <w:t>furniture</w:t>
                      </w:r>
                      <w:r w:rsidRPr="006E1F93">
                        <w:rPr>
                          <w:rFonts w:ascii="Poppins SemiBold" w:hAnsi="Poppins SemiBold" w:cs="Poppins SemiBold"/>
                          <w:color w:val="292929"/>
                          <w:spacing w:val="110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6E1F93" w:rsidRP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1F1148" wp14:editId="4DE6A503">
                <wp:simplePos x="0" y="0"/>
                <wp:positionH relativeFrom="column">
                  <wp:posOffset>4632325</wp:posOffset>
                </wp:positionH>
                <wp:positionV relativeFrom="paragraph">
                  <wp:posOffset>6733540</wp:posOffset>
                </wp:positionV>
                <wp:extent cx="347472" cy="347472"/>
                <wp:effectExtent l="0" t="0" r="0" b="0"/>
                <wp:wrapNone/>
                <wp:docPr id="13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7472" cy="347472"/>
                        </a:xfrm>
                        <a:custGeom>
                          <a:avLst/>
                          <a:gdLst>
                            <a:gd name="T0" fmla="*/ 57 w 97"/>
                            <a:gd name="T1" fmla="*/ 2 h 95"/>
                            <a:gd name="T2" fmla="*/ 2 w 97"/>
                            <a:gd name="T3" fmla="*/ 34 h 95"/>
                            <a:gd name="T4" fmla="*/ 0 w 97"/>
                            <a:gd name="T5" fmla="*/ 45 h 95"/>
                            <a:gd name="T6" fmla="*/ 0 w 97"/>
                            <a:gd name="T7" fmla="*/ 54 h 95"/>
                            <a:gd name="T8" fmla="*/ 37 w 97"/>
                            <a:gd name="T9" fmla="*/ 94 h 95"/>
                            <a:gd name="T10" fmla="*/ 44 w 97"/>
                            <a:gd name="T11" fmla="*/ 95 h 95"/>
                            <a:gd name="T12" fmla="*/ 53 w 97"/>
                            <a:gd name="T13" fmla="*/ 94 h 95"/>
                            <a:gd name="T14" fmla="*/ 94 w 97"/>
                            <a:gd name="T15" fmla="*/ 57 h 95"/>
                            <a:gd name="T16" fmla="*/ 73 w 97"/>
                            <a:gd name="T17" fmla="*/ 66 h 95"/>
                            <a:gd name="T18" fmla="*/ 55 w 97"/>
                            <a:gd name="T19" fmla="*/ 75 h 95"/>
                            <a:gd name="T20" fmla="*/ 31 w 97"/>
                            <a:gd name="T21" fmla="*/ 74 h 95"/>
                            <a:gd name="T22" fmla="*/ 20 w 97"/>
                            <a:gd name="T23" fmla="*/ 57 h 95"/>
                            <a:gd name="T24" fmla="*/ 20 w 97"/>
                            <a:gd name="T25" fmla="*/ 48 h 95"/>
                            <a:gd name="T26" fmla="*/ 25 w 97"/>
                            <a:gd name="T27" fmla="*/ 25 h 95"/>
                            <a:gd name="T28" fmla="*/ 39 w 97"/>
                            <a:gd name="T29" fmla="*/ 21 h 95"/>
                            <a:gd name="T30" fmla="*/ 64 w 97"/>
                            <a:gd name="T31" fmla="*/ 22 h 95"/>
                            <a:gd name="T32" fmla="*/ 74 w 97"/>
                            <a:gd name="T33" fmla="*/ 39 h 95"/>
                            <a:gd name="T34" fmla="*/ 73 w 97"/>
                            <a:gd name="T35" fmla="*/ 66 h 95"/>
                            <a:gd name="T36" fmla="*/ 69 w 97"/>
                            <a:gd name="T37" fmla="*/ 34 h 95"/>
                            <a:gd name="T38" fmla="*/ 57 w 97"/>
                            <a:gd name="T39" fmla="*/ 26 h 95"/>
                            <a:gd name="T40" fmla="*/ 33 w 97"/>
                            <a:gd name="T41" fmla="*/ 26 h 95"/>
                            <a:gd name="T42" fmla="*/ 25 w 97"/>
                            <a:gd name="T43" fmla="*/ 39 h 95"/>
                            <a:gd name="T44" fmla="*/ 26 w 97"/>
                            <a:gd name="T45" fmla="*/ 62 h 95"/>
                            <a:gd name="T46" fmla="*/ 38 w 97"/>
                            <a:gd name="T47" fmla="*/ 70 h 95"/>
                            <a:gd name="T48" fmla="*/ 65 w 97"/>
                            <a:gd name="T49" fmla="*/ 68 h 95"/>
                            <a:gd name="T50" fmla="*/ 70 w 97"/>
                            <a:gd name="T51" fmla="*/ 48 h 95"/>
                            <a:gd name="T52" fmla="*/ 70 w 97"/>
                            <a:gd name="T53" fmla="*/ 42 h 95"/>
                            <a:gd name="T54" fmla="*/ 33 w 97"/>
                            <a:gd name="T55" fmla="*/ 48 h 95"/>
                            <a:gd name="T56" fmla="*/ 61 w 97"/>
                            <a:gd name="T57" fmla="*/ 48 h 95"/>
                            <a:gd name="T58" fmla="*/ 62 w 97"/>
                            <a:gd name="T59" fmla="*/ 37 h 95"/>
                            <a:gd name="T60" fmla="*/ 62 w 97"/>
                            <a:gd name="T61" fmla="*/ 30 h 95"/>
                            <a:gd name="T62" fmla="*/ 62 w 97"/>
                            <a:gd name="T63" fmla="*/ 37 h 95"/>
                            <a:gd name="T64" fmla="*/ 38 w 97"/>
                            <a:gd name="T65" fmla="*/ 48 h 95"/>
                            <a:gd name="T66" fmla="*/ 56 w 97"/>
                            <a:gd name="T67" fmla="*/ 48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97" h="95">
                              <a:moveTo>
                                <a:pt x="84" y="18"/>
                              </a:moveTo>
                              <a:cubicBezTo>
                                <a:pt x="77" y="9"/>
                                <a:pt x="68" y="4"/>
                                <a:pt x="57" y="2"/>
                              </a:cubicBezTo>
                              <a:cubicBezTo>
                                <a:pt x="47" y="0"/>
                                <a:pt x="38" y="1"/>
                                <a:pt x="29" y="5"/>
                              </a:cubicBezTo>
                              <a:cubicBezTo>
                                <a:pt x="15" y="10"/>
                                <a:pt x="6" y="20"/>
                                <a:pt x="2" y="34"/>
                              </a:cubicBezTo>
                              <a:cubicBezTo>
                                <a:pt x="1" y="38"/>
                                <a:pt x="0" y="41"/>
                                <a:pt x="0" y="44"/>
                              </a:cubicBezTo>
                              <a:cubicBezTo>
                                <a:pt x="0" y="45"/>
                                <a:pt x="0" y="45"/>
                                <a:pt x="0" y="45"/>
                              </a:cubicBezTo>
                              <a:cubicBezTo>
                                <a:pt x="0" y="51"/>
                                <a:pt x="0" y="51"/>
                                <a:pt x="0" y="51"/>
                              </a:cubicBezTo>
                              <a:cubicBezTo>
                                <a:pt x="0" y="52"/>
                                <a:pt x="0" y="53"/>
                                <a:pt x="0" y="54"/>
                              </a:cubicBezTo>
                              <a:cubicBezTo>
                                <a:pt x="1" y="61"/>
                                <a:pt x="4" y="68"/>
                                <a:pt x="8" y="73"/>
                              </a:cubicBezTo>
                              <a:cubicBezTo>
                                <a:pt x="15" y="84"/>
                                <a:pt x="24" y="91"/>
                                <a:pt x="37" y="94"/>
                              </a:cubicBezTo>
                              <a:cubicBezTo>
                                <a:pt x="39" y="94"/>
                                <a:pt x="41" y="94"/>
                                <a:pt x="44" y="95"/>
                              </a:cubicBezTo>
                              <a:cubicBezTo>
                                <a:pt x="44" y="95"/>
                                <a:pt x="44" y="95"/>
                                <a:pt x="44" y="95"/>
                              </a:cubicBezTo>
                              <a:cubicBezTo>
                                <a:pt x="50" y="95"/>
                                <a:pt x="50" y="95"/>
                                <a:pt x="50" y="95"/>
                              </a:cubicBezTo>
                              <a:cubicBezTo>
                                <a:pt x="51" y="95"/>
                                <a:pt x="52" y="95"/>
                                <a:pt x="53" y="94"/>
                              </a:cubicBezTo>
                              <a:cubicBezTo>
                                <a:pt x="60" y="94"/>
                                <a:pt x="66" y="91"/>
                                <a:pt x="72" y="88"/>
                              </a:cubicBezTo>
                              <a:cubicBezTo>
                                <a:pt x="84" y="81"/>
                                <a:pt x="91" y="70"/>
                                <a:pt x="94" y="57"/>
                              </a:cubicBezTo>
                              <a:cubicBezTo>
                                <a:pt x="97" y="42"/>
                                <a:pt x="93" y="29"/>
                                <a:pt x="84" y="18"/>
                              </a:cubicBezTo>
                              <a:close/>
                              <a:moveTo>
                                <a:pt x="73" y="66"/>
                              </a:moveTo>
                              <a:cubicBezTo>
                                <a:pt x="71" y="71"/>
                                <a:pt x="67" y="74"/>
                                <a:pt x="61" y="74"/>
                              </a:cubicBezTo>
                              <a:cubicBezTo>
                                <a:pt x="59" y="75"/>
                                <a:pt x="57" y="75"/>
                                <a:pt x="55" y="75"/>
                              </a:cubicBezTo>
                              <a:cubicBezTo>
                                <a:pt x="49" y="75"/>
                                <a:pt x="43" y="75"/>
                                <a:pt x="37" y="75"/>
                              </a:cubicBezTo>
                              <a:cubicBezTo>
                                <a:pt x="35" y="75"/>
                                <a:pt x="33" y="75"/>
                                <a:pt x="31" y="74"/>
                              </a:cubicBezTo>
                              <a:cubicBezTo>
                                <a:pt x="25" y="72"/>
                                <a:pt x="22" y="69"/>
                                <a:pt x="21" y="63"/>
                              </a:cubicBezTo>
                              <a:cubicBezTo>
                                <a:pt x="20" y="61"/>
                                <a:pt x="20" y="59"/>
                                <a:pt x="20" y="57"/>
                              </a:cubicBezTo>
                              <a:cubicBezTo>
                                <a:pt x="20" y="54"/>
                                <a:pt x="20" y="51"/>
                                <a:pt x="20" y="48"/>
                              </a:cubicBezTo>
                              <a:cubicBezTo>
                                <a:pt x="20" y="48"/>
                                <a:pt x="20" y="48"/>
                                <a:pt x="20" y="48"/>
                              </a:cubicBezTo>
                              <a:cubicBezTo>
                                <a:pt x="20" y="44"/>
                                <a:pt x="20" y="40"/>
                                <a:pt x="20" y="36"/>
                              </a:cubicBezTo>
                              <a:cubicBezTo>
                                <a:pt x="20" y="32"/>
                                <a:pt x="22" y="28"/>
                                <a:pt x="25" y="25"/>
                              </a:cubicBezTo>
                              <a:cubicBezTo>
                                <a:pt x="27" y="23"/>
                                <a:pt x="30" y="22"/>
                                <a:pt x="33" y="21"/>
                              </a:cubicBezTo>
                              <a:cubicBezTo>
                                <a:pt x="35" y="21"/>
                                <a:pt x="37" y="21"/>
                                <a:pt x="39" y="21"/>
                              </a:cubicBezTo>
                              <a:cubicBezTo>
                                <a:pt x="45" y="21"/>
                                <a:pt x="51" y="21"/>
                                <a:pt x="57" y="21"/>
                              </a:cubicBezTo>
                              <a:cubicBezTo>
                                <a:pt x="59" y="21"/>
                                <a:pt x="62" y="21"/>
                                <a:pt x="64" y="22"/>
                              </a:cubicBezTo>
                              <a:cubicBezTo>
                                <a:pt x="69" y="24"/>
                                <a:pt x="73" y="27"/>
                                <a:pt x="74" y="33"/>
                              </a:cubicBezTo>
                              <a:cubicBezTo>
                                <a:pt x="74" y="35"/>
                                <a:pt x="74" y="37"/>
                                <a:pt x="74" y="39"/>
                              </a:cubicBezTo>
                              <a:cubicBezTo>
                                <a:pt x="74" y="45"/>
                                <a:pt x="74" y="51"/>
                                <a:pt x="74" y="57"/>
                              </a:cubicBezTo>
                              <a:cubicBezTo>
                                <a:pt x="74" y="60"/>
                                <a:pt x="74" y="63"/>
                                <a:pt x="73" y="66"/>
                              </a:cubicBezTo>
                              <a:close/>
                              <a:moveTo>
                                <a:pt x="70" y="42"/>
                              </a:moveTo>
                              <a:cubicBezTo>
                                <a:pt x="69" y="39"/>
                                <a:pt x="69" y="37"/>
                                <a:pt x="69" y="34"/>
                              </a:cubicBezTo>
                              <a:cubicBezTo>
                                <a:pt x="68" y="30"/>
                                <a:pt x="66" y="28"/>
                                <a:pt x="62" y="27"/>
                              </a:cubicBezTo>
                              <a:cubicBezTo>
                                <a:pt x="60" y="26"/>
                                <a:pt x="58" y="26"/>
                                <a:pt x="57" y="26"/>
                              </a:cubicBezTo>
                              <a:cubicBezTo>
                                <a:pt x="50" y="26"/>
                                <a:pt x="44" y="26"/>
                                <a:pt x="38" y="26"/>
                              </a:cubicBezTo>
                              <a:cubicBezTo>
                                <a:pt x="37" y="26"/>
                                <a:pt x="35" y="26"/>
                                <a:pt x="33" y="26"/>
                              </a:cubicBezTo>
                              <a:cubicBezTo>
                                <a:pt x="29" y="27"/>
                                <a:pt x="27" y="29"/>
                                <a:pt x="26" y="33"/>
                              </a:cubicBezTo>
                              <a:cubicBezTo>
                                <a:pt x="25" y="35"/>
                                <a:pt x="25" y="37"/>
                                <a:pt x="25" y="39"/>
                              </a:cubicBezTo>
                              <a:cubicBezTo>
                                <a:pt x="25" y="45"/>
                                <a:pt x="25" y="51"/>
                                <a:pt x="25" y="57"/>
                              </a:cubicBezTo>
                              <a:cubicBezTo>
                                <a:pt x="25" y="59"/>
                                <a:pt x="25" y="61"/>
                                <a:pt x="26" y="62"/>
                              </a:cubicBezTo>
                              <a:cubicBezTo>
                                <a:pt x="26" y="66"/>
                                <a:pt x="29" y="68"/>
                                <a:pt x="32" y="69"/>
                              </a:cubicBezTo>
                              <a:cubicBezTo>
                                <a:pt x="34" y="70"/>
                                <a:pt x="36" y="70"/>
                                <a:pt x="38" y="70"/>
                              </a:cubicBezTo>
                              <a:cubicBezTo>
                                <a:pt x="45" y="70"/>
                                <a:pt x="52" y="70"/>
                                <a:pt x="59" y="70"/>
                              </a:cubicBezTo>
                              <a:cubicBezTo>
                                <a:pt x="61" y="70"/>
                                <a:pt x="63" y="69"/>
                                <a:pt x="65" y="68"/>
                              </a:cubicBezTo>
                              <a:cubicBezTo>
                                <a:pt x="68" y="66"/>
                                <a:pt x="69" y="63"/>
                                <a:pt x="69" y="60"/>
                              </a:cubicBezTo>
                              <a:cubicBezTo>
                                <a:pt x="70" y="56"/>
                                <a:pt x="70" y="52"/>
                                <a:pt x="70" y="48"/>
                              </a:cubicBezTo>
                              <a:cubicBezTo>
                                <a:pt x="70" y="48"/>
                                <a:pt x="70" y="48"/>
                                <a:pt x="70" y="48"/>
                              </a:cubicBezTo>
                              <a:cubicBezTo>
                                <a:pt x="70" y="46"/>
                                <a:pt x="70" y="44"/>
                                <a:pt x="70" y="42"/>
                              </a:cubicBezTo>
                              <a:close/>
                              <a:moveTo>
                                <a:pt x="47" y="62"/>
                              </a:moveTo>
                              <a:cubicBezTo>
                                <a:pt x="39" y="62"/>
                                <a:pt x="33" y="56"/>
                                <a:pt x="33" y="48"/>
                              </a:cubicBezTo>
                              <a:cubicBezTo>
                                <a:pt x="33" y="40"/>
                                <a:pt x="40" y="34"/>
                                <a:pt x="47" y="34"/>
                              </a:cubicBezTo>
                              <a:cubicBezTo>
                                <a:pt x="55" y="34"/>
                                <a:pt x="61" y="40"/>
                                <a:pt x="61" y="48"/>
                              </a:cubicBezTo>
                              <a:cubicBezTo>
                                <a:pt x="61" y="56"/>
                                <a:pt x="55" y="62"/>
                                <a:pt x="47" y="62"/>
                              </a:cubicBezTo>
                              <a:close/>
                              <a:moveTo>
                                <a:pt x="62" y="37"/>
                              </a:moveTo>
                              <a:cubicBezTo>
                                <a:pt x="60" y="37"/>
                                <a:pt x="59" y="35"/>
                                <a:pt x="59" y="33"/>
                              </a:cubicBezTo>
                              <a:cubicBezTo>
                                <a:pt x="59" y="32"/>
                                <a:pt x="60" y="30"/>
                                <a:pt x="62" y="30"/>
                              </a:cubicBezTo>
                              <a:cubicBezTo>
                                <a:pt x="64" y="30"/>
                                <a:pt x="65" y="32"/>
                                <a:pt x="65" y="34"/>
                              </a:cubicBezTo>
                              <a:cubicBezTo>
                                <a:pt x="65" y="35"/>
                                <a:pt x="64" y="37"/>
                                <a:pt x="62" y="37"/>
                              </a:cubicBezTo>
                              <a:close/>
                              <a:moveTo>
                                <a:pt x="47" y="39"/>
                              </a:moveTo>
                              <a:cubicBezTo>
                                <a:pt x="42" y="39"/>
                                <a:pt x="38" y="43"/>
                                <a:pt x="38" y="48"/>
                              </a:cubicBezTo>
                              <a:cubicBezTo>
                                <a:pt x="38" y="53"/>
                                <a:pt x="42" y="57"/>
                                <a:pt x="47" y="57"/>
                              </a:cubicBezTo>
                              <a:cubicBezTo>
                                <a:pt x="52" y="57"/>
                                <a:pt x="56" y="53"/>
                                <a:pt x="56" y="48"/>
                              </a:cubicBezTo>
                              <a:cubicBezTo>
                                <a:pt x="56" y="43"/>
                                <a:pt x="52" y="39"/>
                                <a:pt x="47" y="3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6D48E" id="Freeform 5" o:spid="_x0000_s1026" style="position:absolute;margin-left:364.75pt;margin-top:530.2pt;width:27.35pt;height:27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7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" path="m84,18c77,9,68,4,57,2,47,,38,1,29,5,15,10,6,20,2,34,1,38,,41,,44v,1,,1,,1c,51,,51,,51v,1,,2,,3c1,61,4,68,8,73v7,11,16,18,29,21c39,94,41,94,44,95v,,,,,c50,95,50,95,50,95v1,,2,,3,-1c60,94,66,91,72,88,84,81,91,70,94,57,97,42,93,29,84,18xm73,66v-2,5,-6,8,-12,8c59,75,57,75,55,75v-6,,-12,,-18,c35,75,33,75,31,74,25,72,22,69,21,63,20,61,20,59,20,57v,-3,,-6,,-9c20,48,20,48,20,48v,-4,,-8,,-12c20,32,22,28,25,25v2,-2,5,-3,8,-4c35,21,37,21,39,21v6,,12,,18,c59,21,62,21,64,22v5,2,9,5,10,11c74,35,74,37,74,39v,6,,12,,18c74,60,74,63,73,66xm70,42c69,39,69,37,69,34,68,30,66,28,62,27,60,26,58,26,57,26v-7,,-13,,-19,c37,26,35,26,33,26v-4,1,-6,3,-7,7c25,35,25,37,25,39v,6,,12,,18c25,59,25,61,26,62v,4,3,6,6,7c34,70,36,70,38,70v7,,14,,21,c61,70,63,69,65,68v3,-2,4,-5,4,-8c70,56,70,52,70,48v,,,,,c70,46,70,44,70,42xm47,62c39,62,33,56,33,48v,-8,7,-14,14,-14c55,34,61,40,61,48v,8,-6,14,-14,14xm62,37v-2,,-3,-2,-3,-4c59,32,60,30,62,30v2,,3,2,3,4c65,35,64,37,62,37xm47,39v-5,,-9,4,-9,9c38,53,42,57,47,57v5,,9,-4,9,-9c56,43,52,39,47,39xe" fillcolor="#292929" stroked="f">
                <v:path arrowok="t" o:connecttype="custom" o:connectlocs="204185,7315;7164,124358;0,164592;0,197510;132541,343814;157616,347472;189856,343814;336725,208483;261500,241402;197020,274320;111048,270662;71644,208483;71644,175565;89555,91440;139705,76810;229260,80467;265082,142646;261500,241402;247171,124358;204185,95098;118212,95098;89555,142646;93137,226771;136123,256032;232842,248717;250753,175565;250753,153619;118212,175565;218513,175565;222096,135331;222096,109728;222096,135331;136123,175565;200602,175565" o:connectangles="0,0,0,0,0,0,0,0,0,0,0,0,0,0,0,0,0,0,0,0,0,0,0,0,0,0,0,0,0,0,0,0,0,0"/>
                <o:lock v:ext="edit" verticies="t"/>
              </v:shape>
            </w:pict>
          </mc:Fallback>
        </mc:AlternateContent>
      </w:r>
      <w:r w:rsidR="006E1F93" w:rsidRP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55443A" wp14:editId="76271A44">
                <wp:simplePos x="0" y="0"/>
                <wp:positionH relativeFrom="column">
                  <wp:posOffset>3983990</wp:posOffset>
                </wp:positionH>
                <wp:positionV relativeFrom="paragraph">
                  <wp:posOffset>6743065</wp:posOffset>
                </wp:positionV>
                <wp:extent cx="347472" cy="347472"/>
                <wp:effectExtent l="0" t="0" r="0" b="0"/>
                <wp:wrapNone/>
                <wp:docPr id="14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7472" cy="347472"/>
                        </a:xfrm>
                        <a:custGeom>
                          <a:avLst/>
                          <a:gdLst>
                            <a:gd name="T0" fmla="*/ 97 w 99"/>
                            <a:gd name="T1" fmla="*/ 35 h 100"/>
                            <a:gd name="T2" fmla="*/ 58 w 99"/>
                            <a:gd name="T3" fmla="*/ 1 h 100"/>
                            <a:gd name="T4" fmla="*/ 53 w 99"/>
                            <a:gd name="T5" fmla="*/ 0 h 100"/>
                            <a:gd name="T6" fmla="*/ 49 w 99"/>
                            <a:gd name="T7" fmla="*/ 0 h 100"/>
                            <a:gd name="T8" fmla="*/ 40 w 99"/>
                            <a:gd name="T9" fmla="*/ 2 h 100"/>
                            <a:gd name="T10" fmla="*/ 4 w 99"/>
                            <a:gd name="T11" fmla="*/ 39 h 100"/>
                            <a:gd name="T12" fmla="*/ 41 w 99"/>
                            <a:gd name="T13" fmla="*/ 94 h 100"/>
                            <a:gd name="T14" fmla="*/ 98 w 99"/>
                            <a:gd name="T15" fmla="*/ 56 h 100"/>
                            <a:gd name="T16" fmla="*/ 99 w 99"/>
                            <a:gd name="T17" fmla="*/ 52 h 100"/>
                            <a:gd name="T18" fmla="*/ 99 w 99"/>
                            <a:gd name="T19" fmla="*/ 43 h 100"/>
                            <a:gd name="T20" fmla="*/ 97 w 99"/>
                            <a:gd name="T21" fmla="*/ 35 h 100"/>
                            <a:gd name="T22" fmla="*/ 77 w 99"/>
                            <a:gd name="T23" fmla="*/ 38 h 100"/>
                            <a:gd name="T24" fmla="*/ 75 w 99"/>
                            <a:gd name="T25" fmla="*/ 42 h 100"/>
                            <a:gd name="T26" fmla="*/ 63 w 99"/>
                            <a:gd name="T27" fmla="*/ 65 h 100"/>
                            <a:gd name="T28" fmla="*/ 28 w 99"/>
                            <a:gd name="T29" fmla="*/ 67 h 100"/>
                            <a:gd name="T30" fmla="*/ 43 w 99"/>
                            <a:gd name="T31" fmla="*/ 63 h 100"/>
                            <a:gd name="T32" fmla="*/ 33 w 99"/>
                            <a:gd name="T33" fmla="*/ 55 h 100"/>
                            <a:gd name="T34" fmla="*/ 38 w 99"/>
                            <a:gd name="T35" fmla="*/ 55 h 100"/>
                            <a:gd name="T36" fmla="*/ 29 w 99"/>
                            <a:gd name="T37" fmla="*/ 44 h 100"/>
                            <a:gd name="T38" fmla="*/ 33 w 99"/>
                            <a:gd name="T39" fmla="*/ 45 h 100"/>
                            <a:gd name="T40" fmla="*/ 30 w 99"/>
                            <a:gd name="T41" fmla="*/ 31 h 100"/>
                            <a:gd name="T42" fmla="*/ 53 w 99"/>
                            <a:gd name="T43" fmla="*/ 42 h 100"/>
                            <a:gd name="T44" fmla="*/ 53 w 99"/>
                            <a:gd name="T45" fmla="*/ 40 h 100"/>
                            <a:gd name="T46" fmla="*/ 59 w 99"/>
                            <a:gd name="T47" fmla="*/ 30 h 100"/>
                            <a:gd name="T48" fmla="*/ 70 w 99"/>
                            <a:gd name="T49" fmla="*/ 31 h 100"/>
                            <a:gd name="T50" fmla="*/ 74 w 99"/>
                            <a:gd name="T51" fmla="*/ 32 h 100"/>
                            <a:gd name="T52" fmla="*/ 78 w 99"/>
                            <a:gd name="T53" fmla="*/ 30 h 100"/>
                            <a:gd name="T54" fmla="*/ 79 w 99"/>
                            <a:gd name="T55" fmla="*/ 31 h 100"/>
                            <a:gd name="T56" fmla="*/ 75 w 99"/>
                            <a:gd name="T57" fmla="*/ 36 h 100"/>
                            <a:gd name="T58" fmla="*/ 80 w 99"/>
                            <a:gd name="T59" fmla="*/ 34 h 100"/>
                            <a:gd name="T60" fmla="*/ 77 w 99"/>
                            <a:gd name="T61" fmla="*/ 38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99" h="100">
                              <a:moveTo>
                                <a:pt x="97" y="35"/>
                              </a:moveTo>
                              <a:cubicBezTo>
                                <a:pt x="91" y="16"/>
                                <a:pt x="78" y="5"/>
                                <a:pt x="58" y="1"/>
                              </a:cubicBezTo>
                              <a:cubicBezTo>
                                <a:pt x="56" y="1"/>
                                <a:pt x="55" y="1"/>
                                <a:pt x="53" y="0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6" y="1"/>
                                <a:pt x="43" y="1"/>
                                <a:pt x="40" y="2"/>
                              </a:cubicBezTo>
                              <a:cubicBezTo>
                                <a:pt x="22" y="6"/>
                                <a:pt x="7" y="21"/>
                                <a:pt x="4" y="39"/>
                              </a:cubicBezTo>
                              <a:cubicBezTo>
                                <a:pt x="0" y="65"/>
                                <a:pt x="16" y="88"/>
                                <a:pt x="41" y="94"/>
                              </a:cubicBezTo>
                              <a:cubicBezTo>
                                <a:pt x="67" y="100"/>
                                <a:pt x="94" y="82"/>
                                <a:pt x="98" y="56"/>
                              </a:cubicBezTo>
                              <a:cubicBezTo>
                                <a:pt x="98" y="55"/>
                                <a:pt x="98" y="54"/>
                                <a:pt x="99" y="52"/>
                              </a:cubicBezTo>
                              <a:cubicBezTo>
                                <a:pt x="99" y="43"/>
                                <a:pt x="99" y="43"/>
                                <a:pt x="99" y="43"/>
                              </a:cubicBezTo>
                              <a:cubicBezTo>
                                <a:pt x="98" y="40"/>
                                <a:pt x="98" y="37"/>
                                <a:pt x="97" y="35"/>
                              </a:cubicBezTo>
                              <a:close/>
                              <a:moveTo>
                                <a:pt x="77" y="38"/>
                              </a:moveTo>
                              <a:cubicBezTo>
                                <a:pt x="75" y="39"/>
                                <a:pt x="75" y="41"/>
                                <a:pt x="75" y="42"/>
                              </a:cubicBezTo>
                              <a:cubicBezTo>
                                <a:pt x="74" y="51"/>
                                <a:pt x="70" y="59"/>
                                <a:pt x="63" y="65"/>
                              </a:cubicBezTo>
                              <a:cubicBezTo>
                                <a:pt x="54" y="73"/>
                                <a:pt x="38" y="74"/>
                                <a:pt x="28" y="67"/>
                              </a:cubicBezTo>
                              <a:cubicBezTo>
                                <a:pt x="34" y="67"/>
                                <a:pt x="38" y="66"/>
                                <a:pt x="43" y="63"/>
                              </a:cubicBezTo>
                              <a:cubicBezTo>
                                <a:pt x="38" y="62"/>
                                <a:pt x="35" y="60"/>
                                <a:pt x="33" y="55"/>
                              </a:cubicBezTo>
                              <a:cubicBezTo>
                                <a:pt x="35" y="55"/>
                                <a:pt x="36" y="55"/>
                                <a:pt x="38" y="55"/>
                              </a:cubicBezTo>
                              <a:cubicBezTo>
                                <a:pt x="33" y="53"/>
                                <a:pt x="29" y="50"/>
                                <a:pt x="29" y="44"/>
                              </a:cubicBezTo>
                              <a:cubicBezTo>
                                <a:pt x="31" y="45"/>
                                <a:pt x="32" y="45"/>
                                <a:pt x="33" y="45"/>
                              </a:cubicBezTo>
                              <a:cubicBezTo>
                                <a:pt x="29" y="41"/>
                                <a:pt x="28" y="37"/>
                                <a:pt x="30" y="31"/>
                              </a:cubicBezTo>
                              <a:cubicBezTo>
                                <a:pt x="37" y="38"/>
                                <a:pt x="44" y="42"/>
                                <a:pt x="53" y="42"/>
                              </a:cubicBezTo>
                              <a:cubicBezTo>
                                <a:pt x="53" y="41"/>
                                <a:pt x="53" y="41"/>
                                <a:pt x="53" y="40"/>
                              </a:cubicBezTo>
                              <a:cubicBezTo>
                                <a:pt x="53" y="35"/>
                                <a:pt x="55" y="32"/>
                                <a:pt x="59" y="30"/>
                              </a:cubicBezTo>
                              <a:cubicBezTo>
                                <a:pt x="63" y="28"/>
                                <a:pt x="67" y="29"/>
                                <a:pt x="70" y="31"/>
                              </a:cubicBezTo>
                              <a:cubicBezTo>
                                <a:pt x="72" y="32"/>
                                <a:pt x="73" y="32"/>
                                <a:pt x="74" y="32"/>
                              </a:cubicBezTo>
                              <a:cubicBezTo>
                                <a:pt x="75" y="31"/>
                                <a:pt x="77" y="31"/>
                                <a:pt x="78" y="30"/>
                              </a:cubicBezTo>
                              <a:cubicBezTo>
                                <a:pt x="78" y="30"/>
                                <a:pt x="79" y="30"/>
                                <a:pt x="79" y="31"/>
                              </a:cubicBezTo>
                              <a:cubicBezTo>
                                <a:pt x="77" y="32"/>
                                <a:pt x="76" y="34"/>
                                <a:pt x="75" y="36"/>
                              </a:cubicBezTo>
                              <a:cubicBezTo>
                                <a:pt x="76" y="35"/>
                                <a:pt x="78" y="35"/>
                                <a:pt x="80" y="34"/>
                              </a:cubicBezTo>
                              <a:cubicBezTo>
                                <a:pt x="79" y="36"/>
                                <a:pt x="78" y="37"/>
                                <a:pt x="77" y="3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E01AE" id="Freeform 7" o:spid="_x0000_s1026" style="position:absolute;margin-left:313.7pt;margin-top:530.95pt;width:27.35pt;height:27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9,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" path="m97,35c91,16,78,5,58,1,56,1,55,1,53,,49,,49,,49,,46,1,43,1,40,2,22,6,7,21,4,39,,65,16,88,41,94,67,100,94,82,98,56v,-1,,-2,1,-4c99,43,99,43,99,43,98,40,98,37,97,35xm77,38v-2,1,-2,3,-2,4c74,51,70,59,63,65v-9,8,-25,9,-35,2c34,67,38,66,43,63,38,62,35,60,33,55v2,,3,,5,c33,53,29,50,29,44v2,1,3,1,4,1c29,41,28,37,30,31v7,7,14,11,23,11c53,41,53,41,53,40v,-5,2,-8,6,-10c63,28,67,29,70,31v2,1,3,1,4,1c75,31,77,31,78,30v,,1,,1,1c77,32,76,34,75,36v1,-1,3,-1,5,-2c79,36,78,37,77,38xe" fillcolor="#292929" stroked="f">
                <v:path arrowok="t" o:connecttype="custom" o:connectlocs="340452,121615;203569,3475;186020,0;171981,0;140393,6949;14039,135514;143903,326624;343962,194584;347472,180685;347472,149413;340452,121615;270256,132039;263236,145938;221119,225857;98275,232806;150922,218907;115824,191110;133373,191110;101785,152888;115824,156362;105295,107716;186020,145938;186020,138989;207079,104242;245687,107716;259727,111191;273766,104242;277276,107716;263236,125090;280785,118140;270256,132039" o:connectangles="0,0,0,0,0,0,0,0,0,0,0,0,0,0,0,0,0,0,0,0,0,0,0,0,0,0,0,0,0,0,0"/>
                <o:lock v:ext="edit" verticies="t"/>
              </v:shape>
            </w:pict>
          </mc:Fallback>
        </mc:AlternateContent>
      </w:r>
      <w:r w:rsidR="006E1F93" w:rsidRP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27A18E" wp14:editId="6C6DB25A">
                <wp:simplePos x="0" y="0"/>
                <wp:positionH relativeFrom="column">
                  <wp:posOffset>3400425</wp:posOffset>
                </wp:positionH>
                <wp:positionV relativeFrom="paragraph">
                  <wp:posOffset>6733540</wp:posOffset>
                </wp:positionV>
                <wp:extent cx="347345" cy="347345"/>
                <wp:effectExtent l="0" t="0" r="0" b="0"/>
                <wp:wrapNone/>
                <wp:docPr id="1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345" cy="347345"/>
                        </a:xfrm>
                        <a:custGeom>
                          <a:avLst/>
                          <a:gdLst>
                            <a:gd name="T0" fmla="*/ 48 w 95"/>
                            <a:gd name="T1" fmla="*/ 0 h 94"/>
                            <a:gd name="T2" fmla="*/ 0 w 95"/>
                            <a:gd name="T3" fmla="*/ 47 h 94"/>
                            <a:gd name="T4" fmla="*/ 40 w 95"/>
                            <a:gd name="T5" fmla="*/ 94 h 94"/>
                            <a:gd name="T6" fmla="*/ 40 w 95"/>
                            <a:gd name="T7" fmla="*/ 57 h 94"/>
                            <a:gd name="T8" fmla="*/ 28 w 95"/>
                            <a:gd name="T9" fmla="*/ 57 h 94"/>
                            <a:gd name="T10" fmla="*/ 28 w 95"/>
                            <a:gd name="T11" fmla="*/ 44 h 94"/>
                            <a:gd name="T12" fmla="*/ 40 w 95"/>
                            <a:gd name="T13" fmla="*/ 44 h 94"/>
                            <a:gd name="T14" fmla="*/ 40 w 95"/>
                            <a:gd name="T15" fmla="*/ 34 h 94"/>
                            <a:gd name="T16" fmla="*/ 57 w 95"/>
                            <a:gd name="T17" fmla="*/ 17 h 94"/>
                            <a:gd name="T18" fmla="*/ 67 w 95"/>
                            <a:gd name="T19" fmla="*/ 17 h 94"/>
                            <a:gd name="T20" fmla="*/ 67 w 95"/>
                            <a:gd name="T21" fmla="*/ 29 h 94"/>
                            <a:gd name="T22" fmla="*/ 60 w 95"/>
                            <a:gd name="T23" fmla="*/ 29 h 94"/>
                            <a:gd name="T24" fmla="*/ 54 w 95"/>
                            <a:gd name="T25" fmla="*/ 36 h 94"/>
                            <a:gd name="T26" fmla="*/ 54 w 95"/>
                            <a:gd name="T27" fmla="*/ 44 h 94"/>
                            <a:gd name="T28" fmla="*/ 67 w 95"/>
                            <a:gd name="T29" fmla="*/ 44 h 94"/>
                            <a:gd name="T30" fmla="*/ 65 w 95"/>
                            <a:gd name="T31" fmla="*/ 57 h 94"/>
                            <a:gd name="T32" fmla="*/ 54 w 95"/>
                            <a:gd name="T33" fmla="*/ 57 h 94"/>
                            <a:gd name="T34" fmla="*/ 54 w 95"/>
                            <a:gd name="T35" fmla="*/ 94 h 94"/>
                            <a:gd name="T36" fmla="*/ 95 w 95"/>
                            <a:gd name="T37" fmla="*/ 47 h 94"/>
                            <a:gd name="T38" fmla="*/ 48 w 95"/>
                            <a:gd name="T39" fmla="*/ 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95" h="94">
                              <a:moveTo>
                                <a:pt x="48" y="0"/>
                              </a:moveTo>
                              <a:cubicBezTo>
                                <a:pt x="22" y="0"/>
                                <a:pt x="0" y="21"/>
                                <a:pt x="0" y="47"/>
                              </a:cubicBezTo>
                              <a:cubicBezTo>
                                <a:pt x="0" y="71"/>
                                <a:pt x="17" y="90"/>
                                <a:pt x="40" y="94"/>
                              </a:cubicBezTo>
                              <a:cubicBezTo>
                                <a:pt x="40" y="57"/>
                                <a:pt x="40" y="57"/>
                                <a:pt x="40" y="57"/>
                              </a:cubicBezTo>
                              <a:cubicBezTo>
                                <a:pt x="28" y="57"/>
                                <a:pt x="28" y="57"/>
                                <a:pt x="28" y="57"/>
                              </a:cubicBezTo>
                              <a:cubicBezTo>
                                <a:pt x="28" y="44"/>
                                <a:pt x="28" y="44"/>
                                <a:pt x="28" y="44"/>
                              </a:cubicBezTo>
                              <a:cubicBezTo>
                                <a:pt x="40" y="44"/>
                                <a:pt x="40" y="44"/>
                                <a:pt x="40" y="44"/>
                              </a:cubicBezTo>
                              <a:cubicBezTo>
                                <a:pt x="40" y="34"/>
                                <a:pt x="40" y="34"/>
                                <a:pt x="40" y="34"/>
                              </a:cubicBezTo>
                              <a:cubicBezTo>
                                <a:pt x="40" y="23"/>
                                <a:pt x="47" y="17"/>
                                <a:pt x="57" y="17"/>
                              </a:cubicBezTo>
                              <a:cubicBezTo>
                                <a:pt x="62" y="17"/>
                                <a:pt x="66" y="17"/>
                                <a:pt x="67" y="17"/>
                              </a:cubicBezTo>
                              <a:cubicBezTo>
                                <a:pt x="67" y="29"/>
                                <a:pt x="67" y="29"/>
                                <a:pt x="67" y="29"/>
                              </a:cubicBezTo>
                              <a:cubicBezTo>
                                <a:pt x="60" y="29"/>
                                <a:pt x="60" y="29"/>
                                <a:pt x="60" y="29"/>
                              </a:cubicBezTo>
                              <a:cubicBezTo>
                                <a:pt x="55" y="29"/>
                                <a:pt x="54" y="32"/>
                                <a:pt x="54" y="36"/>
                              </a:cubicBezTo>
                              <a:cubicBezTo>
                                <a:pt x="54" y="44"/>
                                <a:pt x="54" y="44"/>
                                <a:pt x="54" y="44"/>
                              </a:cubicBezTo>
                              <a:cubicBezTo>
                                <a:pt x="67" y="44"/>
                                <a:pt x="67" y="44"/>
                                <a:pt x="67" y="44"/>
                              </a:cubicBezTo>
                              <a:cubicBezTo>
                                <a:pt x="65" y="57"/>
                                <a:pt x="65" y="57"/>
                                <a:pt x="65" y="57"/>
                              </a:cubicBezTo>
                              <a:cubicBezTo>
                                <a:pt x="54" y="57"/>
                                <a:pt x="54" y="57"/>
                                <a:pt x="54" y="57"/>
                              </a:cubicBezTo>
                              <a:cubicBezTo>
                                <a:pt x="54" y="94"/>
                                <a:pt x="54" y="94"/>
                                <a:pt x="54" y="94"/>
                              </a:cubicBezTo>
                              <a:cubicBezTo>
                                <a:pt x="77" y="91"/>
                                <a:pt x="95" y="72"/>
                                <a:pt x="95" y="47"/>
                              </a:cubicBezTo>
                              <a:cubicBezTo>
                                <a:pt x="95" y="21"/>
                                <a:pt x="74" y="0"/>
                                <a:pt x="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9956A" id="Freeform 8" o:spid="_x0000_s1026" style="position:absolute;margin-left:267.75pt;margin-top:530.2pt;width:27.35pt;height:2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5,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" path="m48,c22,,,21,,47,,71,17,90,40,94v,-37,,-37,,-37c28,57,28,57,28,57v,-13,,-13,,-13c40,44,40,44,40,44v,-10,,-10,,-10c40,23,47,17,57,17v5,,9,,10,c67,29,67,29,67,29v-7,,-7,,-7,c55,29,54,32,54,36v,8,,8,,8c67,44,67,44,67,44,65,57,65,57,65,57v-11,,-11,,-11,c54,94,54,94,54,94,77,91,95,72,95,47,95,21,74,,48,xe" fillcolor="#292929" stroked="f">
                <v:path arrowok="t" o:connecttype="custom" o:connectlocs="175501,0;0,173673;146251,347345;146251,210624;102375,210624;102375,162587;146251,162587;146251,125635;208407,62818;244970,62818;244970,107160;219376,107160;197438,133026;197438,162587;244970,162587;237657,210624;197438,210624;197438,347345;347345,173673;175501,0" o:connectangles="0,0,0,0,0,0,0,0,0,0,0,0,0,0,0,0,0,0,0,0"/>
              </v:shape>
            </w:pict>
          </mc:Fallback>
        </mc:AlternateContent>
      </w:r>
      <w:r w:rsid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602ADE" wp14:editId="2A225D39">
                <wp:simplePos x="0" y="0"/>
                <wp:positionH relativeFrom="column">
                  <wp:posOffset>3295650</wp:posOffset>
                </wp:positionH>
                <wp:positionV relativeFrom="paragraph">
                  <wp:posOffset>7562850</wp:posOffset>
                </wp:positionV>
                <wp:extent cx="3276600" cy="7620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1E697D" w14:textId="77777777" w:rsidR="00926B2E" w:rsidRPr="00926B2E" w:rsidRDefault="006E1F93" w:rsidP="00926B2E">
                            <w:pPr>
                              <w:spacing w:line="320" w:lineRule="exact"/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</w:pPr>
                            <w:r w:rsidRPr="006E1F93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t>+1234-567-890</w:t>
                            </w:r>
                            <w:r w:rsidRPr="006E1F93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cr/>
                            </w:r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t xml:space="preserve">Joomla, </w:t>
                            </w:r>
                            <w:proofErr w:type="spellStart"/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t>Wordpress</w:t>
                            </w:r>
                            <w:proofErr w:type="spellEnd"/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t>, Magento, Google Docs, Drupal</w:t>
                            </w:r>
                          </w:p>
                          <w:p w14:paraId="06EA3AFB" w14:textId="70C1D1A0" w:rsidR="006E1F93" w:rsidRPr="006E1F93" w:rsidRDefault="00926B2E" w:rsidP="00926B2E">
                            <w:pPr>
                              <w:spacing w:line="320" w:lineRule="exact"/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</w:pPr>
                            <w:r w:rsidRPr="00926B2E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28"/>
                                <w:szCs w:val="28"/>
                              </w:rPr>
                              <w:t>Editors: Notepad++, Sublime Text, Office su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02ADE" id="Text Box 37" o:spid="_x0000_s1029" type="#_x0000_t202" style="position:absolute;margin-left:259.5pt;margin-top:595.5pt;width:258pt;height:6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" filled="f" stroked="f" strokeweight=".5pt">
                <v:textbox>
                  <w:txbxContent>
                    <w:p w14:paraId="731E697D" w14:textId="77777777" w:rsidR="00926B2E" w:rsidRPr="00926B2E" w:rsidRDefault="006E1F93" w:rsidP="00926B2E">
                      <w:pPr>
                        <w:spacing w:line="320" w:lineRule="exact"/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</w:pPr>
                      <w:r w:rsidRPr="006E1F93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t>+1234-567-890</w:t>
                      </w:r>
                      <w:r w:rsidRPr="006E1F93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cr/>
                      </w:r>
                      <w:r w:rsidR="00926B2E" w:rsidRPr="00926B2E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t xml:space="preserve">Joomla, </w:t>
                      </w:r>
                      <w:proofErr w:type="spellStart"/>
                      <w:r w:rsidR="00926B2E" w:rsidRPr="00926B2E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t>Wordpress</w:t>
                      </w:r>
                      <w:proofErr w:type="spellEnd"/>
                      <w:r w:rsidR="00926B2E" w:rsidRPr="00926B2E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t>, Magento, Google Docs, Drupal</w:t>
                      </w:r>
                    </w:p>
                    <w:p w14:paraId="06EA3AFB" w14:textId="70C1D1A0" w:rsidR="006E1F93" w:rsidRPr="006E1F93" w:rsidRDefault="00926B2E" w:rsidP="00926B2E">
                      <w:pPr>
                        <w:spacing w:line="320" w:lineRule="exact"/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</w:pPr>
                      <w:r w:rsidRPr="00926B2E">
                        <w:rPr>
                          <w:rFonts w:ascii="Poppins" w:hAnsi="Poppins" w:cs="Poppins"/>
                          <w:color w:val="282526"/>
                          <w:spacing w:val="24"/>
                          <w:sz w:val="28"/>
                          <w:szCs w:val="28"/>
                        </w:rPr>
                        <w:t>Editors: Notepad++, Sublime Text, Office suites</w:t>
                      </w:r>
                    </w:p>
                  </w:txbxContent>
                </v:textbox>
              </v:shape>
            </w:pict>
          </mc:Fallback>
        </mc:AlternateContent>
      </w:r>
      <w:r w:rsidR="009D347F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54873107" wp14:editId="6170B9F9">
                <wp:simplePos x="0" y="0"/>
                <wp:positionH relativeFrom="column">
                  <wp:posOffset>2933700</wp:posOffset>
                </wp:positionH>
                <wp:positionV relativeFrom="paragraph">
                  <wp:posOffset>6410325</wp:posOffset>
                </wp:positionV>
                <wp:extent cx="3749040" cy="2124075"/>
                <wp:effectExtent l="0" t="0" r="381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2124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993FF5" id="Rectangle 5" o:spid="_x0000_s1026" style="position:absolute;margin-left:231pt;margin-top:504.75pt;width:295.2pt;height:167.25pt;z-index:25165721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" fillcolor="white [3212]" stroked="f" strokeweight="1pt"/>
            </w:pict>
          </mc:Fallback>
        </mc:AlternateContent>
      </w:r>
      <w:r w:rsidR="009D347F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3C9B7CE5" wp14:editId="34132533">
                <wp:simplePos x="0" y="0"/>
                <wp:positionH relativeFrom="column">
                  <wp:posOffset>-85725</wp:posOffset>
                </wp:positionH>
                <wp:positionV relativeFrom="paragraph">
                  <wp:posOffset>809625</wp:posOffset>
                </wp:positionV>
                <wp:extent cx="6732905" cy="8679180"/>
                <wp:effectExtent l="0" t="0" r="0" b="762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2905" cy="867918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E1DC6" id="Rectangle 4" o:spid="_x0000_s1026" style="position:absolute;margin-left:-6.75pt;margin-top:63.75pt;width:530.15pt;height:683.4pt;z-index:25165618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" stroked="f" strokeweight="1pt">
                <v:fill r:id="rId5" o:title="" recolor="t" rotate="t" type="frame"/>
              </v:rect>
            </w:pict>
          </mc:Fallback>
        </mc:AlternateContent>
      </w:r>
      <w:r w:rsidR="009D347F">
        <w:br w:type="page"/>
      </w:r>
    </w:p>
    <w:bookmarkStart w:id="0" w:name="_GoBack"/>
    <w:bookmarkEnd w:id="0"/>
    <w:p w14:paraId="40DCDE00" w14:textId="77777777" w:rsidR="000C4E72" w:rsidRDefault="0049467D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86DE5B" wp14:editId="1A0D382E">
                <wp:simplePos x="0" y="0"/>
                <wp:positionH relativeFrom="column">
                  <wp:posOffset>-967563</wp:posOffset>
                </wp:positionH>
                <wp:positionV relativeFrom="paragraph">
                  <wp:posOffset>7761767</wp:posOffset>
                </wp:positionV>
                <wp:extent cx="875030" cy="2083982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5030" cy="2083982"/>
                        </a:xfrm>
                        <a:prstGeom prst="rect">
                          <a:avLst/>
                        </a:prstGeom>
                        <a:solidFill>
                          <a:srgbClr val="909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805358" id="Rectangle 10" o:spid="_x0000_s1026" style="position:absolute;margin-left:-76.2pt;margin-top:611.15pt;width:68.9pt;height:164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" fillcolor="#909090" stroked="f" strokeweight="1pt"/>
            </w:pict>
          </mc:Fallback>
        </mc:AlternateContent>
      </w:r>
      <w:r w:rsidR="00343C3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830FE80" wp14:editId="5AA03A68">
                <wp:simplePos x="0" y="0"/>
                <wp:positionH relativeFrom="column">
                  <wp:posOffset>1657350</wp:posOffset>
                </wp:positionH>
                <wp:positionV relativeFrom="paragraph">
                  <wp:posOffset>3971925</wp:posOffset>
                </wp:positionV>
                <wp:extent cx="1238250" cy="34290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9FD14F" w14:textId="77777777" w:rsidR="00343C30" w:rsidRPr="00343C30" w:rsidRDefault="00343C30">
                            <w:pPr>
                              <w:rPr>
                                <w:rFonts w:ascii="Poppins" w:hAnsi="Poppins" w:cs="Poppins"/>
                                <w:b/>
                                <w:color w:val="292929"/>
                                <w:sz w:val="32"/>
                                <w:szCs w:val="32"/>
                              </w:rPr>
                            </w:pPr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z w:val="32"/>
                                <w:szCs w:val="32"/>
                              </w:rPr>
                              <w:t>T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30FE80" id="Text Box 39" o:spid="_x0000_s1030" type="#_x0000_t202" style="position:absolute;margin-left:130.5pt;margin-top:312.75pt;width:97.5pt;height:27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" filled="f" stroked="f" strokeweight=".5pt">
                <v:textbox>
                  <w:txbxContent>
                    <w:p w14:paraId="3D9FD14F" w14:textId="77777777" w:rsidR="00343C30" w:rsidRPr="00343C30" w:rsidRDefault="00343C30">
                      <w:pPr>
                        <w:rPr>
                          <w:rFonts w:ascii="Poppins" w:hAnsi="Poppins" w:cs="Poppins"/>
                          <w:b/>
                          <w:color w:val="292929"/>
                          <w:sz w:val="32"/>
                          <w:szCs w:val="32"/>
                        </w:rPr>
                      </w:pPr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z w:val="32"/>
                          <w:szCs w:val="32"/>
                        </w:rPr>
                        <w:t>TABLES</w:t>
                      </w:r>
                    </w:p>
                  </w:txbxContent>
                </v:textbox>
              </v:shape>
            </w:pict>
          </mc:Fallback>
        </mc:AlternateContent>
      </w:r>
      <w:r w:rsidR="00343C3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FED93AD" wp14:editId="68474344">
                <wp:simplePos x="0" y="0"/>
                <wp:positionH relativeFrom="column">
                  <wp:posOffset>3095625</wp:posOffset>
                </wp:positionH>
                <wp:positionV relativeFrom="paragraph">
                  <wp:posOffset>1943100</wp:posOffset>
                </wp:positionV>
                <wp:extent cx="1238250" cy="3429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D6ED46" w14:textId="77777777" w:rsidR="00343C30" w:rsidRPr="00343C30" w:rsidRDefault="00343C30">
                            <w:pPr>
                              <w:rPr>
                                <w:rFonts w:ascii="Poppins" w:hAnsi="Poppins" w:cs="Poppins"/>
                                <w:b/>
                                <w:color w:val="292929"/>
                                <w:sz w:val="32"/>
                                <w:szCs w:val="32"/>
                              </w:rPr>
                            </w:pPr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z w:val="32"/>
                                <w:szCs w:val="32"/>
                              </w:rPr>
                              <w:t>SOF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ED93AD" id="Text Box 38" o:spid="_x0000_s1031" type="#_x0000_t202" style="position:absolute;margin-left:243.75pt;margin-top:153pt;width:97.5pt;height:27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" filled="f" stroked="f" strokeweight=".5pt">
                <v:textbox>
                  <w:txbxContent>
                    <w:p w14:paraId="68D6ED46" w14:textId="77777777" w:rsidR="00343C30" w:rsidRPr="00343C30" w:rsidRDefault="00343C30">
                      <w:pPr>
                        <w:rPr>
                          <w:rFonts w:ascii="Poppins" w:hAnsi="Poppins" w:cs="Poppins"/>
                          <w:b/>
                          <w:color w:val="292929"/>
                          <w:sz w:val="32"/>
                          <w:szCs w:val="32"/>
                        </w:rPr>
                      </w:pPr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z w:val="32"/>
                          <w:szCs w:val="32"/>
                        </w:rPr>
                        <w:t>SOFAS</w:t>
                      </w:r>
                    </w:p>
                  </w:txbxContent>
                </v:textbox>
              </v:shape>
            </w:pict>
          </mc:Fallback>
        </mc:AlternateContent>
      </w:r>
      <w:r w:rsidR="00343C3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0EC655E" wp14:editId="57F97C92">
                <wp:simplePos x="0" y="0"/>
                <wp:positionH relativeFrom="column">
                  <wp:posOffset>3095625</wp:posOffset>
                </wp:positionH>
                <wp:positionV relativeFrom="paragraph">
                  <wp:posOffset>7934325</wp:posOffset>
                </wp:positionV>
                <wp:extent cx="2009775" cy="30480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D2C61E" w14:textId="77777777" w:rsidR="00343C30" w:rsidRPr="00343C30" w:rsidRDefault="00343C30" w:rsidP="00343C30">
                            <w:pPr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  <w:t>Audora</w:t>
                            </w:r>
                            <w:proofErr w:type="spellEnd"/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  <w:t xml:space="preserve"> Ho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EC655E" id="Text Box 36" o:spid="_x0000_s1032" type="#_x0000_t202" style="position:absolute;margin-left:243.75pt;margin-top:624.75pt;width:158.25pt;height:24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" filled="f" stroked="f" strokeweight=".5pt">
                <v:textbox>
                  <w:txbxContent>
                    <w:p w14:paraId="3BD2C61E" w14:textId="77777777" w:rsidR="00343C30" w:rsidRPr="00343C30" w:rsidRDefault="00343C30" w:rsidP="00343C30">
                      <w:pPr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</w:pPr>
                      <w:proofErr w:type="spellStart"/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  <w:t>Audora</w:t>
                      </w:r>
                      <w:proofErr w:type="spellEnd"/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  <w:t xml:space="preserve"> Homes</w:t>
                      </w:r>
                    </w:p>
                  </w:txbxContent>
                </v:textbox>
              </v:shape>
            </w:pict>
          </mc:Fallback>
        </mc:AlternateContent>
      </w:r>
      <w:r w:rsidR="00343C3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92CDA70" wp14:editId="68C4B5A7">
                <wp:simplePos x="0" y="0"/>
                <wp:positionH relativeFrom="column">
                  <wp:posOffset>3095625</wp:posOffset>
                </wp:positionH>
                <wp:positionV relativeFrom="paragraph">
                  <wp:posOffset>6791325</wp:posOffset>
                </wp:positionV>
                <wp:extent cx="2009775" cy="30480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E7225" w14:textId="77777777" w:rsidR="00343C30" w:rsidRPr="00343C30" w:rsidRDefault="00343C30" w:rsidP="00343C30">
                            <w:pPr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  <w:t>Audora</w:t>
                            </w:r>
                            <w:proofErr w:type="spellEnd"/>
                            <w:r w:rsidRPr="00343C30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20"/>
                                <w:szCs w:val="20"/>
                              </w:rPr>
                              <w:t xml:space="preserve"> Special Iss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2CDA70" id="Text Box 35" o:spid="_x0000_s1033" type="#_x0000_t202" style="position:absolute;margin-left:243.75pt;margin-top:534.75pt;width:158.25pt;height:24pt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" filled="f" stroked="f" strokeweight=".5pt">
                <v:textbox>
                  <w:txbxContent>
                    <w:p w14:paraId="4F6E7225" w14:textId="77777777" w:rsidR="00343C30" w:rsidRPr="00343C30" w:rsidRDefault="00343C30" w:rsidP="00343C30">
                      <w:pPr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</w:pPr>
                      <w:proofErr w:type="spellStart"/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  <w:t>Audora</w:t>
                      </w:r>
                      <w:proofErr w:type="spellEnd"/>
                      <w:r w:rsidRPr="00343C30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20"/>
                          <w:szCs w:val="20"/>
                        </w:rPr>
                        <w:t xml:space="preserve"> Special Issue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D79C5FF" wp14:editId="23ADAAEB">
                <wp:simplePos x="0" y="0"/>
                <wp:positionH relativeFrom="column">
                  <wp:posOffset>-652780</wp:posOffset>
                </wp:positionH>
                <wp:positionV relativeFrom="paragraph">
                  <wp:posOffset>4371975</wp:posOffset>
                </wp:positionV>
                <wp:extent cx="3238500" cy="121920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07336A" w14:textId="77777777" w:rsidR="00C85AF9" w:rsidRPr="00C85AF9" w:rsidRDefault="00C85AF9" w:rsidP="00C85AF9">
                            <w:pPr>
                              <w:spacing w:line="210" w:lineRule="exact"/>
                              <w:jc w:val="right"/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</w:pP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With all the gadgets in your life today, a table 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makes more sense than ever. About a metre or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so away from the sofa is the ideal place your  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TV remote control, your phone and all your 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other gadgets. Many of ours have a built-in 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lower shelf so you can keep your magazines </w:t>
                            </w:r>
                            <w:r w:rsidR="00343C30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and books organized and tidy, to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9C5FF" id="Text Box 34" o:spid="_x0000_s1034" type="#_x0000_t202" style="position:absolute;margin-left:-51.4pt;margin-top:344.25pt;width:255pt;height:9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" filled="f" stroked="f" strokeweight=".5pt">
                <v:textbox>
                  <w:txbxContent>
                    <w:p w14:paraId="2407336A" w14:textId="77777777" w:rsidR="00C85AF9" w:rsidRPr="00C85AF9" w:rsidRDefault="00C85AF9" w:rsidP="00C85AF9">
                      <w:pPr>
                        <w:spacing w:line="210" w:lineRule="exact"/>
                        <w:jc w:val="right"/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</w:pP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With all the gadgets in your life today, a table 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makes more sense than ever. About a metre or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so away from the sofa is the ideal place your  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TV remote control, your phone and all your 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other gadgets. Many of ours have a built-in 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lower shelf so you can keep your magazines </w:t>
                      </w:r>
                      <w:r w:rsidR="00343C30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and books organized and tidy, too.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882C6B2" wp14:editId="2C0D85E3">
                <wp:simplePos x="0" y="0"/>
                <wp:positionH relativeFrom="column">
                  <wp:posOffset>3095625</wp:posOffset>
                </wp:positionH>
                <wp:positionV relativeFrom="paragraph">
                  <wp:posOffset>2314575</wp:posOffset>
                </wp:positionV>
                <wp:extent cx="3383280" cy="9144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3CF2FE" w14:textId="77777777" w:rsidR="00C85AF9" w:rsidRPr="00C85AF9" w:rsidRDefault="00C85AF9" w:rsidP="00C85AF9">
                            <w:pPr>
                              <w:spacing w:line="210" w:lineRule="exact"/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</w:pP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The sofa is p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robably the most essential 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piecE</w:t>
                            </w:r>
                            <w:proofErr w:type="spellEnd"/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of 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furniture in any home, therefore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its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important to 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choose it carefully. At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Audora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you can find a 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wide range of living room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seation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in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diffenrent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materials, shapes and sizes with attention to </w:t>
                            </w:r>
                            <w:r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                    </w:t>
                            </w: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comfort, style and pr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2C6B2" id="Text Box 33" o:spid="_x0000_s1035" type="#_x0000_t202" style="position:absolute;margin-left:243.75pt;margin-top:182.25pt;width:266.4pt;height:1in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" filled="f" stroked="f" strokeweight=".5pt">
                <v:textbox>
                  <w:txbxContent>
                    <w:p w14:paraId="5B3CF2FE" w14:textId="77777777" w:rsidR="00C85AF9" w:rsidRPr="00C85AF9" w:rsidRDefault="00C85AF9" w:rsidP="00C85AF9">
                      <w:pPr>
                        <w:spacing w:line="210" w:lineRule="exact"/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</w:pP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The sofa is p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robably the most essential </w:t>
                      </w:r>
                      <w:proofErr w:type="spellStart"/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piecE</w:t>
                      </w:r>
                      <w:proofErr w:type="spellEnd"/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of 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furniture in any home, therefore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its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important to 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choose it carefully. At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Audora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you can find a 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wide range of living room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seation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in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diffenrent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materials, shapes and sizes with attention to </w:t>
                      </w:r>
                      <w:r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                    </w:t>
                      </w: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comfort, style and price.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DD62C89" wp14:editId="3C7739CB">
                <wp:simplePos x="0" y="0"/>
                <wp:positionH relativeFrom="column">
                  <wp:posOffset>3095625</wp:posOffset>
                </wp:positionH>
                <wp:positionV relativeFrom="paragraph">
                  <wp:posOffset>8248015</wp:posOffset>
                </wp:positionV>
                <wp:extent cx="3019425" cy="100012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1000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D22D4" w14:textId="77777777" w:rsidR="00C85AF9" w:rsidRPr="00F21336" w:rsidRDefault="00C85AF9" w:rsidP="00C85AF9">
                            <w:pPr>
                              <w:spacing w:line="210" w:lineRule="exact"/>
                              <w:rPr>
                                <w:rFonts w:ascii="Poppins" w:hAnsi="Poppins" w:cs="Poppins"/>
                                <w:color w:val="41403F"/>
                                <w:spacing w:val="2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Audora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will publish a special issue on                            the furniture industry - specifically sofa                       and tables from all around the world -                              in collaboration with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CityHome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Furniture.                       Date of the release of special issue is                             still unannounced</w:t>
                            </w:r>
                            <w:r w:rsidRPr="00C85AF9">
                              <w:rPr>
                                <w:rFonts w:ascii="Poppins" w:hAnsi="Poppins" w:cs="Poppins"/>
                                <w:color w:val="41403F"/>
                                <w:spacing w:val="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62C89" id="Text Box 32" o:spid="_x0000_s1036" type="#_x0000_t202" style="position:absolute;margin-left:243.75pt;margin-top:649.45pt;width:237.75pt;height:78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" filled="f" stroked="f" strokeweight=".5pt">
                <v:textbox>
                  <w:txbxContent>
                    <w:p w14:paraId="3BCD22D4" w14:textId="77777777" w:rsidR="00C85AF9" w:rsidRPr="00F21336" w:rsidRDefault="00C85AF9" w:rsidP="00C85AF9">
                      <w:pPr>
                        <w:spacing w:line="210" w:lineRule="exact"/>
                        <w:rPr>
                          <w:rFonts w:ascii="Poppins" w:hAnsi="Poppins" w:cs="Poppins"/>
                          <w:color w:val="41403F"/>
                          <w:spacing w:val="2"/>
                          <w:sz w:val="18"/>
                          <w:szCs w:val="18"/>
                        </w:rPr>
                      </w:pP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Audora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will publish a special issue on                            the furniture industry - specifically sofa                       and tables from all around the world -                              in collaboration with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CityHome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Furniture.                       Date of the release of special issue is                             still unannounced</w:t>
                      </w:r>
                      <w:r w:rsidRPr="00C85AF9">
                        <w:rPr>
                          <w:rFonts w:ascii="Poppins" w:hAnsi="Poppins" w:cs="Poppins"/>
                          <w:color w:val="41403F"/>
                          <w:spacing w:val="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4F0F929" wp14:editId="6B93809E">
                <wp:simplePos x="0" y="0"/>
                <wp:positionH relativeFrom="column">
                  <wp:posOffset>3095625</wp:posOffset>
                </wp:positionH>
                <wp:positionV relativeFrom="paragraph">
                  <wp:posOffset>7096125</wp:posOffset>
                </wp:positionV>
                <wp:extent cx="2971800" cy="9144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49A02" w14:textId="77777777" w:rsidR="00C85AF9" w:rsidRPr="00C85AF9" w:rsidRDefault="00C85AF9" w:rsidP="00C85AF9">
                            <w:pPr>
                              <w:spacing w:line="210" w:lineRule="exact"/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</w:pPr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a collaboration of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Audora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and GV Furniture. 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>Audora</w:t>
                            </w:r>
                            <w:proofErr w:type="spellEnd"/>
                            <w:r w:rsidRPr="00C85AF9">
                              <w:rPr>
                                <w:rFonts w:ascii="Poppins" w:hAnsi="Poppins" w:cs="Poppins"/>
                                <w:color w:val="292929"/>
                                <w:spacing w:val="2"/>
                                <w:sz w:val="18"/>
                                <w:szCs w:val="18"/>
                              </w:rPr>
                              <w:t xml:space="preserve"> will publish a special issue on Ross Magazine- how the business started from scratch and emerged as one of the most stable businesses toda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0F929" id="Text Box 31" o:spid="_x0000_s1037" type="#_x0000_t202" style="position:absolute;margin-left:243.75pt;margin-top:558.75pt;width:234pt;height:1in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" filled="f" stroked="f" strokeweight=".5pt">
                <v:textbox>
                  <w:txbxContent>
                    <w:p w14:paraId="5B549A02" w14:textId="77777777" w:rsidR="00C85AF9" w:rsidRPr="00C85AF9" w:rsidRDefault="00C85AF9" w:rsidP="00C85AF9">
                      <w:pPr>
                        <w:spacing w:line="210" w:lineRule="exact"/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</w:pPr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a collaboration of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Audora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and GV Furniture. 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>Audora</w:t>
                      </w:r>
                      <w:proofErr w:type="spellEnd"/>
                      <w:r w:rsidRPr="00C85AF9">
                        <w:rPr>
                          <w:rFonts w:ascii="Poppins" w:hAnsi="Poppins" w:cs="Poppins"/>
                          <w:color w:val="292929"/>
                          <w:spacing w:val="2"/>
                          <w:sz w:val="18"/>
                          <w:szCs w:val="18"/>
                        </w:rPr>
                        <w:t xml:space="preserve"> will publish a special issue on Ross Magazine- how the business started from scratch and emerged as one of the most stable businesses today.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4BA2EBA" wp14:editId="459F5CD4">
                <wp:simplePos x="0" y="0"/>
                <wp:positionH relativeFrom="column">
                  <wp:posOffset>3095625</wp:posOffset>
                </wp:positionH>
                <wp:positionV relativeFrom="paragraph">
                  <wp:posOffset>6000750</wp:posOffset>
                </wp:positionV>
                <wp:extent cx="2834640" cy="8382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4640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C9F9E" w14:textId="77777777" w:rsidR="00C85AF9" w:rsidRPr="00C85AF9" w:rsidRDefault="00C85AF9" w:rsidP="00C85AF9">
                            <w:pPr>
                              <w:spacing w:line="400" w:lineRule="exact"/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32"/>
                                <w:szCs w:val="32"/>
                              </w:rPr>
                            </w:pPr>
                            <w:r w:rsidRPr="00C85AF9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32"/>
                                <w:szCs w:val="32"/>
                              </w:rPr>
                              <w:t xml:space="preserve">PROPOSED </w:t>
                            </w:r>
                            <w:r w:rsidRPr="00C85AF9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6"/>
                                <w:sz w:val="32"/>
                                <w:szCs w:val="32"/>
                              </w:rPr>
                              <w:cr/>
                              <w:t>COLLABO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A2EBA" id="Text Box 30" o:spid="_x0000_s1038" type="#_x0000_t202" style="position:absolute;margin-left:243.75pt;margin-top:472.5pt;width:223.2pt;height:6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" filled="f" stroked="f" strokeweight=".5pt">
                <v:textbox>
                  <w:txbxContent>
                    <w:p w14:paraId="76DC9F9E" w14:textId="77777777" w:rsidR="00C85AF9" w:rsidRPr="00C85AF9" w:rsidRDefault="00C85AF9" w:rsidP="00C85AF9">
                      <w:pPr>
                        <w:spacing w:line="400" w:lineRule="exact"/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32"/>
                          <w:szCs w:val="32"/>
                        </w:rPr>
                      </w:pPr>
                      <w:r w:rsidRPr="00C85AF9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32"/>
                          <w:szCs w:val="32"/>
                        </w:rPr>
                        <w:t xml:space="preserve">PROPOSED </w:t>
                      </w:r>
                      <w:r w:rsidRPr="00C85AF9">
                        <w:rPr>
                          <w:rFonts w:ascii="Poppins" w:hAnsi="Poppins" w:cs="Poppins"/>
                          <w:b/>
                          <w:color w:val="292929"/>
                          <w:spacing w:val="6"/>
                          <w:sz w:val="32"/>
                          <w:szCs w:val="32"/>
                        </w:rPr>
                        <w:cr/>
                        <w:t>COLLABORATIONS</w:t>
                      </w:r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DB900E5" wp14:editId="0D63F66F">
                <wp:simplePos x="0" y="0"/>
                <wp:positionH relativeFrom="column">
                  <wp:posOffset>1438275</wp:posOffset>
                </wp:positionH>
                <wp:positionV relativeFrom="paragraph">
                  <wp:posOffset>7524750</wp:posOffset>
                </wp:positionV>
                <wp:extent cx="1152525" cy="285750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3F818" w14:textId="77777777" w:rsidR="00C85AF9" w:rsidRPr="00D14C63" w:rsidRDefault="00C85AF9" w:rsidP="00C85AF9">
                            <w:pPr>
                              <w:spacing w:line="280" w:lineRule="exact"/>
                              <w:jc w:val="right"/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16"/>
                                <w:szCs w:val="16"/>
                              </w:rPr>
                            </w:pPr>
                            <w:r w:rsidRPr="00C85AF9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16"/>
                                <w:szCs w:val="16"/>
                              </w:rPr>
                              <w:t>@</w:t>
                            </w:r>
                            <w:proofErr w:type="spellStart"/>
                            <w:r w:rsidRPr="00C85AF9">
                              <w:rPr>
                                <w:rFonts w:ascii="Poppins" w:hAnsi="Poppins" w:cs="Poppins"/>
                                <w:color w:val="282526"/>
                                <w:spacing w:val="24"/>
                                <w:sz w:val="16"/>
                                <w:szCs w:val="16"/>
                              </w:rPr>
                              <w:t>audor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900E5" id="Text Box 48" o:spid="_x0000_s1039" type="#_x0000_t202" style="position:absolute;margin-left:113.25pt;margin-top:592.5pt;width:90.75pt;height:22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" filled="f" stroked="f" strokeweight=".5pt">
                <v:textbox>
                  <w:txbxContent>
                    <w:p w14:paraId="3BC3F818" w14:textId="77777777" w:rsidR="00C85AF9" w:rsidRPr="00D14C63" w:rsidRDefault="00C85AF9" w:rsidP="00C85AF9">
                      <w:pPr>
                        <w:spacing w:line="280" w:lineRule="exact"/>
                        <w:jc w:val="right"/>
                        <w:rPr>
                          <w:rFonts w:ascii="Poppins" w:hAnsi="Poppins" w:cs="Poppins"/>
                          <w:color w:val="282526"/>
                          <w:spacing w:val="24"/>
                          <w:sz w:val="16"/>
                          <w:szCs w:val="16"/>
                        </w:rPr>
                      </w:pPr>
                      <w:r w:rsidRPr="00C85AF9">
                        <w:rPr>
                          <w:rFonts w:ascii="Poppins" w:hAnsi="Poppins" w:cs="Poppins"/>
                          <w:color w:val="282526"/>
                          <w:spacing w:val="24"/>
                          <w:sz w:val="16"/>
                          <w:szCs w:val="16"/>
                        </w:rPr>
                        <w:t>@</w:t>
                      </w:r>
                      <w:proofErr w:type="spellStart"/>
                      <w:r w:rsidRPr="00C85AF9">
                        <w:rPr>
                          <w:rFonts w:ascii="Poppins" w:hAnsi="Poppins" w:cs="Poppins"/>
                          <w:color w:val="282526"/>
                          <w:spacing w:val="24"/>
                          <w:sz w:val="16"/>
                          <w:szCs w:val="16"/>
                        </w:rPr>
                        <w:t>audor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85AF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EF1BE5D" wp14:editId="2B20DEE9">
                <wp:simplePos x="0" y="0"/>
                <wp:positionH relativeFrom="column">
                  <wp:posOffset>-428625</wp:posOffset>
                </wp:positionH>
                <wp:positionV relativeFrom="paragraph">
                  <wp:posOffset>6391275</wp:posOffset>
                </wp:positionV>
                <wp:extent cx="3019425" cy="7620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D6EDC" w14:textId="3EDC3476" w:rsidR="00926B2E" w:rsidRPr="00926B2E" w:rsidRDefault="00C85AF9" w:rsidP="00926B2E">
                            <w:pPr>
                              <w:spacing w:line="320" w:lineRule="exact"/>
                              <w:jc w:val="right"/>
                              <w:rPr>
                                <w:rFonts w:ascii="Poppins" w:hAnsi="Poppins" w:cs="Poppins"/>
                                <w:color w:val="282526"/>
                              </w:rPr>
                            </w:pPr>
                            <w:r w:rsidRPr="00D14C63">
                              <w:rPr>
                                <w:rFonts w:ascii="Poppins" w:hAnsi="Poppins" w:cs="Poppins"/>
                                <w:color w:val="282526"/>
                              </w:rPr>
                              <w:t>+1234-567-890</w:t>
                            </w:r>
                            <w:r w:rsidRPr="00D14C63">
                              <w:rPr>
                                <w:rFonts w:ascii="Poppins" w:hAnsi="Poppins" w:cs="Poppins"/>
                                <w:color w:val="282526"/>
                              </w:rPr>
                              <w:cr/>
                            </w:r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</w:rPr>
                              <w:t xml:space="preserve">Joomla, </w:t>
                            </w:r>
                            <w:proofErr w:type="spellStart"/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</w:rPr>
                              <w:t>Wordpress</w:t>
                            </w:r>
                            <w:proofErr w:type="spellEnd"/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</w:rPr>
                              <w:t xml:space="preserve">, Magento, </w:t>
                            </w:r>
                            <w:r w:rsidR="00926B2E">
                              <w:rPr>
                                <w:rFonts w:ascii="Poppins" w:hAnsi="Poppins" w:cs="Poppins"/>
                                <w:color w:val="282526"/>
                              </w:rPr>
                              <w:br/>
                            </w:r>
                            <w:r w:rsidR="00926B2E" w:rsidRPr="00926B2E">
                              <w:rPr>
                                <w:rFonts w:ascii="Poppins" w:hAnsi="Poppins" w:cs="Poppins"/>
                                <w:color w:val="282526"/>
                              </w:rPr>
                              <w:t>Google Docs, Drupal</w:t>
                            </w:r>
                          </w:p>
                          <w:p w14:paraId="0284D291" w14:textId="4982ED73" w:rsidR="00C85AF9" w:rsidRPr="00D14C63" w:rsidRDefault="00926B2E" w:rsidP="00926B2E">
                            <w:pPr>
                              <w:spacing w:line="320" w:lineRule="exact"/>
                              <w:jc w:val="right"/>
                              <w:rPr>
                                <w:rFonts w:ascii="Poppins" w:hAnsi="Poppins" w:cs="Poppins"/>
                                <w:color w:val="282526"/>
                              </w:rPr>
                            </w:pPr>
                            <w:r w:rsidRPr="00926B2E">
                              <w:rPr>
                                <w:rFonts w:ascii="Poppins" w:hAnsi="Poppins" w:cs="Poppins"/>
                                <w:color w:val="282526"/>
                              </w:rPr>
                              <w:t>Editors: Notepad++, Sublime Text, Office su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1BE5D" id="Text Box 29" o:spid="_x0000_s1040" type="#_x0000_t202" style="position:absolute;margin-left:-33.75pt;margin-top:503.25pt;width:237.75pt;height:60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" filled="f" stroked="f" strokeweight=".5pt">
                <v:textbox>
                  <w:txbxContent>
                    <w:p w14:paraId="65AD6EDC" w14:textId="3EDC3476" w:rsidR="00926B2E" w:rsidRPr="00926B2E" w:rsidRDefault="00C85AF9" w:rsidP="00926B2E">
                      <w:pPr>
                        <w:spacing w:line="320" w:lineRule="exact"/>
                        <w:jc w:val="right"/>
                        <w:rPr>
                          <w:rFonts w:ascii="Poppins" w:hAnsi="Poppins" w:cs="Poppins"/>
                          <w:color w:val="282526"/>
                        </w:rPr>
                      </w:pPr>
                      <w:r w:rsidRPr="00D14C63">
                        <w:rPr>
                          <w:rFonts w:ascii="Poppins" w:hAnsi="Poppins" w:cs="Poppins"/>
                          <w:color w:val="282526"/>
                        </w:rPr>
                        <w:t>+1234-567-890</w:t>
                      </w:r>
                      <w:r w:rsidRPr="00D14C63">
                        <w:rPr>
                          <w:rFonts w:ascii="Poppins" w:hAnsi="Poppins" w:cs="Poppins"/>
                          <w:color w:val="282526"/>
                        </w:rPr>
                        <w:cr/>
                      </w:r>
                      <w:r w:rsidR="00926B2E" w:rsidRPr="00926B2E">
                        <w:rPr>
                          <w:rFonts w:ascii="Poppins" w:hAnsi="Poppins" w:cs="Poppins"/>
                          <w:color w:val="282526"/>
                        </w:rPr>
                        <w:t xml:space="preserve">Joomla, </w:t>
                      </w:r>
                      <w:proofErr w:type="spellStart"/>
                      <w:r w:rsidR="00926B2E" w:rsidRPr="00926B2E">
                        <w:rPr>
                          <w:rFonts w:ascii="Poppins" w:hAnsi="Poppins" w:cs="Poppins"/>
                          <w:color w:val="282526"/>
                        </w:rPr>
                        <w:t>Wordpress</w:t>
                      </w:r>
                      <w:proofErr w:type="spellEnd"/>
                      <w:r w:rsidR="00926B2E" w:rsidRPr="00926B2E">
                        <w:rPr>
                          <w:rFonts w:ascii="Poppins" w:hAnsi="Poppins" w:cs="Poppins"/>
                          <w:color w:val="282526"/>
                        </w:rPr>
                        <w:t xml:space="preserve">, Magento, </w:t>
                      </w:r>
                      <w:r w:rsidR="00926B2E">
                        <w:rPr>
                          <w:rFonts w:ascii="Poppins" w:hAnsi="Poppins" w:cs="Poppins"/>
                          <w:color w:val="282526"/>
                        </w:rPr>
                        <w:br/>
                      </w:r>
                      <w:r w:rsidR="00926B2E" w:rsidRPr="00926B2E">
                        <w:rPr>
                          <w:rFonts w:ascii="Poppins" w:hAnsi="Poppins" w:cs="Poppins"/>
                          <w:color w:val="282526"/>
                        </w:rPr>
                        <w:t>Google Docs, Drupal</w:t>
                      </w:r>
                    </w:p>
                    <w:p w14:paraId="0284D291" w14:textId="4982ED73" w:rsidR="00C85AF9" w:rsidRPr="00D14C63" w:rsidRDefault="00926B2E" w:rsidP="00926B2E">
                      <w:pPr>
                        <w:spacing w:line="320" w:lineRule="exact"/>
                        <w:jc w:val="right"/>
                        <w:rPr>
                          <w:rFonts w:ascii="Poppins" w:hAnsi="Poppins" w:cs="Poppins"/>
                          <w:color w:val="282526"/>
                        </w:rPr>
                      </w:pPr>
                      <w:r w:rsidRPr="00926B2E">
                        <w:rPr>
                          <w:rFonts w:ascii="Poppins" w:hAnsi="Poppins" w:cs="Poppins"/>
                          <w:color w:val="282526"/>
                        </w:rPr>
                        <w:t>Editors: Notepad++, Sublime Text, Office suites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714646B" wp14:editId="545D1331">
                <wp:simplePos x="0" y="0"/>
                <wp:positionH relativeFrom="column">
                  <wp:posOffset>1104900</wp:posOffset>
                </wp:positionH>
                <wp:positionV relativeFrom="paragraph">
                  <wp:posOffset>6029325</wp:posOffset>
                </wp:positionV>
                <wp:extent cx="1457325" cy="342900"/>
                <wp:effectExtent l="0" t="0" r="0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949DD5" w14:textId="77777777" w:rsidR="00D44691" w:rsidRPr="00D14C63" w:rsidRDefault="00D44691" w:rsidP="00D44691">
                            <w:pPr>
                              <w:jc w:val="right"/>
                              <w:rPr>
                                <w:rFonts w:ascii="Poppins SemiBold" w:hAnsi="Poppins SemiBold" w:cs="Poppins SemiBold"/>
                                <w:color w:val="292929"/>
                                <w:sz w:val="32"/>
                                <w:szCs w:val="32"/>
                              </w:rPr>
                            </w:pPr>
                            <w:r w:rsidRPr="00D14C63">
                              <w:rPr>
                                <w:rFonts w:ascii="Poppins SemiBold" w:hAnsi="Poppins SemiBold" w:cs="Poppins SemiBold"/>
                                <w:color w:val="292929"/>
                                <w:sz w:val="32"/>
                                <w:szCs w:val="32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14646B" id="Text Box 49" o:spid="_x0000_s1041" type="#_x0000_t202" style="position:absolute;margin-left:87pt;margin-top:474.75pt;width:114.75pt;height:2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" filled="f" stroked="f" strokeweight=".5pt">
                <v:textbox>
                  <w:txbxContent>
                    <w:p w14:paraId="4A949DD5" w14:textId="77777777" w:rsidR="00D44691" w:rsidRPr="00D14C63" w:rsidRDefault="00D44691" w:rsidP="00D44691">
                      <w:pPr>
                        <w:jc w:val="right"/>
                        <w:rPr>
                          <w:rFonts w:ascii="Poppins SemiBold" w:hAnsi="Poppins SemiBold" w:cs="Poppins SemiBold"/>
                          <w:color w:val="292929"/>
                          <w:sz w:val="32"/>
                          <w:szCs w:val="32"/>
                        </w:rPr>
                      </w:pPr>
                      <w:r w:rsidRPr="00D14C63">
                        <w:rPr>
                          <w:rFonts w:ascii="Poppins SemiBold" w:hAnsi="Poppins SemiBold" w:cs="Poppins SemiBold"/>
                          <w:color w:val="292929"/>
                          <w:sz w:val="32"/>
                          <w:szCs w:val="32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1B63318" wp14:editId="15D2CF9A">
                <wp:simplePos x="0" y="0"/>
                <wp:positionH relativeFrom="column">
                  <wp:posOffset>-923925</wp:posOffset>
                </wp:positionH>
                <wp:positionV relativeFrom="paragraph">
                  <wp:posOffset>1619250</wp:posOffset>
                </wp:positionV>
                <wp:extent cx="3781425" cy="2103120"/>
                <wp:effectExtent l="0" t="0" r="9525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425" cy="2103120"/>
                        </a:xfrm>
                        <a:prstGeom prst="rect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97B56B" id="Rectangle 27" o:spid="_x0000_s1026" style="position:absolute;margin-left:-72.75pt;margin-top:127.5pt;width:297.75pt;height:165.6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" stroked="f" strokeweight="1pt">
                <v:fill r:id="rId7" o:title="" recolor="t" rotate="t" type="frame"/>
              </v:rect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372FD0B" wp14:editId="7D626E60">
                <wp:simplePos x="0" y="0"/>
                <wp:positionH relativeFrom="column">
                  <wp:posOffset>2857500</wp:posOffset>
                </wp:positionH>
                <wp:positionV relativeFrom="paragraph">
                  <wp:posOffset>3722370</wp:posOffset>
                </wp:positionV>
                <wp:extent cx="3781425" cy="2103120"/>
                <wp:effectExtent l="0" t="0" r="9525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425" cy="2103120"/>
                        </a:xfrm>
                        <a:prstGeom prst="rect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BFD53" id="Rectangle 28" o:spid="_x0000_s1026" style="position:absolute;margin-left:225pt;margin-top:293.1pt;width:297.75pt;height:165.6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" stroked="f" strokeweight="1pt">
                <v:fill r:id="rId9" o:title="" recolor="t" rotate="t" type="frame"/>
              </v:rect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43161D8" wp14:editId="358376CF">
                <wp:simplePos x="0" y="0"/>
                <wp:positionH relativeFrom="column">
                  <wp:posOffset>-76200</wp:posOffset>
                </wp:positionH>
                <wp:positionV relativeFrom="paragraph">
                  <wp:posOffset>180975</wp:posOffset>
                </wp:positionV>
                <wp:extent cx="2651760" cy="16954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1695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A7AF3" w14:textId="77777777" w:rsidR="00D44691" w:rsidRPr="00F61E39" w:rsidRDefault="00D44691" w:rsidP="00D44691">
                            <w:pPr>
                              <w:spacing w:line="310" w:lineRule="exact"/>
                              <w:jc w:val="right"/>
                              <w:rPr>
                                <w:rFonts w:ascii="Poppins" w:hAnsi="Poppins" w:cs="Poppins"/>
                                <w:color w:val="292929"/>
                                <w:spacing w:val="8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44691">
                              <w:rPr>
                                <w:rFonts w:ascii="Poppins" w:hAnsi="Poppins" w:cs="Poppins"/>
                                <w:color w:val="292929"/>
                                <w:spacing w:val="8"/>
                                <w:sz w:val="24"/>
                                <w:szCs w:val="24"/>
                              </w:rPr>
                              <w:t>Audora</w:t>
                            </w:r>
                            <w:proofErr w:type="spellEnd"/>
                            <w:r w:rsidRPr="00D44691">
                              <w:rPr>
                                <w:rFonts w:ascii="Poppins" w:hAnsi="Poppins" w:cs="Poppins"/>
                                <w:color w:val="292929"/>
                                <w:spacing w:val="8"/>
                                <w:sz w:val="24"/>
                                <w:szCs w:val="24"/>
                              </w:rPr>
                              <w:t xml:space="preserve"> offers well-designed, functional and affordable, high-quality home furnishing, produced with care for people and the environ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161D8" id="Text Box 26" o:spid="_x0000_s1042" type="#_x0000_t202" style="position:absolute;margin-left:-6pt;margin-top:14.25pt;width:208.8pt;height:133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" filled="f" stroked="f" strokeweight=".5pt">
                <v:textbox>
                  <w:txbxContent>
                    <w:p w14:paraId="0AAA7AF3" w14:textId="77777777" w:rsidR="00D44691" w:rsidRPr="00F61E39" w:rsidRDefault="00D44691" w:rsidP="00D44691">
                      <w:pPr>
                        <w:spacing w:line="310" w:lineRule="exact"/>
                        <w:jc w:val="right"/>
                        <w:rPr>
                          <w:rFonts w:ascii="Poppins" w:hAnsi="Poppins" w:cs="Poppins"/>
                          <w:color w:val="292929"/>
                          <w:spacing w:val="8"/>
                          <w:sz w:val="24"/>
                          <w:szCs w:val="24"/>
                        </w:rPr>
                      </w:pPr>
                      <w:proofErr w:type="spellStart"/>
                      <w:r w:rsidRPr="00D44691">
                        <w:rPr>
                          <w:rFonts w:ascii="Poppins" w:hAnsi="Poppins" w:cs="Poppins"/>
                          <w:color w:val="292929"/>
                          <w:spacing w:val="8"/>
                          <w:sz w:val="24"/>
                          <w:szCs w:val="24"/>
                        </w:rPr>
                        <w:t>Audora</w:t>
                      </w:r>
                      <w:proofErr w:type="spellEnd"/>
                      <w:r w:rsidRPr="00D44691">
                        <w:rPr>
                          <w:rFonts w:ascii="Poppins" w:hAnsi="Poppins" w:cs="Poppins"/>
                          <w:color w:val="292929"/>
                          <w:spacing w:val="8"/>
                          <w:sz w:val="24"/>
                          <w:szCs w:val="24"/>
                        </w:rPr>
                        <w:t xml:space="preserve"> offers well-designed, functional and affordable, high-quality home furnishing, produced with care for people and the environment.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F71A6CA" wp14:editId="161840B8">
                <wp:simplePos x="0" y="0"/>
                <wp:positionH relativeFrom="column">
                  <wp:posOffset>2914650</wp:posOffset>
                </wp:positionH>
                <wp:positionV relativeFrom="paragraph">
                  <wp:posOffset>-419100</wp:posOffset>
                </wp:positionV>
                <wp:extent cx="2238375" cy="3619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15D76" w14:textId="77777777" w:rsidR="00D44691" w:rsidRPr="00D44691" w:rsidRDefault="00D44691" w:rsidP="00D44691">
                            <w:pPr>
                              <w:jc w:val="right"/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26"/>
                                <w:sz w:val="24"/>
                                <w:szCs w:val="24"/>
                              </w:rPr>
                            </w:pPr>
                            <w:r w:rsidRPr="00D44691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26"/>
                                <w:sz w:val="24"/>
                                <w:szCs w:val="24"/>
                              </w:rPr>
                              <w:t>SOCIAL MEDIA ST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71A6CA" id="Text Box 20" o:spid="_x0000_s1043" type="#_x0000_t202" style="position:absolute;margin-left:229.5pt;margin-top:-33pt;width:176.25pt;height:28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" filled="f" stroked="f" strokeweight=".5pt">
                <v:textbox>
                  <w:txbxContent>
                    <w:p w14:paraId="07215D76" w14:textId="77777777" w:rsidR="00D44691" w:rsidRPr="00D44691" w:rsidRDefault="00D44691" w:rsidP="00D44691">
                      <w:pPr>
                        <w:jc w:val="right"/>
                        <w:rPr>
                          <w:rFonts w:ascii="Poppins" w:hAnsi="Poppins" w:cs="Poppins"/>
                          <w:b/>
                          <w:color w:val="292929"/>
                          <w:spacing w:val="26"/>
                          <w:sz w:val="24"/>
                          <w:szCs w:val="24"/>
                        </w:rPr>
                      </w:pPr>
                      <w:r w:rsidRPr="00D44691">
                        <w:rPr>
                          <w:rFonts w:ascii="Poppins" w:hAnsi="Poppins" w:cs="Poppins"/>
                          <w:b/>
                          <w:color w:val="292929"/>
                          <w:spacing w:val="26"/>
                          <w:sz w:val="24"/>
                          <w:szCs w:val="24"/>
                        </w:rPr>
                        <w:t>SOCIAL MEDIA STATS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B778233" wp14:editId="72CAB092">
                <wp:simplePos x="0" y="0"/>
                <wp:positionH relativeFrom="column">
                  <wp:posOffset>3505200</wp:posOffset>
                </wp:positionH>
                <wp:positionV relativeFrom="paragraph">
                  <wp:posOffset>914400</wp:posOffset>
                </wp:positionV>
                <wp:extent cx="2349795" cy="4762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79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817E80" w14:textId="77777777" w:rsidR="00D44691" w:rsidRPr="00D44691" w:rsidRDefault="00D44691" w:rsidP="00D44691">
                            <w:pPr>
                              <w:spacing w:line="240" w:lineRule="auto"/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 xml:space="preserve">YOUTUBE:        </w:t>
                            </w:r>
                            <w:r w:rsidRPr="00D44691"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>50K subscri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78233" id="Text Box 19" o:spid="_x0000_s1044" type="#_x0000_t202" style="position:absolute;margin-left:276pt;margin-top:1in;width:185pt;height:37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" filled="f" stroked="f" strokeweight=".5pt">
                <v:textbox>
                  <w:txbxContent>
                    <w:p w14:paraId="18817E80" w14:textId="77777777" w:rsidR="00D44691" w:rsidRPr="00D44691" w:rsidRDefault="00D44691" w:rsidP="00D44691">
                      <w:pPr>
                        <w:spacing w:line="240" w:lineRule="auto"/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</w:pPr>
                      <w:r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 xml:space="preserve">YOUTUBE:        </w:t>
                      </w:r>
                      <w:r w:rsidRPr="00D44691"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>50K subscribers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4E4CD45" wp14:editId="38A3B033">
                <wp:simplePos x="0" y="0"/>
                <wp:positionH relativeFrom="column">
                  <wp:posOffset>3498850</wp:posOffset>
                </wp:positionH>
                <wp:positionV relativeFrom="paragraph">
                  <wp:posOffset>657225</wp:posOffset>
                </wp:positionV>
                <wp:extent cx="2349795" cy="24955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795" cy="249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7C89DA" w14:textId="77777777" w:rsidR="00D44691" w:rsidRPr="00D44691" w:rsidRDefault="00D44691" w:rsidP="00D44691">
                            <w:pPr>
                              <w:spacing w:line="240" w:lineRule="auto"/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 xml:space="preserve">INSTAGRAM: </w:t>
                            </w:r>
                            <w:r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Pr="00D44691"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>100K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4CD45" id="Text Box 18" o:spid="_x0000_s1045" type="#_x0000_t202" style="position:absolute;margin-left:275.5pt;margin-top:51.75pt;width:185pt;height:19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" filled="f" stroked="f" strokeweight=".5pt">
                <v:textbox>
                  <w:txbxContent>
                    <w:p w14:paraId="0E7C89DA" w14:textId="77777777" w:rsidR="00D44691" w:rsidRPr="00D44691" w:rsidRDefault="00D44691" w:rsidP="00D44691">
                      <w:pPr>
                        <w:spacing w:line="240" w:lineRule="auto"/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</w:pPr>
                      <w:r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 xml:space="preserve">INSTAGRAM: </w:t>
                      </w:r>
                      <w:r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Pr="00D44691"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>100K+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AAB7016" wp14:editId="1DF7FAD9">
                <wp:simplePos x="0" y="0"/>
                <wp:positionH relativeFrom="column">
                  <wp:posOffset>3505200</wp:posOffset>
                </wp:positionH>
                <wp:positionV relativeFrom="paragraph">
                  <wp:posOffset>390525</wp:posOffset>
                </wp:positionV>
                <wp:extent cx="2349795" cy="24955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795" cy="249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CCB4C6" w14:textId="77777777" w:rsidR="00D44691" w:rsidRPr="00D44691" w:rsidRDefault="00D44691" w:rsidP="00D44691">
                            <w:pPr>
                              <w:spacing w:line="240" w:lineRule="auto"/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 xml:space="preserve">TWITTER:            </w:t>
                            </w:r>
                            <w:r w:rsidRPr="00D44691"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>95K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B7016" id="Text Box 17" o:spid="_x0000_s1046" type="#_x0000_t202" style="position:absolute;margin-left:276pt;margin-top:30.75pt;width:185pt;height:19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" filled="f" stroked="f" strokeweight=".5pt">
                <v:textbox>
                  <w:txbxContent>
                    <w:p w14:paraId="40CCB4C6" w14:textId="77777777" w:rsidR="00D44691" w:rsidRPr="00D44691" w:rsidRDefault="00D44691" w:rsidP="00D44691">
                      <w:pPr>
                        <w:spacing w:line="240" w:lineRule="auto"/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</w:pPr>
                      <w:r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 xml:space="preserve">TWITTER:            </w:t>
                      </w:r>
                      <w:r w:rsidRPr="00D44691"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>95K+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D5F1E3D" wp14:editId="5517E7F8">
                <wp:simplePos x="0" y="0"/>
                <wp:positionH relativeFrom="column">
                  <wp:posOffset>3489325</wp:posOffset>
                </wp:positionH>
                <wp:positionV relativeFrom="paragraph">
                  <wp:posOffset>123825</wp:posOffset>
                </wp:positionV>
                <wp:extent cx="2349795" cy="318977"/>
                <wp:effectExtent l="0" t="0" r="0" b="508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9795" cy="3189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653754" w14:textId="77777777" w:rsidR="00D44691" w:rsidRPr="00D44691" w:rsidRDefault="00D44691" w:rsidP="00D44691">
                            <w:pPr>
                              <w:spacing w:line="240" w:lineRule="auto"/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D44691">
                              <w:rPr>
                                <w:rFonts w:ascii="Poppins" w:hAnsi="Poppins" w:cs="Poppins"/>
                                <w:color w:val="373944"/>
                                <w:spacing w:val="-4"/>
                                <w:sz w:val="20"/>
                                <w:szCs w:val="20"/>
                              </w:rPr>
                              <w:t>FACEBOOK:     120K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F1E3D" id="Text Box 21" o:spid="_x0000_s1047" type="#_x0000_t202" style="position:absolute;margin-left:274.75pt;margin-top:9.75pt;width:185pt;height:25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" filled="f" stroked="f" strokeweight=".5pt">
                <v:textbox>
                  <w:txbxContent>
                    <w:p w14:paraId="17653754" w14:textId="77777777" w:rsidR="00D44691" w:rsidRPr="00D44691" w:rsidRDefault="00D44691" w:rsidP="00D44691">
                      <w:pPr>
                        <w:spacing w:line="240" w:lineRule="auto"/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</w:pPr>
                      <w:r w:rsidRPr="00D44691">
                        <w:rPr>
                          <w:rFonts w:ascii="Poppins" w:hAnsi="Poppins" w:cs="Poppins"/>
                          <w:color w:val="373944"/>
                          <w:spacing w:val="-4"/>
                          <w:sz w:val="20"/>
                          <w:szCs w:val="20"/>
                        </w:rPr>
                        <w:t>FACEBOOK:     120K+</w:t>
                      </w:r>
                    </w:p>
                  </w:txbxContent>
                </v:textbox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12AFED2" wp14:editId="397E7D14">
                <wp:simplePos x="0" y="0"/>
                <wp:positionH relativeFrom="column">
                  <wp:posOffset>3189605</wp:posOffset>
                </wp:positionH>
                <wp:positionV relativeFrom="paragraph">
                  <wp:posOffset>975360</wp:posOffset>
                </wp:positionV>
                <wp:extent cx="182880" cy="182880"/>
                <wp:effectExtent l="0" t="0" r="7620" b="7620"/>
                <wp:wrapNone/>
                <wp:docPr id="2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custGeom>
                          <a:avLst/>
                          <a:gdLst>
                            <a:gd name="T0" fmla="*/ 27 w 55"/>
                            <a:gd name="T1" fmla="*/ 0 h 55"/>
                            <a:gd name="T2" fmla="*/ 0 w 55"/>
                            <a:gd name="T3" fmla="*/ 27 h 55"/>
                            <a:gd name="T4" fmla="*/ 27 w 55"/>
                            <a:gd name="T5" fmla="*/ 55 h 55"/>
                            <a:gd name="T6" fmla="*/ 55 w 55"/>
                            <a:gd name="T7" fmla="*/ 27 h 55"/>
                            <a:gd name="T8" fmla="*/ 27 w 55"/>
                            <a:gd name="T9" fmla="*/ 0 h 55"/>
                            <a:gd name="T10" fmla="*/ 44 w 55"/>
                            <a:gd name="T11" fmla="*/ 30 h 55"/>
                            <a:gd name="T12" fmla="*/ 44 w 55"/>
                            <a:gd name="T13" fmla="*/ 35 h 55"/>
                            <a:gd name="T14" fmla="*/ 40 w 55"/>
                            <a:gd name="T15" fmla="*/ 39 h 55"/>
                            <a:gd name="T16" fmla="*/ 20 w 55"/>
                            <a:gd name="T17" fmla="*/ 39 h 55"/>
                            <a:gd name="T18" fmla="*/ 14 w 55"/>
                            <a:gd name="T19" fmla="*/ 39 h 55"/>
                            <a:gd name="T20" fmla="*/ 11 w 55"/>
                            <a:gd name="T21" fmla="*/ 35 h 55"/>
                            <a:gd name="T22" fmla="*/ 10 w 55"/>
                            <a:gd name="T23" fmla="*/ 24 h 55"/>
                            <a:gd name="T24" fmla="*/ 11 w 55"/>
                            <a:gd name="T25" fmla="*/ 19 h 55"/>
                            <a:gd name="T26" fmla="*/ 14 w 55"/>
                            <a:gd name="T27" fmla="*/ 16 h 55"/>
                            <a:gd name="T28" fmla="*/ 40 w 55"/>
                            <a:gd name="T29" fmla="*/ 16 h 55"/>
                            <a:gd name="T30" fmla="*/ 44 w 55"/>
                            <a:gd name="T31" fmla="*/ 20 h 55"/>
                            <a:gd name="T32" fmla="*/ 44 w 55"/>
                            <a:gd name="T33" fmla="*/ 30 h 55"/>
                            <a:gd name="T34" fmla="*/ 24 w 55"/>
                            <a:gd name="T35" fmla="*/ 32 h 55"/>
                            <a:gd name="T36" fmla="*/ 33 w 55"/>
                            <a:gd name="T37" fmla="*/ 27 h 55"/>
                            <a:gd name="T38" fmla="*/ 24 w 55"/>
                            <a:gd name="T39" fmla="*/ 22 h 55"/>
                            <a:gd name="T40" fmla="*/ 24 w 55"/>
                            <a:gd name="T41" fmla="*/ 32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27" y="0"/>
                              </a:moveTo>
                              <a:cubicBezTo>
                                <a:pt x="12" y="0"/>
                                <a:pt x="0" y="12"/>
                                <a:pt x="0" y="27"/>
                              </a:cubicBezTo>
                              <a:cubicBezTo>
                                <a:pt x="0" y="42"/>
                                <a:pt x="12" y="54"/>
                                <a:pt x="27" y="55"/>
                              </a:cubicBezTo>
                              <a:cubicBezTo>
                                <a:pt x="42" y="55"/>
                                <a:pt x="55" y="42"/>
                                <a:pt x="55" y="27"/>
                              </a:cubicBezTo>
                              <a:cubicBezTo>
                                <a:pt x="55" y="13"/>
                                <a:pt x="42" y="0"/>
                                <a:pt x="27" y="0"/>
                              </a:cubicBezTo>
                              <a:close/>
                              <a:moveTo>
                                <a:pt x="44" y="30"/>
                              </a:moveTo>
                              <a:cubicBezTo>
                                <a:pt x="44" y="32"/>
                                <a:pt x="44" y="34"/>
                                <a:pt x="44" y="35"/>
                              </a:cubicBezTo>
                              <a:cubicBezTo>
                                <a:pt x="43" y="37"/>
                                <a:pt x="42" y="38"/>
                                <a:pt x="40" y="39"/>
                              </a:cubicBezTo>
                              <a:cubicBezTo>
                                <a:pt x="34" y="40"/>
                                <a:pt x="27" y="39"/>
                                <a:pt x="20" y="39"/>
                              </a:cubicBezTo>
                              <a:cubicBezTo>
                                <a:pt x="18" y="39"/>
                                <a:pt x="16" y="39"/>
                                <a:pt x="14" y="39"/>
                              </a:cubicBezTo>
                              <a:cubicBezTo>
                                <a:pt x="12" y="38"/>
                                <a:pt x="11" y="37"/>
                                <a:pt x="11" y="35"/>
                              </a:cubicBezTo>
                              <a:cubicBezTo>
                                <a:pt x="10" y="32"/>
                                <a:pt x="10" y="28"/>
                                <a:pt x="10" y="24"/>
                              </a:cubicBezTo>
                              <a:cubicBezTo>
                                <a:pt x="10" y="23"/>
                                <a:pt x="10" y="21"/>
                                <a:pt x="11" y="19"/>
                              </a:cubicBezTo>
                              <a:cubicBezTo>
                                <a:pt x="11" y="18"/>
                                <a:pt x="12" y="16"/>
                                <a:pt x="14" y="16"/>
                              </a:cubicBezTo>
                              <a:cubicBezTo>
                                <a:pt x="19" y="16"/>
                                <a:pt x="36" y="16"/>
                                <a:pt x="40" y="16"/>
                              </a:cubicBezTo>
                              <a:cubicBezTo>
                                <a:pt x="42" y="16"/>
                                <a:pt x="43" y="18"/>
                                <a:pt x="44" y="20"/>
                              </a:cubicBezTo>
                              <a:cubicBezTo>
                                <a:pt x="44" y="23"/>
                                <a:pt x="44" y="27"/>
                                <a:pt x="44" y="30"/>
                              </a:cubicBezTo>
                              <a:close/>
                              <a:moveTo>
                                <a:pt x="24" y="32"/>
                              </a:moveTo>
                              <a:cubicBezTo>
                                <a:pt x="27" y="31"/>
                                <a:pt x="30" y="29"/>
                                <a:pt x="33" y="27"/>
                              </a:cubicBezTo>
                              <a:cubicBezTo>
                                <a:pt x="30" y="26"/>
                                <a:pt x="27" y="24"/>
                                <a:pt x="24" y="22"/>
                              </a:cubicBezTo>
                              <a:lnTo>
                                <a:pt x="24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9FDB6" id="Freeform 6" o:spid="_x0000_s1026" style="position:absolute;margin-left:251.15pt;margin-top:76.8pt;width:14.4pt;height:14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" path="m27,c12,,,12,,27,,42,12,54,27,55,42,55,55,42,55,27,55,13,42,,27,xm44,30v,2,,4,,5c43,37,42,38,40,39v-6,1,-13,,-20,c18,39,16,39,14,39,12,38,11,37,11,35,10,32,10,28,10,24v,-1,,-3,1,-5c11,18,12,16,14,16v5,,22,,26,c42,16,43,18,44,20v,3,,7,,10xm24,32v3,-1,6,-3,9,-5c30,26,27,24,24,22r,10xe" fillcolor="#292929" stroked="f">
                <v:path arrowok="t" o:connecttype="custom" o:connectlocs="89777,0;0,89777;89777,182880;182880,89777;89777,0;146304,99753;146304,116378;133004,129679;66502,129679;46551,129679;36576,116378;33251,79802;36576,63177;46551,53201;133004,53201;146304,66502;146304,99753;79802,106403;109728,89777;79802,73152;79802,106403" o:connectangles="0,0,0,0,0,0,0,0,0,0,0,0,0,0,0,0,0,0,0,0,0"/>
                <o:lock v:ext="edit" verticies="t"/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4914A59" wp14:editId="14DE0942">
                <wp:simplePos x="0" y="0"/>
                <wp:positionH relativeFrom="column">
                  <wp:posOffset>3200400</wp:posOffset>
                </wp:positionH>
                <wp:positionV relativeFrom="paragraph">
                  <wp:posOffset>171450</wp:posOffset>
                </wp:positionV>
                <wp:extent cx="182880" cy="182880"/>
                <wp:effectExtent l="0" t="0" r="7620" b="7620"/>
                <wp:wrapNone/>
                <wp:docPr id="2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custGeom>
                          <a:avLst/>
                          <a:gdLst>
                            <a:gd name="T0" fmla="*/ 27 w 54"/>
                            <a:gd name="T1" fmla="*/ 0 h 54"/>
                            <a:gd name="T2" fmla="*/ 0 w 54"/>
                            <a:gd name="T3" fmla="*/ 27 h 54"/>
                            <a:gd name="T4" fmla="*/ 22 w 54"/>
                            <a:gd name="T5" fmla="*/ 54 h 54"/>
                            <a:gd name="T6" fmla="*/ 22 w 54"/>
                            <a:gd name="T7" fmla="*/ 33 h 54"/>
                            <a:gd name="T8" fmla="*/ 16 w 54"/>
                            <a:gd name="T9" fmla="*/ 33 h 54"/>
                            <a:gd name="T10" fmla="*/ 16 w 54"/>
                            <a:gd name="T11" fmla="*/ 25 h 54"/>
                            <a:gd name="T12" fmla="*/ 22 w 54"/>
                            <a:gd name="T13" fmla="*/ 25 h 54"/>
                            <a:gd name="T14" fmla="*/ 22 w 54"/>
                            <a:gd name="T15" fmla="*/ 20 h 54"/>
                            <a:gd name="T16" fmla="*/ 32 w 54"/>
                            <a:gd name="T17" fmla="*/ 10 h 54"/>
                            <a:gd name="T18" fmla="*/ 38 w 54"/>
                            <a:gd name="T19" fmla="*/ 10 h 54"/>
                            <a:gd name="T20" fmla="*/ 38 w 54"/>
                            <a:gd name="T21" fmla="*/ 17 h 54"/>
                            <a:gd name="T22" fmla="*/ 34 w 54"/>
                            <a:gd name="T23" fmla="*/ 17 h 54"/>
                            <a:gd name="T24" fmla="*/ 30 w 54"/>
                            <a:gd name="T25" fmla="*/ 21 h 54"/>
                            <a:gd name="T26" fmla="*/ 30 w 54"/>
                            <a:gd name="T27" fmla="*/ 25 h 54"/>
                            <a:gd name="T28" fmla="*/ 38 w 54"/>
                            <a:gd name="T29" fmla="*/ 25 h 54"/>
                            <a:gd name="T30" fmla="*/ 37 w 54"/>
                            <a:gd name="T31" fmla="*/ 33 h 54"/>
                            <a:gd name="T32" fmla="*/ 30 w 54"/>
                            <a:gd name="T33" fmla="*/ 33 h 54"/>
                            <a:gd name="T34" fmla="*/ 30 w 54"/>
                            <a:gd name="T35" fmla="*/ 54 h 54"/>
                            <a:gd name="T36" fmla="*/ 54 w 54"/>
                            <a:gd name="T37" fmla="*/ 27 h 54"/>
                            <a:gd name="T38" fmla="*/ 27 w 54"/>
                            <a:gd name="T39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54" h="54">
                              <a:moveTo>
                                <a:pt x="27" y="0"/>
                              </a:moveTo>
                              <a:cubicBezTo>
                                <a:pt x="12" y="0"/>
                                <a:pt x="0" y="12"/>
                                <a:pt x="0" y="27"/>
                              </a:cubicBezTo>
                              <a:cubicBezTo>
                                <a:pt x="0" y="41"/>
                                <a:pt x="9" y="52"/>
                                <a:pt x="22" y="54"/>
                              </a:cubicBezTo>
                              <a:cubicBezTo>
                                <a:pt x="22" y="33"/>
                                <a:pt x="22" y="33"/>
                                <a:pt x="22" y="33"/>
                              </a:cubicBezTo>
                              <a:cubicBezTo>
                                <a:pt x="16" y="33"/>
                                <a:pt x="16" y="33"/>
                                <a:pt x="16" y="33"/>
                              </a:cubicBezTo>
                              <a:cubicBezTo>
                                <a:pt x="16" y="25"/>
                                <a:pt x="16" y="25"/>
                                <a:pt x="16" y="25"/>
                              </a:cubicBezTo>
                              <a:cubicBezTo>
                                <a:pt x="22" y="25"/>
                                <a:pt x="22" y="25"/>
                                <a:pt x="22" y="25"/>
                              </a:cubicBezTo>
                              <a:cubicBezTo>
                                <a:pt x="22" y="20"/>
                                <a:pt x="22" y="20"/>
                                <a:pt x="22" y="20"/>
                              </a:cubicBezTo>
                              <a:cubicBezTo>
                                <a:pt x="22" y="13"/>
                                <a:pt x="26" y="10"/>
                                <a:pt x="32" y="10"/>
                              </a:cubicBezTo>
                              <a:cubicBezTo>
                                <a:pt x="35" y="10"/>
                                <a:pt x="37" y="10"/>
                                <a:pt x="38" y="10"/>
                              </a:cubicBezTo>
                              <a:cubicBezTo>
                                <a:pt x="38" y="17"/>
                                <a:pt x="38" y="17"/>
                                <a:pt x="38" y="17"/>
                              </a:cubicBezTo>
                              <a:cubicBezTo>
                                <a:pt x="34" y="17"/>
                                <a:pt x="34" y="17"/>
                                <a:pt x="34" y="17"/>
                              </a:cubicBezTo>
                              <a:cubicBezTo>
                                <a:pt x="31" y="17"/>
                                <a:pt x="30" y="18"/>
                                <a:pt x="30" y="21"/>
                              </a:cubicBezTo>
                              <a:cubicBezTo>
                                <a:pt x="30" y="25"/>
                                <a:pt x="30" y="25"/>
                                <a:pt x="30" y="25"/>
                              </a:cubicBezTo>
                              <a:cubicBezTo>
                                <a:pt x="38" y="25"/>
                                <a:pt x="38" y="25"/>
                                <a:pt x="38" y="25"/>
                              </a:cubicBezTo>
                              <a:cubicBezTo>
                                <a:pt x="37" y="33"/>
                                <a:pt x="37" y="33"/>
                                <a:pt x="37" y="33"/>
                              </a:cubicBezTo>
                              <a:cubicBezTo>
                                <a:pt x="30" y="33"/>
                                <a:pt x="30" y="33"/>
                                <a:pt x="30" y="33"/>
                              </a:cubicBezTo>
                              <a:cubicBezTo>
                                <a:pt x="30" y="54"/>
                                <a:pt x="30" y="54"/>
                                <a:pt x="30" y="54"/>
                              </a:cubicBezTo>
                              <a:cubicBezTo>
                                <a:pt x="44" y="53"/>
                                <a:pt x="54" y="41"/>
                                <a:pt x="54" y="27"/>
                              </a:cubicBezTo>
                              <a:cubicBezTo>
                                <a:pt x="54" y="12"/>
                                <a:pt x="42" y="0"/>
                                <a:pt x="2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B97FA" id="Freeform 8" o:spid="_x0000_s1026" style="position:absolute;margin-left:252pt;margin-top:13.5pt;width:14.4pt;height:14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" path="m27,c12,,,12,,27,,41,9,52,22,54v,-21,,-21,,-21c16,33,16,33,16,33v,-8,,-8,,-8c22,25,22,25,22,25v,-5,,-5,,-5c22,13,26,10,32,10v3,,5,,6,c38,17,38,17,38,17v-4,,-4,,-4,c31,17,30,18,30,21v,4,,4,,4c38,25,38,25,38,25v-1,8,-1,8,-1,8c30,33,30,33,30,33v,21,,21,,21c44,53,54,41,54,27,54,12,42,,27,xe" fillcolor="#292929" stroked="f">
                <v:path arrowok="t" o:connecttype="custom" o:connectlocs="91440,0;0,91440;74507,182880;74507,111760;54187,111760;54187,84667;74507,84667;74507,67733;108373,33867;128693,33867;128693,57573;115147,57573;101600,71120;101600,84667;128693,84667;125307,111760;101600,111760;101600,182880;182880,91440;91440,0" o:connectangles="0,0,0,0,0,0,0,0,0,0,0,0,0,0,0,0,0,0,0,0"/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515E30C" wp14:editId="53B4146E">
                <wp:simplePos x="0" y="0"/>
                <wp:positionH relativeFrom="column">
                  <wp:posOffset>3190240</wp:posOffset>
                </wp:positionH>
                <wp:positionV relativeFrom="paragraph">
                  <wp:posOffset>703580</wp:posOffset>
                </wp:positionV>
                <wp:extent cx="182880" cy="182880"/>
                <wp:effectExtent l="0" t="0" r="7620" b="7620"/>
                <wp:wrapNone/>
                <wp:docPr id="2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custGeom>
                          <a:avLst/>
                          <a:gdLst>
                            <a:gd name="T0" fmla="*/ 32 w 55"/>
                            <a:gd name="T1" fmla="*/ 1 h 55"/>
                            <a:gd name="T2" fmla="*/ 1 w 55"/>
                            <a:gd name="T3" fmla="*/ 20 h 55"/>
                            <a:gd name="T4" fmla="*/ 0 w 55"/>
                            <a:gd name="T5" fmla="*/ 26 h 55"/>
                            <a:gd name="T6" fmla="*/ 0 w 55"/>
                            <a:gd name="T7" fmla="*/ 31 h 55"/>
                            <a:gd name="T8" fmla="*/ 21 w 55"/>
                            <a:gd name="T9" fmla="*/ 54 h 55"/>
                            <a:gd name="T10" fmla="*/ 25 w 55"/>
                            <a:gd name="T11" fmla="*/ 55 h 55"/>
                            <a:gd name="T12" fmla="*/ 30 w 55"/>
                            <a:gd name="T13" fmla="*/ 55 h 55"/>
                            <a:gd name="T14" fmla="*/ 54 w 55"/>
                            <a:gd name="T15" fmla="*/ 33 h 55"/>
                            <a:gd name="T16" fmla="*/ 42 w 55"/>
                            <a:gd name="T17" fmla="*/ 38 h 55"/>
                            <a:gd name="T18" fmla="*/ 31 w 55"/>
                            <a:gd name="T19" fmla="*/ 43 h 55"/>
                            <a:gd name="T20" fmla="*/ 17 w 55"/>
                            <a:gd name="T21" fmla="*/ 43 h 55"/>
                            <a:gd name="T22" fmla="*/ 11 w 55"/>
                            <a:gd name="T23" fmla="*/ 33 h 55"/>
                            <a:gd name="T24" fmla="*/ 11 w 55"/>
                            <a:gd name="T25" fmla="*/ 28 h 55"/>
                            <a:gd name="T26" fmla="*/ 14 w 55"/>
                            <a:gd name="T27" fmla="*/ 15 h 55"/>
                            <a:gd name="T28" fmla="*/ 22 w 55"/>
                            <a:gd name="T29" fmla="*/ 12 h 55"/>
                            <a:gd name="T30" fmla="*/ 36 w 55"/>
                            <a:gd name="T31" fmla="*/ 13 h 55"/>
                            <a:gd name="T32" fmla="*/ 42 w 55"/>
                            <a:gd name="T33" fmla="*/ 23 h 55"/>
                            <a:gd name="T34" fmla="*/ 42 w 55"/>
                            <a:gd name="T35" fmla="*/ 38 h 55"/>
                            <a:gd name="T36" fmla="*/ 39 w 55"/>
                            <a:gd name="T37" fmla="*/ 20 h 55"/>
                            <a:gd name="T38" fmla="*/ 32 w 55"/>
                            <a:gd name="T39" fmla="*/ 15 h 55"/>
                            <a:gd name="T40" fmla="*/ 19 w 55"/>
                            <a:gd name="T41" fmla="*/ 15 h 55"/>
                            <a:gd name="T42" fmla="*/ 14 w 55"/>
                            <a:gd name="T43" fmla="*/ 23 h 55"/>
                            <a:gd name="T44" fmla="*/ 14 w 55"/>
                            <a:gd name="T45" fmla="*/ 36 h 55"/>
                            <a:gd name="T46" fmla="*/ 21 w 55"/>
                            <a:gd name="T47" fmla="*/ 40 h 55"/>
                            <a:gd name="T48" fmla="*/ 37 w 55"/>
                            <a:gd name="T49" fmla="*/ 39 h 55"/>
                            <a:gd name="T50" fmla="*/ 40 w 55"/>
                            <a:gd name="T51" fmla="*/ 28 h 55"/>
                            <a:gd name="T52" fmla="*/ 40 w 55"/>
                            <a:gd name="T53" fmla="*/ 24 h 55"/>
                            <a:gd name="T54" fmla="*/ 19 w 55"/>
                            <a:gd name="T55" fmla="*/ 28 h 55"/>
                            <a:gd name="T56" fmla="*/ 35 w 55"/>
                            <a:gd name="T57" fmla="*/ 28 h 55"/>
                            <a:gd name="T58" fmla="*/ 35 w 55"/>
                            <a:gd name="T59" fmla="*/ 21 h 55"/>
                            <a:gd name="T60" fmla="*/ 35 w 55"/>
                            <a:gd name="T61" fmla="*/ 18 h 55"/>
                            <a:gd name="T62" fmla="*/ 35 w 55"/>
                            <a:gd name="T63" fmla="*/ 21 h 55"/>
                            <a:gd name="T64" fmla="*/ 22 w 55"/>
                            <a:gd name="T65" fmla="*/ 28 h 55"/>
                            <a:gd name="T66" fmla="*/ 32 w 55"/>
                            <a:gd name="T67" fmla="*/ 28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48" y="10"/>
                              </a:moveTo>
                              <a:cubicBezTo>
                                <a:pt x="44" y="6"/>
                                <a:pt x="39" y="3"/>
                                <a:pt x="32" y="1"/>
                              </a:cubicBezTo>
                              <a:cubicBezTo>
                                <a:pt x="27" y="0"/>
                                <a:pt x="21" y="1"/>
                                <a:pt x="16" y="3"/>
                              </a:cubicBezTo>
                              <a:cubicBezTo>
                                <a:pt x="8" y="6"/>
                                <a:pt x="3" y="12"/>
                                <a:pt x="1" y="20"/>
                              </a:cubicBezTo>
                              <a:cubicBezTo>
                                <a:pt x="0" y="22"/>
                                <a:pt x="0" y="24"/>
                                <a:pt x="0" y="26"/>
                              </a:cubicBezTo>
                              <a:cubicBezTo>
                                <a:pt x="0" y="26"/>
                                <a:pt x="0" y="26"/>
                                <a:pt x="0" y="26"/>
                              </a:cubicBezTo>
                              <a:cubicBezTo>
                                <a:pt x="0" y="29"/>
                                <a:pt x="0" y="29"/>
                                <a:pt x="0" y="29"/>
                              </a:cubicBezTo>
                              <a:cubicBezTo>
                                <a:pt x="0" y="30"/>
                                <a:pt x="0" y="31"/>
                                <a:pt x="0" y="31"/>
                              </a:cubicBezTo>
                              <a:cubicBezTo>
                                <a:pt x="0" y="35"/>
                                <a:pt x="2" y="39"/>
                                <a:pt x="4" y="42"/>
                              </a:cubicBezTo>
                              <a:cubicBezTo>
                                <a:pt x="8" y="49"/>
                                <a:pt x="14" y="52"/>
                                <a:pt x="21" y="54"/>
                              </a:cubicBezTo>
                              <a:cubicBezTo>
                                <a:pt x="22" y="54"/>
                                <a:pt x="23" y="54"/>
                                <a:pt x="25" y="55"/>
                              </a:cubicBezTo>
                              <a:cubicBezTo>
                                <a:pt x="25" y="55"/>
                                <a:pt x="25" y="55"/>
                                <a:pt x="25" y="55"/>
                              </a:cubicBezTo>
                              <a:cubicBezTo>
                                <a:pt x="28" y="55"/>
                                <a:pt x="28" y="55"/>
                                <a:pt x="28" y="55"/>
                              </a:cubicBezTo>
                              <a:cubicBezTo>
                                <a:pt x="29" y="55"/>
                                <a:pt x="30" y="55"/>
                                <a:pt x="30" y="55"/>
                              </a:cubicBezTo>
                              <a:cubicBezTo>
                                <a:pt x="34" y="54"/>
                                <a:pt x="38" y="53"/>
                                <a:pt x="41" y="51"/>
                              </a:cubicBezTo>
                              <a:cubicBezTo>
                                <a:pt x="48" y="47"/>
                                <a:pt x="52" y="41"/>
                                <a:pt x="54" y="33"/>
                              </a:cubicBezTo>
                              <a:cubicBezTo>
                                <a:pt x="55" y="25"/>
                                <a:pt x="53" y="17"/>
                                <a:pt x="48" y="10"/>
                              </a:cubicBezTo>
                              <a:close/>
                              <a:moveTo>
                                <a:pt x="42" y="38"/>
                              </a:moveTo>
                              <a:cubicBezTo>
                                <a:pt x="40" y="41"/>
                                <a:pt x="38" y="42"/>
                                <a:pt x="35" y="43"/>
                              </a:cubicBezTo>
                              <a:cubicBezTo>
                                <a:pt x="34" y="43"/>
                                <a:pt x="33" y="43"/>
                                <a:pt x="31" y="43"/>
                              </a:cubicBezTo>
                              <a:cubicBezTo>
                                <a:pt x="28" y="43"/>
                                <a:pt x="25" y="43"/>
                                <a:pt x="21" y="43"/>
                              </a:cubicBezTo>
                              <a:cubicBezTo>
                                <a:pt x="20" y="43"/>
                                <a:pt x="19" y="43"/>
                                <a:pt x="17" y="43"/>
                              </a:cubicBezTo>
                              <a:cubicBezTo>
                                <a:pt x="14" y="42"/>
                                <a:pt x="12" y="40"/>
                                <a:pt x="12" y="36"/>
                              </a:cubicBezTo>
                              <a:cubicBezTo>
                                <a:pt x="11" y="35"/>
                                <a:pt x="11" y="34"/>
                                <a:pt x="11" y="33"/>
                              </a:cubicBezTo>
                              <a:cubicBezTo>
                                <a:pt x="11" y="31"/>
                                <a:pt x="11" y="29"/>
                                <a:pt x="11" y="28"/>
                              </a:cubicBezTo>
                              <a:cubicBezTo>
                                <a:pt x="11" y="28"/>
                                <a:pt x="11" y="28"/>
                                <a:pt x="11" y="28"/>
                              </a:cubicBezTo>
                              <a:cubicBezTo>
                                <a:pt x="11" y="25"/>
                                <a:pt x="11" y="23"/>
                                <a:pt x="11" y="21"/>
                              </a:cubicBezTo>
                              <a:cubicBezTo>
                                <a:pt x="11" y="19"/>
                                <a:pt x="12" y="17"/>
                                <a:pt x="14" y="15"/>
                              </a:cubicBezTo>
                              <a:cubicBezTo>
                                <a:pt x="15" y="14"/>
                                <a:pt x="17" y="13"/>
                                <a:pt x="19" y="13"/>
                              </a:cubicBezTo>
                              <a:cubicBezTo>
                                <a:pt x="20" y="12"/>
                                <a:pt x="21" y="12"/>
                                <a:pt x="22" y="12"/>
                              </a:cubicBezTo>
                              <a:cubicBezTo>
                                <a:pt x="26" y="12"/>
                                <a:pt x="29" y="12"/>
                                <a:pt x="32" y="12"/>
                              </a:cubicBezTo>
                              <a:cubicBezTo>
                                <a:pt x="34" y="12"/>
                                <a:pt x="35" y="12"/>
                                <a:pt x="36" y="13"/>
                              </a:cubicBezTo>
                              <a:cubicBezTo>
                                <a:pt x="39" y="14"/>
                                <a:pt x="41" y="16"/>
                                <a:pt x="42" y="19"/>
                              </a:cubicBezTo>
                              <a:cubicBezTo>
                                <a:pt x="42" y="20"/>
                                <a:pt x="42" y="21"/>
                                <a:pt x="42" y="23"/>
                              </a:cubicBezTo>
                              <a:cubicBezTo>
                                <a:pt x="42" y="26"/>
                                <a:pt x="42" y="30"/>
                                <a:pt x="42" y="33"/>
                              </a:cubicBezTo>
                              <a:cubicBezTo>
                                <a:pt x="42" y="35"/>
                                <a:pt x="42" y="36"/>
                                <a:pt x="42" y="38"/>
                              </a:cubicBezTo>
                              <a:close/>
                              <a:moveTo>
                                <a:pt x="40" y="24"/>
                              </a:moveTo>
                              <a:cubicBezTo>
                                <a:pt x="40" y="23"/>
                                <a:pt x="40" y="21"/>
                                <a:pt x="39" y="20"/>
                              </a:cubicBezTo>
                              <a:cubicBezTo>
                                <a:pt x="39" y="18"/>
                                <a:pt x="38" y="16"/>
                                <a:pt x="35" y="15"/>
                              </a:cubicBezTo>
                              <a:cubicBezTo>
                                <a:pt x="34" y="15"/>
                                <a:pt x="33" y="15"/>
                                <a:pt x="32" y="15"/>
                              </a:cubicBezTo>
                              <a:cubicBezTo>
                                <a:pt x="29" y="15"/>
                                <a:pt x="25" y="15"/>
                                <a:pt x="22" y="15"/>
                              </a:cubicBezTo>
                              <a:cubicBezTo>
                                <a:pt x="21" y="15"/>
                                <a:pt x="20" y="15"/>
                                <a:pt x="19" y="15"/>
                              </a:cubicBezTo>
                              <a:cubicBezTo>
                                <a:pt x="17" y="16"/>
                                <a:pt x="15" y="17"/>
                                <a:pt x="14" y="19"/>
                              </a:cubicBezTo>
                              <a:cubicBezTo>
                                <a:pt x="14" y="20"/>
                                <a:pt x="14" y="21"/>
                                <a:pt x="14" y="23"/>
                              </a:cubicBezTo>
                              <a:cubicBezTo>
                                <a:pt x="14" y="26"/>
                                <a:pt x="14" y="29"/>
                                <a:pt x="14" y="33"/>
                              </a:cubicBezTo>
                              <a:cubicBezTo>
                                <a:pt x="14" y="34"/>
                                <a:pt x="14" y="35"/>
                                <a:pt x="14" y="36"/>
                              </a:cubicBezTo>
                              <a:cubicBezTo>
                                <a:pt x="15" y="38"/>
                                <a:pt x="16" y="40"/>
                                <a:pt x="18" y="40"/>
                              </a:cubicBezTo>
                              <a:cubicBezTo>
                                <a:pt x="19" y="40"/>
                                <a:pt x="20" y="40"/>
                                <a:pt x="21" y="40"/>
                              </a:cubicBezTo>
                              <a:cubicBezTo>
                                <a:pt x="25" y="40"/>
                                <a:pt x="29" y="40"/>
                                <a:pt x="33" y="40"/>
                              </a:cubicBezTo>
                              <a:cubicBezTo>
                                <a:pt x="35" y="40"/>
                                <a:pt x="36" y="40"/>
                                <a:pt x="37" y="39"/>
                              </a:cubicBezTo>
                              <a:cubicBezTo>
                                <a:pt x="39" y="38"/>
                                <a:pt x="39" y="36"/>
                                <a:pt x="40" y="34"/>
                              </a:cubicBezTo>
                              <a:cubicBezTo>
                                <a:pt x="40" y="32"/>
                                <a:pt x="40" y="30"/>
                                <a:pt x="40" y="28"/>
                              </a:cubicBezTo>
                              <a:cubicBezTo>
                                <a:pt x="40" y="28"/>
                                <a:pt x="40" y="28"/>
                                <a:pt x="40" y="28"/>
                              </a:cubicBezTo>
                              <a:cubicBezTo>
                                <a:pt x="40" y="27"/>
                                <a:pt x="40" y="25"/>
                                <a:pt x="40" y="24"/>
                              </a:cubicBezTo>
                              <a:close/>
                              <a:moveTo>
                                <a:pt x="27" y="36"/>
                              </a:moveTo>
                              <a:cubicBezTo>
                                <a:pt x="22" y="36"/>
                                <a:pt x="19" y="32"/>
                                <a:pt x="19" y="28"/>
                              </a:cubicBezTo>
                              <a:cubicBezTo>
                                <a:pt x="19" y="23"/>
                                <a:pt x="22" y="20"/>
                                <a:pt x="27" y="20"/>
                              </a:cubicBezTo>
                              <a:cubicBezTo>
                                <a:pt x="31" y="20"/>
                                <a:pt x="35" y="23"/>
                                <a:pt x="35" y="28"/>
                              </a:cubicBezTo>
                              <a:cubicBezTo>
                                <a:pt x="35" y="32"/>
                                <a:pt x="31" y="36"/>
                                <a:pt x="27" y="36"/>
                              </a:cubicBezTo>
                              <a:close/>
                              <a:moveTo>
                                <a:pt x="35" y="21"/>
                              </a:moveTo>
                              <a:cubicBezTo>
                                <a:pt x="34" y="21"/>
                                <a:pt x="33" y="20"/>
                                <a:pt x="33" y="19"/>
                              </a:cubicBezTo>
                              <a:cubicBezTo>
                                <a:pt x="33" y="18"/>
                                <a:pt x="34" y="18"/>
                                <a:pt x="35" y="18"/>
                              </a:cubicBezTo>
                              <a:cubicBezTo>
                                <a:pt x="36" y="18"/>
                                <a:pt x="37" y="18"/>
                                <a:pt x="37" y="19"/>
                              </a:cubicBezTo>
                              <a:cubicBezTo>
                                <a:pt x="37" y="21"/>
                                <a:pt x="36" y="21"/>
                                <a:pt x="35" y="21"/>
                              </a:cubicBezTo>
                              <a:close/>
                              <a:moveTo>
                                <a:pt x="27" y="23"/>
                              </a:moveTo>
                              <a:cubicBezTo>
                                <a:pt x="24" y="23"/>
                                <a:pt x="22" y="25"/>
                                <a:pt x="22" y="28"/>
                              </a:cubicBezTo>
                              <a:cubicBezTo>
                                <a:pt x="22" y="31"/>
                                <a:pt x="24" y="33"/>
                                <a:pt x="27" y="33"/>
                              </a:cubicBezTo>
                              <a:cubicBezTo>
                                <a:pt x="30" y="33"/>
                                <a:pt x="32" y="31"/>
                                <a:pt x="32" y="28"/>
                              </a:cubicBezTo>
                              <a:cubicBezTo>
                                <a:pt x="32" y="25"/>
                                <a:pt x="30" y="23"/>
                                <a:pt x="27" y="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68A23" id="Freeform 5" o:spid="_x0000_s1026" style="position:absolute;margin-left:251.2pt;margin-top:55.4pt;width:14.4pt;height:14.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" path="m48,10c44,6,39,3,32,1,27,,21,1,16,3,8,6,3,12,1,20,,22,,24,,26v,,,,,c,29,,29,,29v,1,,2,,2c,35,2,39,4,42v4,7,10,10,17,12c22,54,23,54,25,55v,,,,,c28,55,28,55,28,55v1,,2,,2,c34,54,38,53,41,51,48,47,52,41,54,33,55,25,53,17,48,10xm42,38v-2,3,-4,4,-7,5c34,43,33,43,31,43v-3,,-6,,-10,c20,43,19,43,17,43,14,42,12,40,12,36,11,35,11,34,11,33v,-2,,-4,,-5c11,28,11,28,11,28v,-3,,-5,,-7c11,19,12,17,14,15v1,-1,3,-2,5,-2c20,12,21,12,22,12v4,,7,,10,c34,12,35,12,36,13v3,1,5,3,6,6c42,20,42,21,42,23v,3,,7,,10c42,35,42,36,42,38xm40,24v,-1,,-3,-1,-4c39,18,38,16,35,15v-1,,-2,,-3,c29,15,25,15,22,15v-1,,-2,,-3,c17,16,15,17,14,19v,1,,2,,4c14,26,14,29,14,33v,1,,2,,3c15,38,16,40,18,40v1,,2,,3,c25,40,29,40,33,40v2,,3,,4,-1c39,38,39,36,40,34v,-2,,-4,,-6c40,28,40,28,40,28v,-1,,-3,,-4xm27,36v-5,,-8,-4,-8,-8c19,23,22,20,27,20v4,,8,3,8,8c35,32,31,36,27,36xm35,21v-1,,-2,-1,-2,-2c33,18,34,18,35,18v1,,2,,2,1c37,21,36,21,35,21xm27,23v-3,,-5,2,-5,5c22,31,24,33,27,33v3,,5,-2,5,-5c32,25,30,23,27,23xe" fillcolor="#292929" stroked="f">
                <v:path arrowok="t" o:connecttype="custom" o:connectlocs="106403,3325;3325,66502;0,86452;0,103078;69827,179555;83127,182880;99753,182880;179555,109728;139654,126353;103078,142979;56527,142979;36576,109728;36576,93103;46551,49876;73152,39901;119703,43226;139654,76477;139654,126353;129679,66502;106403,49876;63177,49876;46551,76477;46551,119703;69827,133004;123028,129679;133004,93103;133004,79802;63177,93103;116378,93103;116378,69827;116378,59852;116378,69827;73152,93103;106403,93103" o:connectangles="0,0,0,0,0,0,0,0,0,0,0,0,0,0,0,0,0,0,0,0,0,0,0,0,0,0,0,0,0,0,0,0,0,0"/>
                <o:lock v:ext="edit" verticies="t"/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80AE55" wp14:editId="69ACBBB5">
                <wp:simplePos x="0" y="0"/>
                <wp:positionH relativeFrom="column">
                  <wp:posOffset>3181350</wp:posOffset>
                </wp:positionH>
                <wp:positionV relativeFrom="paragraph">
                  <wp:posOffset>450215</wp:posOffset>
                </wp:positionV>
                <wp:extent cx="182880" cy="182880"/>
                <wp:effectExtent l="0" t="0" r="7620" b="7620"/>
                <wp:wrapNone/>
                <wp:docPr id="24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custGeom>
                          <a:avLst/>
                          <a:gdLst>
                            <a:gd name="T0" fmla="*/ 56 w 57"/>
                            <a:gd name="T1" fmla="*/ 20 h 57"/>
                            <a:gd name="T2" fmla="*/ 33 w 57"/>
                            <a:gd name="T3" fmla="*/ 0 h 57"/>
                            <a:gd name="T4" fmla="*/ 31 w 57"/>
                            <a:gd name="T5" fmla="*/ 0 h 57"/>
                            <a:gd name="T6" fmla="*/ 28 w 57"/>
                            <a:gd name="T7" fmla="*/ 0 h 57"/>
                            <a:gd name="T8" fmla="*/ 23 w 57"/>
                            <a:gd name="T9" fmla="*/ 1 h 57"/>
                            <a:gd name="T10" fmla="*/ 2 w 57"/>
                            <a:gd name="T11" fmla="*/ 22 h 57"/>
                            <a:gd name="T12" fmla="*/ 23 w 57"/>
                            <a:gd name="T13" fmla="*/ 53 h 57"/>
                            <a:gd name="T14" fmla="*/ 56 w 57"/>
                            <a:gd name="T15" fmla="*/ 32 h 57"/>
                            <a:gd name="T16" fmla="*/ 57 w 57"/>
                            <a:gd name="T17" fmla="*/ 30 h 57"/>
                            <a:gd name="T18" fmla="*/ 57 w 57"/>
                            <a:gd name="T19" fmla="*/ 24 h 57"/>
                            <a:gd name="T20" fmla="*/ 56 w 57"/>
                            <a:gd name="T21" fmla="*/ 20 h 57"/>
                            <a:gd name="T22" fmla="*/ 44 w 57"/>
                            <a:gd name="T23" fmla="*/ 21 h 57"/>
                            <a:gd name="T24" fmla="*/ 43 w 57"/>
                            <a:gd name="T25" fmla="*/ 24 h 57"/>
                            <a:gd name="T26" fmla="*/ 36 w 57"/>
                            <a:gd name="T27" fmla="*/ 37 h 57"/>
                            <a:gd name="T28" fmla="*/ 16 w 57"/>
                            <a:gd name="T29" fmla="*/ 38 h 57"/>
                            <a:gd name="T30" fmla="*/ 25 w 57"/>
                            <a:gd name="T31" fmla="*/ 36 h 57"/>
                            <a:gd name="T32" fmla="*/ 19 w 57"/>
                            <a:gd name="T33" fmla="*/ 31 h 57"/>
                            <a:gd name="T34" fmla="*/ 22 w 57"/>
                            <a:gd name="T35" fmla="*/ 31 h 57"/>
                            <a:gd name="T36" fmla="*/ 17 w 57"/>
                            <a:gd name="T37" fmla="*/ 25 h 57"/>
                            <a:gd name="T38" fmla="*/ 19 w 57"/>
                            <a:gd name="T39" fmla="*/ 26 h 57"/>
                            <a:gd name="T40" fmla="*/ 18 w 57"/>
                            <a:gd name="T41" fmla="*/ 17 h 57"/>
                            <a:gd name="T42" fmla="*/ 31 w 57"/>
                            <a:gd name="T43" fmla="*/ 24 h 57"/>
                            <a:gd name="T44" fmla="*/ 31 w 57"/>
                            <a:gd name="T45" fmla="*/ 22 h 57"/>
                            <a:gd name="T46" fmla="*/ 34 w 57"/>
                            <a:gd name="T47" fmla="*/ 17 h 57"/>
                            <a:gd name="T48" fmla="*/ 41 w 57"/>
                            <a:gd name="T49" fmla="*/ 17 h 57"/>
                            <a:gd name="T50" fmla="*/ 43 w 57"/>
                            <a:gd name="T51" fmla="*/ 18 h 57"/>
                            <a:gd name="T52" fmla="*/ 45 w 57"/>
                            <a:gd name="T53" fmla="*/ 17 h 57"/>
                            <a:gd name="T54" fmla="*/ 45 w 57"/>
                            <a:gd name="T55" fmla="*/ 17 h 57"/>
                            <a:gd name="T56" fmla="*/ 43 w 57"/>
                            <a:gd name="T57" fmla="*/ 20 h 57"/>
                            <a:gd name="T58" fmla="*/ 46 w 57"/>
                            <a:gd name="T59" fmla="*/ 19 h 57"/>
                            <a:gd name="T60" fmla="*/ 44 w 57"/>
                            <a:gd name="T61" fmla="*/ 21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7" h="57">
                              <a:moveTo>
                                <a:pt x="56" y="20"/>
                              </a:moveTo>
                              <a:cubicBezTo>
                                <a:pt x="52" y="9"/>
                                <a:pt x="45" y="2"/>
                                <a:pt x="33" y="0"/>
                              </a:cubicBezTo>
                              <a:cubicBezTo>
                                <a:pt x="32" y="0"/>
                                <a:pt x="32" y="0"/>
                                <a:pt x="31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6" y="0"/>
                                <a:pt x="25" y="0"/>
                                <a:pt x="23" y="1"/>
                              </a:cubicBezTo>
                              <a:cubicBezTo>
                                <a:pt x="12" y="3"/>
                                <a:pt x="4" y="12"/>
                                <a:pt x="2" y="22"/>
                              </a:cubicBezTo>
                              <a:cubicBezTo>
                                <a:pt x="0" y="37"/>
                                <a:pt x="9" y="50"/>
                                <a:pt x="23" y="53"/>
                              </a:cubicBezTo>
                              <a:cubicBezTo>
                                <a:pt x="38" y="57"/>
                                <a:pt x="54" y="47"/>
                                <a:pt x="56" y="32"/>
                              </a:cubicBezTo>
                              <a:cubicBezTo>
                                <a:pt x="56" y="31"/>
                                <a:pt x="57" y="30"/>
                                <a:pt x="57" y="30"/>
                              </a:cubicBezTo>
                              <a:cubicBezTo>
                                <a:pt x="57" y="24"/>
                                <a:pt x="57" y="24"/>
                                <a:pt x="57" y="24"/>
                              </a:cubicBezTo>
                              <a:cubicBezTo>
                                <a:pt x="56" y="23"/>
                                <a:pt x="56" y="21"/>
                                <a:pt x="56" y="20"/>
                              </a:cubicBezTo>
                              <a:close/>
                              <a:moveTo>
                                <a:pt x="44" y="21"/>
                              </a:moveTo>
                              <a:cubicBezTo>
                                <a:pt x="43" y="22"/>
                                <a:pt x="43" y="23"/>
                                <a:pt x="43" y="24"/>
                              </a:cubicBezTo>
                              <a:cubicBezTo>
                                <a:pt x="43" y="29"/>
                                <a:pt x="41" y="34"/>
                                <a:pt x="36" y="37"/>
                              </a:cubicBezTo>
                              <a:cubicBezTo>
                                <a:pt x="31" y="41"/>
                                <a:pt x="22" y="42"/>
                                <a:pt x="16" y="38"/>
                              </a:cubicBezTo>
                              <a:cubicBezTo>
                                <a:pt x="19" y="38"/>
                                <a:pt x="22" y="38"/>
                                <a:pt x="25" y="36"/>
                              </a:cubicBezTo>
                              <a:cubicBezTo>
                                <a:pt x="22" y="35"/>
                                <a:pt x="20" y="34"/>
                                <a:pt x="19" y="31"/>
                              </a:cubicBezTo>
                              <a:cubicBezTo>
                                <a:pt x="20" y="31"/>
                                <a:pt x="21" y="31"/>
                                <a:pt x="22" y="31"/>
                              </a:cubicBezTo>
                              <a:cubicBezTo>
                                <a:pt x="19" y="30"/>
                                <a:pt x="17" y="28"/>
                                <a:pt x="17" y="25"/>
                              </a:cubicBezTo>
                              <a:cubicBezTo>
                                <a:pt x="18" y="25"/>
                                <a:pt x="18" y="25"/>
                                <a:pt x="19" y="26"/>
                              </a:cubicBezTo>
                              <a:cubicBezTo>
                                <a:pt x="17" y="23"/>
                                <a:pt x="16" y="21"/>
                                <a:pt x="18" y="17"/>
                              </a:cubicBezTo>
                              <a:cubicBezTo>
                                <a:pt x="21" y="21"/>
                                <a:pt x="25" y="23"/>
                                <a:pt x="31" y="24"/>
                              </a:cubicBezTo>
                              <a:cubicBezTo>
                                <a:pt x="31" y="23"/>
                                <a:pt x="31" y="23"/>
                                <a:pt x="31" y="22"/>
                              </a:cubicBezTo>
                              <a:cubicBezTo>
                                <a:pt x="31" y="20"/>
                                <a:pt x="32" y="18"/>
                                <a:pt x="34" y="17"/>
                              </a:cubicBezTo>
                              <a:cubicBezTo>
                                <a:pt x="36" y="16"/>
                                <a:pt x="39" y="16"/>
                                <a:pt x="41" y="17"/>
                              </a:cubicBezTo>
                              <a:cubicBezTo>
                                <a:pt x="41" y="18"/>
                                <a:pt x="42" y="18"/>
                                <a:pt x="43" y="18"/>
                              </a:cubicBezTo>
                              <a:cubicBezTo>
                                <a:pt x="43" y="17"/>
                                <a:pt x="44" y="17"/>
                                <a:pt x="45" y="17"/>
                              </a:cubicBezTo>
                              <a:cubicBezTo>
                                <a:pt x="45" y="17"/>
                                <a:pt x="45" y="17"/>
                                <a:pt x="45" y="17"/>
                              </a:cubicBezTo>
                              <a:cubicBezTo>
                                <a:pt x="45" y="18"/>
                                <a:pt x="44" y="19"/>
                                <a:pt x="43" y="20"/>
                              </a:cubicBezTo>
                              <a:cubicBezTo>
                                <a:pt x="44" y="20"/>
                                <a:pt x="45" y="20"/>
                                <a:pt x="46" y="19"/>
                              </a:cubicBezTo>
                              <a:cubicBezTo>
                                <a:pt x="45" y="20"/>
                                <a:pt x="45" y="21"/>
                                <a:pt x="44" y="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2E09E" id="Freeform 7" o:spid="_x0000_s1026" style="position:absolute;margin-left:250.5pt;margin-top:35.45pt;width:14.4pt;height:14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7,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" path="m56,20c52,9,45,2,33,,32,,32,,31,,28,,28,,28,,26,,25,,23,1,12,3,4,12,2,22,,37,9,50,23,53,38,57,54,47,56,32v,-1,1,-2,1,-2c57,24,57,24,57,24,56,23,56,21,56,20xm44,21v-1,1,-1,2,-1,3c43,29,41,34,36,37v-5,4,-14,5,-20,1c19,38,22,38,25,36,22,35,20,34,19,31v1,,2,,3,c19,30,17,28,17,25v1,,1,,2,1c17,23,16,21,18,17v3,4,7,6,13,7c31,23,31,23,31,22v,-2,1,-4,3,-5c36,16,39,16,41,17v,1,1,1,2,1c43,17,44,17,45,17v,,,,,c45,18,44,19,43,20v1,,2,,3,-1c45,20,45,21,44,21xe" fillcolor="#292929" stroked="f">
                <v:path arrowok="t" o:connecttype="custom" o:connectlocs="179672,64168;105878,0;99461,0;89836,0;73794,3208;6417,70585;73794,170046;179672,102669;182880,96253;182880,77002;179672,64168;141171,67377;137962,77002;115503,118712;51335,121920;80211,115503;60960,99461;70585,99461;54543,80211;60960,83419;57752,54543;99461,77002;99461,70585;109086,54543;131545,54543;137962,57752;144379,54543;144379,54543;137962,64168;147587,60960;141171,67377" o:connectangles="0,0,0,0,0,0,0,0,0,0,0,0,0,0,0,0,0,0,0,0,0,0,0,0,0,0,0,0,0,0,0"/>
                <o:lock v:ext="edit" verticies="t"/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2A9FDE0" wp14:editId="6E7D3C29">
                <wp:simplePos x="0" y="0"/>
                <wp:positionH relativeFrom="column">
                  <wp:posOffset>238125</wp:posOffset>
                </wp:positionH>
                <wp:positionV relativeFrom="paragraph">
                  <wp:posOffset>-523875</wp:posOffset>
                </wp:positionV>
                <wp:extent cx="2409825" cy="67627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676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C19C27" w14:textId="77777777" w:rsidR="00D44691" w:rsidRPr="00D44691" w:rsidRDefault="00D44691" w:rsidP="00D44691">
                            <w:pPr>
                              <w:jc w:val="right"/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44"/>
                                <w:sz w:val="60"/>
                                <w:szCs w:val="60"/>
                              </w:rPr>
                            </w:pPr>
                            <w:r w:rsidRPr="00D44691">
                              <w:rPr>
                                <w:rFonts w:ascii="Poppins" w:hAnsi="Poppins" w:cs="Poppins"/>
                                <w:b/>
                                <w:color w:val="292929"/>
                                <w:spacing w:val="44"/>
                                <w:sz w:val="60"/>
                                <w:szCs w:val="60"/>
                              </w:rPr>
                              <w:t>ABOU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A9FDE0" id="Text Box 16" o:spid="_x0000_s1048" type="#_x0000_t202" style="position:absolute;margin-left:18.75pt;margin-top:-41.25pt;width:189.75pt;height:53.2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" filled="f" stroked="f" strokeweight=".5pt">
                <v:textbox>
                  <w:txbxContent>
                    <w:p w14:paraId="54C19C27" w14:textId="77777777" w:rsidR="00D44691" w:rsidRPr="00D44691" w:rsidRDefault="00D44691" w:rsidP="00D44691">
                      <w:pPr>
                        <w:jc w:val="right"/>
                        <w:rPr>
                          <w:rFonts w:ascii="Poppins" w:hAnsi="Poppins" w:cs="Poppins"/>
                          <w:b/>
                          <w:color w:val="292929"/>
                          <w:spacing w:val="44"/>
                          <w:sz w:val="60"/>
                          <w:szCs w:val="60"/>
                        </w:rPr>
                      </w:pPr>
                      <w:r w:rsidRPr="00D44691">
                        <w:rPr>
                          <w:rFonts w:ascii="Poppins" w:hAnsi="Poppins" w:cs="Poppins"/>
                          <w:b/>
                          <w:color w:val="292929"/>
                          <w:spacing w:val="44"/>
                          <w:sz w:val="60"/>
                          <w:szCs w:val="60"/>
                        </w:rPr>
                        <w:t>ABOUT US</w:t>
                      </w:r>
                    </w:p>
                  </w:txbxContent>
                </v:textbox>
              </v:shap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79DD2A" wp14:editId="3F26803B">
                <wp:simplePos x="0" y="0"/>
                <wp:positionH relativeFrom="column">
                  <wp:posOffset>2876550</wp:posOffset>
                </wp:positionH>
                <wp:positionV relativeFrom="paragraph">
                  <wp:posOffset>6048375</wp:posOffset>
                </wp:positionV>
                <wp:extent cx="0" cy="3181350"/>
                <wp:effectExtent l="1905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135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D9D9D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691539" id="Straight Connector 12" o:spid="_x0000_s1026" style="position:absolute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6.5pt,476.25pt" to="226.5pt,7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" strokecolor="#d9d9d8" strokeweight="3pt">
                <v:stroke joinstyle="miter"/>
              </v:line>
            </w:pict>
          </mc:Fallback>
        </mc:AlternateContent>
      </w:r>
      <w:r w:rsid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3122775" wp14:editId="2A808D0B">
                <wp:simplePos x="0" y="0"/>
                <wp:positionH relativeFrom="column">
                  <wp:posOffset>2867025</wp:posOffset>
                </wp:positionH>
                <wp:positionV relativeFrom="paragraph">
                  <wp:posOffset>-485775</wp:posOffset>
                </wp:positionV>
                <wp:extent cx="0" cy="1752600"/>
                <wp:effectExtent l="1905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D9D9D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DFD6FC" id="Straight Connector 1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75pt,-38.25pt" to="225.75pt,9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" strokecolor="#d9d9d8" strokeweight="3pt">
                <v:stroke joinstyle="miter"/>
              </v:lin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0AFBB29" wp14:editId="10ABD768">
                <wp:simplePos x="0" y="0"/>
                <wp:positionH relativeFrom="column">
                  <wp:posOffset>2168525</wp:posOffset>
                </wp:positionH>
                <wp:positionV relativeFrom="paragraph">
                  <wp:posOffset>7150100</wp:posOffset>
                </wp:positionV>
                <wp:extent cx="347345" cy="347345"/>
                <wp:effectExtent l="0" t="0" r="0" b="0"/>
                <wp:wrapNone/>
                <wp:docPr id="71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7345" cy="347345"/>
                        </a:xfrm>
                        <a:custGeom>
                          <a:avLst/>
                          <a:gdLst>
                            <a:gd name="T0" fmla="*/ 84 w 99"/>
                            <a:gd name="T1" fmla="*/ 15 h 99"/>
                            <a:gd name="T2" fmla="*/ 49 w 99"/>
                            <a:gd name="T3" fmla="*/ 0 h 99"/>
                            <a:gd name="T4" fmla="*/ 24 w 99"/>
                            <a:gd name="T5" fmla="*/ 7 h 99"/>
                            <a:gd name="T6" fmla="*/ 7 w 99"/>
                            <a:gd name="T7" fmla="*/ 25 h 99"/>
                            <a:gd name="T8" fmla="*/ 0 w 99"/>
                            <a:gd name="T9" fmla="*/ 50 h 99"/>
                            <a:gd name="T10" fmla="*/ 7 w 99"/>
                            <a:gd name="T11" fmla="*/ 75 h 99"/>
                            <a:gd name="T12" fmla="*/ 24 w 99"/>
                            <a:gd name="T13" fmla="*/ 93 h 99"/>
                            <a:gd name="T14" fmla="*/ 49 w 99"/>
                            <a:gd name="T15" fmla="*/ 99 h 99"/>
                            <a:gd name="T16" fmla="*/ 74 w 99"/>
                            <a:gd name="T17" fmla="*/ 93 h 99"/>
                            <a:gd name="T18" fmla="*/ 92 w 99"/>
                            <a:gd name="T19" fmla="*/ 75 h 99"/>
                            <a:gd name="T20" fmla="*/ 99 w 99"/>
                            <a:gd name="T21" fmla="*/ 50 h 99"/>
                            <a:gd name="T22" fmla="*/ 25 w 99"/>
                            <a:gd name="T23" fmla="*/ 64 h 99"/>
                            <a:gd name="T24" fmla="*/ 25 w 99"/>
                            <a:gd name="T25" fmla="*/ 42 h 99"/>
                            <a:gd name="T26" fmla="*/ 25 w 99"/>
                            <a:gd name="T27" fmla="*/ 42 h 99"/>
                            <a:gd name="T28" fmla="*/ 40 w 99"/>
                            <a:gd name="T29" fmla="*/ 50 h 99"/>
                            <a:gd name="T30" fmla="*/ 25 w 99"/>
                            <a:gd name="T31" fmla="*/ 64 h 99"/>
                            <a:gd name="T32" fmla="*/ 73 w 99"/>
                            <a:gd name="T33" fmla="*/ 70 h 99"/>
                            <a:gd name="T34" fmla="*/ 25 w 99"/>
                            <a:gd name="T35" fmla="*/ 70 h 99"/>
                            <a:gd name="T36" fmla="*/ 25 w 99"/>
                            <a:gd name="T37" fmla="*/ 69 h 99"/>
                            <a:gd name="T38" fmla="*/ 44 w 99"/>
                            <a:gd name="T39" fmla="*/ 53 h 99"/>
                            <a:gd name="T40" fmla="*/ 51 w 99"/>
                            <a:gd name="T41" fmla="*/ 55 h 99"/>
                            <a:gd name="T42" fmla="*/ 57 w 99"/>
                            <a:gd name="T43" fmla="*/ 52 h 99"/>
                            <a:gd name="T44" fmla="*/ 73 w 99"/>
                            <a:gd name="T45" fmla="*/ 70 h 99"/>
                            <a:gd name="T46" fmla="*/ 75 w 99"/>
                            <a:gd name="T47" fmla="*/ 64 h 99"/>
                            <a:gd name="T48" fmla="*/ 74 w 99"/>
                            <a:gd name="T49" fmla="*/ 65 h 99"/>
                            <a:gd name="T50" fmla="*/ 60 w 99"/>
                            <a:gd name="T51" fmla="*/ 50 h 99"/>
                            <a:gd name="T52" fmla="*/ 61 w 99"/>
                            <a:gd name="T53" fmla="*/ 49 h 99"/>
                            <a:gd name="T54" fmla="*/ 74 w 99"/>
                            <a:gd name="T55" fmla="*/ 41 h 99"/>
                            <a:gd name="T56" fmla="*/ 75 w 99"/>
                            <a:gd name="T57" fmla="*/ 64 h 99"/>
                            <a:gd name="T58" fmla="*/ 74 w 99"/>
                            <a:gd name="T59" fmla="*/ 37 h 99"/>
                            <a:gd name="T60" fmla="*/ 74 w 99"/>
                            <a:gd name="T61" fmla="*/ 37 h 99"/>
                            <a:gd name="T62" fmla="*/ 50 w 99"/>
                            <a:gd name="T63" fmla="*/ 51 h 99"/>
                            <a:gd name="T64" fmla="*/ 25 w 99"/>
                            <a:gd name="T65" fmla="*/ 37 h 99"/>
                            <a:gd name="T66" fmla="*/ 25 w 99"/>
                            <a:gd name="T67" fmla="*/ 31 h 99"/>
                            <a:gd name="T68" fmla="*/ 26 w 99"/>
                            <a:gd name="T69" fmla="*/ 29 h 99"/>
                            <a:gd name="T70" fmla="*/ 74 w 99"/>
                            <a:gd name="T71" fmla="*/ 30 h 99"/>
                            <a:gd name="T72" fmla="*/ 75 w 99"/>
                            <a:gd name="T73" fmla="*/ 36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99" h="99">
                              <a:moveTo>
                                <a:pt x="95" y="31"/>
                              </a:moveTo>
                              <a:cubicBezTo>
                                <a:pt x="92" y="25"/>
                                <a:pt x="89" y="19"/>
                                <a:pt x="84" y="15"/>
                              </a:cubicBezTo>
                              <a:cubicBezTo>
                                <a:pt x="80" y="10"/>
                                <a:pt x="74" y="7"/>
                                <a:pt x="68" y="4"/>
                              </a:cubicBezTo>
                              <a:cubicBezTo>
                                <a:pt x="62" y="2"/>
                                <a:pt x="56" y="0"/>
                                <a:pt x="49" y="0"/>
                              </a:cubicBezTo>
                              <a:cubicBezTo>
                                <a:pt x="45" y="0"/>
                                <a:pt x="40" y="1"/>
                                <a:pt x="36" y="2"/>
                              </a:cubicBezTo>
                              <a:cubicBezTo>
                                <a:pt x="32" y="3"/>
                                <a:pt x="28" y="5"/>
                                <a:pt x="24" y="7"/>
                              </a:cubicBezTo>
                              <a:cubicBezTo>
                                <a:pt x="21" y="9"/>
                                <a:pt x="17" y="12"/>
                                <a:pt x="14" y="15"/>
                              </a:cubicBezTo>
                              <a:cubicBezTo>
                                <a:pt x="11" y="18"/>
                                <a:pt x="9" y="21"/>
                                <a:pt x="7" y="25"/>
                              </a:cubicBezTo>
                              <a:cubicBezTo>
                                <a:pt x="4" y="29"/>
                                <a:pt x="3" y="32"/>
                                <a:pt x="2" y="37"/>
                              </a:cubicBezTo>
                              <a:cubicBezTo>
                                <a:pt x="0" y="41"/>
                                <a:pt x="0" y="45"/>
                                <a:pt x="0" y="50"/>
                              </a:cubicBezTo>
                              <a:cubicBezTo>
                                <a:pt x="0" y="54"/>
                                <a:pt x="0" y="59"/>
                                <a:pt x="2" y="63"/>
                              </a:cubicBezTo>
                              <a:cubicBezTo>
                                <a:pt x="3" y="67"/>
                                <a:pt x="4" y="71"/>
                                <a:pt x="7" y="75"/>
                              </a:cubicBezTo>
                              <a:cubicBezTo>
                                <a:pt x="9" y="79"/>
                                <a:pt x="11" y="82"/>
                                <a:pt x="14" y="85"/>
                              </a:cubicBezTo>
                              <a:cubicBezTo>
                                <a:pt x="17" y="88"/>
                                <a:pt x="21" y="90"/>
                                <a:pt x="24" y="93"/>
                              </a:cubicBezTo>
                              <a:cubicBezTo>
                                <a:pt x="28" y="95"/>
                                <a:pt x="32" y="96"/>
                                <a:pt x="36" y="98"/>
                              </a:cubicBezTo>
                              <a:cubicBezTo>
                                <a:pt x="40" y="99"/>
                                <a:pt x="45" y="99"/>
                                <a:pt x="49" y="99"/>
                              </a:cubicBezTo>
                              <a:cubicBezTo>
                                <a:pt x="54" y="99"/>
                                <a:pt x="58" y="99"/>
                                <a:pt x="62" y="98"/>
                              </a:cubicBezTo>
                              <a:cubicBezTo>
                                <a:pt x="67" y="96"/>
                                <a:pt x="71" y="95"/>
                                <a:pt x="74" y="93"/>
                              </a:cubicBezTo>
                              <a:cubicBezTo>
                                <a:pt x="78" y="90"/>
                                <a:pt x="81" y="88"/>
                                <a:pt x="84" y="85"/>
                              </a:cubicBezTo>
                              <a:cubicBezTo>
                                <a:pt x="87" y="82"/>
                                <a:pt x="90" y="79"/>
                                <a:pt x="92" y="75"/>
                              </a:cubicBezTo>
                              <a:cubicBezTo>
                                <a:pt x="94" y="71"/>
                                <a:pt x="96" y="67"/>
                                <a:pt x="97" y="63"/>
                              </a:cubicBezTo>
                              <a:cubicBezTo>
                                <a:pt x="98" y="59"/>
                                <a:pt x="99" y="54"/>
                                <a:pt x="99" y="50"/>
                              </a:cubicBezTo>
                              <a:cubicBezTo>
                                <a:pt x="99" y="43"/>
                                <a:pt x="97" y="37"/>
                                <a:pt x="95" y="31"/>
                              </a:cubicBezTo>
                              <a:close/>
                              <a:moveTo>
                                <a:pt x="25" y="64"/>
                              </a:moveTo>
                              <a:cubicBezTo>
                                <a:pt x="25" y="64"/>
                                <a:pt x="25" y="64"/>
                                <a:pt x="25" y="63"/>
                              </a:cubicBezTo>
                              <a:cubicBezTo>
                                <a:pt x="25" y="42"/>
                                <a:pt x="25" y="42"/>
                                <a:pt x="25" y="42"/>
                              </a:cubicBezTo>
                              <a:cubicBezTo>
                                <a:pt x="25" y="42"/>
                                <a:pt x="25" y="42"/>
                                <a:pt x="25" y="42"/>
                              </a:cubicBezTo>
                              <a:cubicBezTo>
                                <a:pt x="25" y="42"/>
                                <a:pt x="25" y="42"/>
                                <a:pt x="25" y="42"/>
                              </a:cubicBezTo>
                              <a:cubicBezTo>
                                <a:pt x="39" y="50"/>
                                <a:pt x="39" y="50"/>
                                <a:pt x="39" y="50"/>
                              </a:cubicBezTo>
                              <a:cubicBezTo>
                                <a:pt x="39" y="50"/>
                                <a:pt x="40" y="50"/>
                                <a:pt x="40" y="50"/>
                              </a:cubicBezTo>
                              <a:cubicBezTo>
                                <a:pt x="40" y="50"/>
                                <a:pt x="40" y="50"/>
                                <a:pt x="39" y="51"/>
                              </a:cubicBezTo>
                              <a:cubicBezTo>
                                <a:pt x="25" y="64"/>
                                <a:pt x="25" y="64"/>
                                <a:pt x="25" y="64"/>
                              </a:cubicBezTo>
                              <a:cubicBezTo>
                                <a:pt x="25" y="64"/>
                                <a:pt x="25" y="64"/>
                                <a:pt x="25" y="64"/>
                              </a:cubicBezTo>
                              <a:close/>
                              <a:moveTo>
                                <a:pt x="73" y="70"/>
                              </a:moveTo>
                              <a:cubicBezTo>
                                <a:pt x="26" y="70"/>
                                <a:pt x="26" y="70"/>
                                <a:pt x="26" y="70"/>
                              </a:cubicBezTo>
                              <a:cubicBezTo>
                                <a:pt x="26" y="70"/>
                                <a:pt x="26" y="70"/>
                                <a:pt x="25" y="70"/>
                              </a:cubicBezTo>
                              <a:cubicBezTo>
                                <a:pt x="25" y="70"/>
                                <a:pt x="25" y="70"/>
                                <a:pt x="25" y="70"/>
                              </a:cubicBezTo>
                              <a:cubicBezTo>
                                <a:pt x="25" y="70"/>
                                <a:pt x="25" y="69"/>
                                <a:pt x="25" y="69"/>
                              </a:cubicBezTo>
                              <a:cubicBezTo>
                                <a:pt x="43" y="53"/>
                                <a:pt x="43" y="53"/>
                                <a:pt x="43" y="53"/>
                              </a:cubicBezTo>
                              <a:cubicBezTo>
                                <a:pt x="44" y="52"/>
                                <a:pt x="44" y="52"/>
                                <a:pt x="44" y="53"/>
                              </a:cubicBezTo>
                              <a:cubicBezTo>
                                <a:pt x="49" y="55"/>
                                <a:pt x="49" y="55"/>
                                <a:pt x="49" y="55"/>
                              </a:cubicBezTo>
                              <a:cubicBezTo>
                                <a:pt x="49" y="56"/>
                                <a:pt x="50" y="56"/>
                                <a:pt x="51" y="55"/>
                              </a:cubicBezTo>
                              <a:cubicBezTo>
                                <a:pt x="56" y="52"/>
                                <a:pt x="56" y="52"/>
                                <a:pt x="56" y="52"/>
                              </a:cubicBezTo>
                              <a:cubicBezTo>
                                <a:pt x="56" y="52"/>
                                <a:pt x="57" y="52"/>
                                <a:pt x="57" y="52"/>
                              </a:cubicBezTo>
                              <a:cubicBezTo>
                                <a:pt x="73" y="70"/>
                                <a:pt x="73" y="70"/>
                                <a:pt x="73" y="70"/>
                              </a:cubicBezTo>
                              <a:cubicBezTo>
                                <a:pt x="73" y="70"/>
                                <a:pt x="73" y="70"/>
                                <a:pt x="73" y="70"/>
                              </a:cubicBezTo>
                              <a:cubicBezTo>
                                <a:pt x="73" y="70"/>
                                <a:pt x="73" y="70"/>
                                <a:pt x="73" y="70"/>
                              </a:cubicBezTo>
                              <a:close/>
                              <a:moveTo>
                                <a:pt x="75" y="64"/>
                              </a:moveTo>
                              <a:cubicBezTo>
                                <a:pt x="75" y="64"/>
                                <a:pt x="75" y="65"/>
                                <a:pt x="74" y="65"/>
                              </a:cubicBezTo>
                              <a:cubicBezTo>
                                <a:pt x="74" y="65"/>
                                <a:pt x="74" y="65"/>
                                <a:pt x="74" y="65"/>
                              </a:cubicBezTo>
                              <a:cubicBezTo>
                                <a:pt x="74" y="65"/>
                                <a:pt x="74" y="65"/>
                                <a:pt x="74" y="65"/>
                              </a:cubicBezTo>
                              <a:cubicBezTo>
                                <a:pt x="60" y="50"/>
                                <a:pt x="60" y="50"/>
                                <a:pt x="60" y="50"/>
                              </a:cubicBezTo>
                              <a:cubicBezTo>
                                <a:pt x="60" y="50"/>
                                <a:pt x="60" y="50"/>
                                <a:pt x="60" y="50"/>
                              </a:cubicBezTo>
                              <a:cubicBezTo>
                                <a:pt x="60" y="50"/>
                                <a:pt x="60" y="49"/>
                                <a:pt x="61" y="49"/>
                              </a:cubicBezTo>
                              <a:cubicBezTo>
                                <a:pt x="74" y="41"/>
                                <a:pt x="74" y="41"/>
                                <a:pt x="74" y="41"/>
                              </a:cubicBezTo>
                              <a:cubicBezTo>
                                <a:pt x="74" y="41"/>
                                <a:pt x="74" y="41"/>
                                <a:pt x="74" y="41"/>
                              </a:cubicBezTo>
                              <a:cubicBezTo>
                                <a:pt x="75" y="42"/>
                                <a:pt x="75" y="42"/>
                                <a:pt x="75" y="42"/>
                              </a:cubicBezTo>
                              <a:lnTo>
                                <a:pt x="75" y="64"/>
                              </a:lnTo>
                              <a:close/>
                              <a:moveTo>
                                <a:pt x="75" y="36"/>
                              </a:moveTo>
                              <a:cubicBezTo>
                                <a:pt x="75" y="36"/>
                                <a:pt x="75" y="37"/>
                                <a:pt x="74" y="37"/>
                              </a:cubicBezTo>
                              <a:cubicBezTo>
                                <a:pt x="74" y="37"/>
                                <a:pt x="74" y="37"/>
                                <a:pt x="74" y="37"/>
                              </a:cubicBezTo>
                              <a:cubicBezTo>
                                <a:pt x="74" y="37"/>
                                <a:pt x="74" y="37"/>
                                <a:pt x="74" y="37"/>
                              </a:cubicBezTo>
                              <a:cubicBezTo>
                                <a:pt x="50" y="51"/>
                                <a:pt x="50" y="51"/>
                                <a:pt x="50" y="51"/>
                              </a:cubicBezTo>
                              <a:cubicBezTo>
                                <a:pt x="50" y="51"/>
                                <a:pt x="50" y="51"/>
                                <a:pt x="50" y="51"/>
                              </a:cubicBezTo>
                              <a:cubicBezTo>
                                <a:pt x="49" y="51"/>
                                <a:pt x="49" y="51"/>
                                <a:pt x="49" y="51"/>
                              </a:cubicBezTo>
                              <a:cubicBezTo>
                                <a:pt x="25" y="37"/>
                                <a:pt x="25" y="37"/>
                                <a:pt x="25" y="37"/>
                              </a:cubicBezTo>
                              <a:cubicBezTo>
                                <a:pt x="25" y="37"/>
                                <a:pt x="25" y="37"/>
                                <a:pt x="25" y="36"/>
                              </a:cubicBezTo>
                              <a:cubicBezTo>
                                <a:pt x="25" y="31"/>
                                <a:pt x="25" y="31"/>
                                <a:pt x="25" y="31"/>
                              </a:cubicBezTo>
                              <a:cubicBezTo>
                                <a:pt x="25" y="31"/>
                                <a:pt x="25" y="30"/>
                                <a:pt x="25" y="30"/>
                              </a:cubicBezTo>
                              <a:cubicBezTo>
                                <a:pt x="25" y="30"/>
                                <a:pt x="26" y="29"/>
                                <a:pt x="26" y="29"/>
                              </a:cubicBezTo>
                              <a:cubicBezTo>
                                <a:pt x="73" y="29"/>
                                <a:pt x="73" y="29"/>
                                <a:pt x="73" y="29"/>
                              </a:cubicBezTo>
                              <a:cubicBezTo>
                                <a:pt x="73" y="29"/>
                                <a:pt x="74" y="30"/>
                                <a:pt x="74" y="30"/>
                              </a:cubicBezTo>
                              <a:cubicBezTo>
                                <a:pt x="75" y="30"/>
                                <a:pt x="75" y="31"/>
                                <a:pt x="75" y="31"/>
                              </a:cubicBezTo>
                              <a:lnTo>
                                <a:pt x="75" y="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BC330" id="Freeform 14" o:spid="_x0000_s1026" style="position:absolute;margin-left:170.75pt;margin-top:563pt;width:27.35pt;height:27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9,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" path="m95,31c92,25,89,19,84,15,80,10,74,7,68,4,62,2,56,,49,,45,,40,1,36,2,32,3,28,5,24,7v-3,2,-7,5,-10,8c11,18,9,21,7,25,4,29,3,32,2,37,,41,,45,,50v,4,,9,2,13c3,67,4,71,7,75v2,4,4,7,7,10c17,88,21,90,24,93v4,2,8,3,12,5c40,99,45,99,49,99v5,,9,,13,-1c67,96,71,95,74,93v4,-3,7,-5,10,-8c87,82,90,79,92,75v2,-4,4,-8,5,-12c98,59,99,54,99,50,99,43,97,37,95,31xm25,64v,,,,,-1c25,42,25,42,25,42v,,,,,c25,42,25,42,25,42v14,8,14,8,14,8c39,50,40,50,40,50v,,,,-1,1c25,64,25,64,25,64v,,,,,xm73,70v-47,,-47,,-47,c26,70,26,70,25,70v,,,,,c25,70,25,69,25,69,43,53,43,53,43,53v1,-1,1,-1,1,c49,55,49,55,49,55v,1,1,1,2,c56,52,56,52,56,52v,,1,,1,c73,70,73,70,73,70v,,,,,c73,70,73,70,73,70xm75,64v,,,1,-1,1c74,65,74,65,74,65v,,,,,c60,50,60,50,60,50v,,,,,c60,50,60,49,61,49,74,41,74,41,74,41v,,,,,c75,42,75,42,75,42r,22xm75,36v,,,1,-1,1c74,37,74,37,74,37v,,,,,c50,51,50,51,50,51v,,,,,c49,51,49,51,49,51,25,37,25,37,25,37v,,,,,-1c25,31,25,31,25,31v,,,-1,,-1c25,30,26,29,26,29v47,,47,,47,c73,29,74,30,74,30v1,,1,1,1,1l75,36xe" fillcolor="#292929" stroked="f">
                <v:path arrowok="t" o:connecttype="custom" o:connectlocs="294717,52628;171918,0;84205,24560;24560,87713;0,175427;24560,263140;84205,326294;171918,347345;259632,326294;322785,263140;347345,175427;87713,224546;87713,147358;87713,147358;140341,175427;87713,224546;256123,245597;87713,245597;87713,242089;154376,185952;178935,192969;199987,182444;256123,245597;263140,224546;259632,228055;210512,175427;214021,171918;259632,143850;263140,224546;259632,129816;259632,129816;175427,178935;87713,129816;87713,108765;91222,101748;259632,105256;263140,126307" o:connectangles="0,0,0,0,0,0,0,0,0,0,0,0,0,0,0,0,0,0,0,0,0,0,0,0,0,0,0,0,0,0,0,0,0,0,0,0,0"/>
                <o:lock v:ext="edit" verticies="t"/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737D82" wp14:editId="08A2BE12">
                <wp:simplePos x="0" y="0"/>
                <wp:positionH relativeFrom="column">
                  <wp:posOffset>1727835</wp:posOffset>
                </wp:positionH>
                <wp:positionV relativeFrom="paragraph">
                  <wp:posOffset>7153275</wp:posOffset>
                </wp:positionV>
                <wp:extent cx="347345" cy="347345"/>
                <wp:effectExtent l="0" t="0" r="0" b="0"/>
                <wp:wrapNone/>
                <wp:docPr id="70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7345" cy="347345"/>
                        </a:xfrm>
                        <a:custGeom>
                          <a:avLst/>
                          <a:gdLst>
                            <a:gd name="T0" fmla="*/ 68 w 103"/>
                            <a:gd name="T1" fmla="*/ 4 h 104"/>
                            <a:gd name="T2" fmla="*/ 54 w 103"/>
                            <a:gd name="T3" fmla="*/ 1 h 104"/>
                            <a:gd name="T4" fmla="*/ 53 w 103"/>
                            <a:gd name="T5" fmla="*/ 0 h 104"/>
                            <a:gd name="T6" fmla="*/ 46 w 103"/>
                            <a:gd name="T7" fmla="*/ 0 h 104"/>
                            <a:gd name="T8" fmla="*/ 43 w 103"/>
                            <a:gd name="T9" fmla="*/ 1 h 104"/>
                            <a:gd name="T10" fmla="*/ 1 w 103"/>
                            <a:gd name="T11" fmla="*/ 39 h 104"/>
                            <a:gd name="T12" fmla="*/ 1 w 103"/>
                            <a:gd name="T13" fmla="*/ 46 h 104"/>
                            <a:gd name="T14" fmla="*/ 0 w 103"/>
                            <a:gd name="T15" fmla="*/ 46 h 104"/>
                            <a:gd name="T16" fmla="*/ 0 w 103"/>
                            <a:gd name="T17" fmla="*/ 54 h 104"/>
                            <a:gd name="T18" fmla="*/ 1 w 103"/>
                            <a:gd name="T19" fmla="*/ 57 h 104"/>
                            <a:gd name="T20" fmla="*/ 39 w 103"/>
                            <a:gd name="T21" fmla="*/ 98 h 104"/>
                            <a:gd name="T22" fmla="*/ 98 w 103"/>
                            <a:gd name="T23" fmla="*/ 60 h 104"/>
                            <a:gd name="T24" fmla="*/ 68 w 103"/>
                            <a:gd name="T25" fmla="*/ 4 h 104"/>
                            <a:gd name="T26" fmla="*/ 77 w 103"/>
                            <a:gd name="T27" fmla="*/ 39 h 104"/>
                            <a:gd name="T28" fmla="*/ 76 w 103"/>
                            <a:gd name="T29" fmla="*/ 41 h 104"/>
                            <a:gd name="T30" fmla="*/ 74 w 103"/>
                            <a:gd name="T31" fmla="*/ 44 h 104"/>
                            <a:gd name="T32" fmla="*/ 61 w 103"/>
                            <a:gd name="T33" fmla="*/ 70 h 104"/>
                            <a:gd name="T34" fmla="*/ 44 w 103"/>
                            <a:gd name="T35" fmla="*/ 77 h 104"/>
                            <a:gd name="T36" fmla="*/ 25 w 103"/>
                            <a:gd name="T37" fmla="*/ 73 h 104"/>
                            <a:gd name="T38" fmla="*/ 23 w 103"/>
                            <a:gd name="T39" fmla="*/ 72 h 104"/>
                            <a:gd name="T40" fmla="*/ 23 w 103"/>
                            <a:gd name="T41" fmla="*/ 72 h 104"/>
                            <a:gd name="T42" fmla="*/ 40 w 103"/>
                            <a:gd name="T43" fmla="*/ 67 h 104"/>
                            <a:gd name="T44" fmla="*/ 39 w 103"/>
                            <a:gd name="T45" fmla="*/ 67 h 104"/>
                            <a:gd name="T46" fmla="*/ 29 w 103"/>
                            <a:gd name="T47" fmla="*/ 60 h 104"/>
                            <a:gd name="T48" fmla="*/ 30 w 103"/>
                            <a:gd name="T49" fmla="*/ 59 h 104"/>
                            <a:gd name="T50" fmla="*/ 34 w 103"/>
                            <a:gd name="T51" fmla="*/ 59 h 104"/>
                            <a:gd name="T52" fmla="*/ 33 w 103"/>
                            <a:gd name="T53" fmla="*/ 58 h 104"/>
                            <a:gd name="T54" fmla="*/ 25 w 103"/>
                            <a:gd name="T55" fmla="*/ 48 h 104"/>
                            <a:gd name="T56" fmla="*/ 26 w 103"/>
                            <a:gd name="T57" fmla="*/ 47 h 104"/>
                            <a:gd name="T58" fmla="*/ 30 w 103"/>
                            <a:gd name="T59" fmla="*/ 48 h 104"/>
                            <a:gd name="T60" fmla="*/ 26 w 103"/>
                            <a:gd name="T61" fmla="*/ 45 h 104"/>
                            <a:gd name="T62" fmla="*/ 26 w 103"/>
                            <a:gd name="T63" fmla="*/ 33 h 104"/>
                            <a:gd name="T64" fmla="*/ 27 w 103"/>
                            <a:gd name="T65" fmla="*/ 33 h 104"/>
                            <a:gd name="T66" fmla="*/ 40 w 103"/>
                            <a:gd name="T67" fmla="*/ 42 h 104"/>
                            <a:gd name="T68" fmla="*/ 50 w 103"/>
                            <a:gd name="T69" fmla="*/ 45 h 104"/>
                            <a:gd name="T70" fmla="*/ 51 w 103"/>
                            <a:gd name="T71" fmla="*/ 44 h 104"/>
                            <a:gd name="T72" fmla="*/ 57 w 103"/>
                            <a:gd name="T73" fmla="*/ 32 h 104"/>
                            <a:gd name="T74" fmla="*/ 70 w 103"/>
                            <a:gd name="T75" fmla="*/ 33 h 104"/>
                            <a:gd name="T76" fmla="*/ 72 w 103"/>
                            <a:gd name="T77" fmla="*/ 34 h 104"/>
                            <a:gd name="T78" fmla="*/ 77 w 103"/>
                            <a:gd name="T79" fmla="*/ 32 h 104"/>
                            <a:gd name="T80" fmla="*/ 78 w 103"/>
                            <a:gd name="T81" fmla="*/ 32 h 104"/>
                            <a:gd name="T82" fmla="*/ 74 w 103"/>
                            <a:gd name="T83" fmla="*/ 38 h 104"/>
                            <a:gd name="T84" fmla="*/ 76 w 103"/>
                            <a:gd name="T85" fmla="*/ 37 h 104"/>
                            <a:gd name="T86" fmla="*/ 78 w 103"/>
                            <a:gd name="T87" fmla="*/ 37 h 104"/>
                            <a:gd name="T88" fmla="*/ 80 w 103"/>
                            <a:gd name="T89" fmla="*/ 36 h 104"/>
                            <a:gd name="T90" fmla="*/ 77 w 103"/>
                            <a:gd name="T91" fmla="*/ 39 h 1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103" h="104">
                              <a:moveTo>
                                <a:pt x="68" y="4"/>
                              </a:moveTo>
                              <a:cubicBezTo>
                                <a:pt x="63" y="2"/>
                                <a:pt x="59" y="1"/>
                                <a:pt x="54" y="1"/>
                              </a:cubicBezTo>
                              <a:cubicBezTo>
                                <a:pt x="53" y="1"/>
                                <a:pt x="53" y="1"/>
                                <a:pt x="53" y="0"/>
                              </a:cubicBezTo>
                              <a:cubicBezTo>
                                <a:pt x="51" y="0"/>
                                <a:pt x="48" y="0"/>
                                <a:pt x="46" y="0"/>
                              </a:cubicBezTo>
                              <a:cubicBezTo>
                                <a:pt x="45" y="1"/>
                                <a:pt x="44" y="1"/>
                                <a:pt x="43" y="1"/>
                              </a:cubicBezTo>
                              <a:cubicBezTo>
                                <a:pt x="22" y="4"/>
                                <a:pt x="6" y="19"/>
                                <a:pt x="1" y="39"/>
                              </a:cubicBezTo>
                              <a:cubicBezTo>
                                <a:pt x="1" y="41"/>
                                <a:pt x="1" y="44"/>
                                <a:pt x="1" y="46"/>
                              </a:cubicBezTo>
                              <a:cubicBezTo>
                                <a:pt x="1" y="46"/>
                                <a:pt x="1" y="46"/>
                                <a:pt x="0" y="46"/>
                              </a:cubicBezTo>
                              <a:cubicBezTo>
                                <a:pt x="0" y="49"/>
                                <a:pt x="0" y="51"/>
                                <a:pt x="0" y="54"/>
                              </a:cubicBezTo>
                              <a:cubicBezTo>
                                <a:pt x="1" y="55"/>
                                <a:pt x="1" y="56"/>
                                <a:pt x="1" y="57"/>
                              </a:cubicBezTo>
                              <a:cubicBezTo>
                                <a:pt x="4" y="77"/>
                                <a:pt x="19" y="94"/>
                                <a:pt x="39" y="98"/>
                              </a:cubicBezTo>
                              <a:cubicBezTo>
                                <a:pt x="66" y="104"/>
                                <a:pt x="92" y="87"/>
                                <a:pt x="98" y="60"/>
                              </a:cubicBezTo>
                              <a:cubicBezTo>
                                <a:pt x="103" y="37"/>
                                <a:pt x="90" y="13"/>
                                <a:pt x="68" y="4"/>
                              </a:cubicBezTo>
                              <a:close/>
                              <a:moveTo>
                                <a:pt x="77" y="39"/>
                              </a:moveTo>
                              <a:cubicBezTo>
                                <a:pt x="77" y="40"/>
                                <a:pt x="76" y="40"/>
                                <a:pt x="76" y="41"/>
                              </a:cubicBezTo>
                              <a:cubicBezTo>
                                <a:pt x="74" y="42"/>
                                <a:pt x="74" y="43"/>
                                <a:pt x="74" y="44"/>
                              </a:cubicBezTo>
                              <a:cubicBezTo>
                                <a:pt x="74" y="55"/>
                                <a:pt x="69" y="64"/>
                                <a:pt x="61" y="70"/>
                              </a:cubicBezTo>
                              <a:cubicBezTo>
                                <a:pt x="56" y="74"/>
                                <a:pt x="50" y="77"/>
                                <a:pt x="44" y="77"/>
                              </a:cubicBezTo>
                              <a:cubicBezTo>
                                <a:pt x="37" y="78"/>
                                <a:pt x="31" y="76"/>
                                <a:pt x="25" y="73"/>
                              </a:cubicBezTo>
                              <a:cubicBezTo>
                                <a:pt x="24" y="73"/>
                                <a:pt x="24" y="73"/>
                                <a:pt x="23" y="72"/>
                              </a:cubicBezTo>
                              <a:cubicBezTo>
                                <a:pt x="23" y="72"/>
                                <a:pt x="23" y="72"/>
                                <a:pt x="23" y="72"/>
                              </a:cubicBezTo>
                              <a:cubicBezTo>
                                <a:pt x="29" y="73"/>
                                <a:pt x="35" y="71"/>
                                <a:pt x="40" y="67"/>
                              </a:cubicBezTo>
                              <a:cubicBezTo>
                                <a:pt x="39" y="67"/>
                                <a:pt x="39" y="67"/>
                                <a:pt x="39" y="67"/>
                              </a:cubicBezTo>
                              <a:cubicBezTo>
                                <a:pt x="34" y="66"/>
                                <a:pt x="31" y="64"/>
                                <a:pt x="29" y="60"/>
                              </a:cubicBezTo>
                              <a:cubicBezTo>
                                <a:pt x="29" y="59"/>
                                <a:pt x="29" y="59"/>
                                <a:pt x="30" y="59"/>
                              </a:cubicBezTo>
                              <a:cubicBezTo>
                                <a:pt x="31" y="59"/>
                                <a:pt x="32" y="59"/>
                                <a:pt x="34" y="59"/>
                              </a:cubicBezTo>
                              <a:cubicBezTo>
                                <a:pt x="34" y="58"/>
                                <a:pt x="33" y="58"/>
                                <a:pt x="33" y="58"/>
                              </a:cubicBezTo>
                              <a:cubicBezTo>
                                <a:pt x="28" y="57"/>
                                <a:pt x="25" y="52"/>
                                <a:pt x="25" y="48"/>
                              </a:cubicBezTo>
                              <a:cubicBezTo>
                                <a:pt x="25" y="47"/>
                                <a:pt x="25" y="47"/>
                                <a:pt x="26" y="47"/>
                              </a:cubicBezTo>
                              <a:cubicBezTo>
                                <a:pt x="27" y="48"/>
                                <a:pt x="28" y="48"/>
                                <a:pt x="30" y="48"/>
                              </a:cubicBezTo>
                              <a:cubicBezTo>
                                <a:pt x="28" y="47"/>
                                <a:pt x="27" y="46"/>
                                <a:pt x="26" y="45"/>
                              </a:cubicBezTo>
                              <a:cubicBezTo>
                                <a:pt x="24" y="41"/>
                                <a:pt x="24" y="37"/>
                                <a:pt x="26" y="33"/>
                              </a:cubicBezTo>
                              <a:cubicBezTo>
                                <a:pt x="26" y="33"/>
                                <a:pt x="27" y="33"/>
                                <a:pt x="27" y="33"/>
                              </a:cubicBezTo>
                              <a:cubicBezTo>
                                <a:pt x="31" y="37"/>
                                <a:pt x="35" y="40"/>
                                <a:pt x="40" y="42"/>
                              </a:cubicBezTo>
                              <a:cubicBezTo>
                                <a:pt x="43" y="44"/>
                                <a:pt x="46" y="45"/>
                                <a:pt x="50" y="45"/>
                              </a:cubicBezTo>
                              <a:cubicBezTo>
                                <a:pt x="51" y="45"/>
                                <a:pt x="51" y="45"/>
                                <a:pt x="51" y="44"/>
                              </a:cubicBezTo>
                              <a:cubicBezTo>
                                <a:pt x="50" y="39"/>
                                <a:pt x="52" y="34"/>
                                <a:pt x="57" y="32"/>
                              </a:cubicBezTo>
                              <a:cubicBezTo>
                                <a:pt x="61" y="29"/>
                                <a:pt x="66" y="30"/>
                                <a:pt x="70" y="33"/>
                              </a:cubicBezTo>
                              <a:cubicBezTo>
                                <a:pt x="71" y="34"/>
                                <a:pt x="71" y="34"/>
                                <a:pt x="72" y="34"/>
                              </a:cubicBezTo>
                              <a:cubicBezTo>
                                <a:pt x="74" y="33"/>
                                <a:pt x="76" y="33"/>
                                <a:pt x="77" y="32"/>
                              </a:cubicBezTo>
                              <a:cubicBezTo>
                                <a:pt x="78" y="32"/>
                                <a:pt x="78" y="32"/>
                                <a:pt x="78" y="32"/>
                              </a:cubicBezTo>
                              <a:cubicBezTo>
                                <a:pt x="77" y="34"/>
                                <a:pt x="76" y="36"/>
                                <a:pt x="74" y="38"/>
                              </a:cubicBezTo>
                              <a:cubicBezTo>
                                <a:pt x="74" y="38"/>
                                <a:pt x="75" y="38"/>
                                <a:pt x="76" y="37"/>
                              </a:cubicBezTo>
                              <a:cubicBezTo>
                                <a:pt x="76" y="37"/>
                                <a:pt x="77" y="37"/>
                                <a:pt x="78" y="37"/>
                              </a:cubicBezTo>
                              <a:cubicBezTo>
                                <a:pt x="78" y="37"/>
                                <a:pt x="79" y="36"/>
                                <a:pt x="80" y="36"/>
                              </a:cubicBezTo>
                              <a:cubicBezTo>
                                <a:pt x="79" y="37"/>
                                <a:pt x="78" y="38"/>
                                <a:pt x="77" y="3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1E372" id="Freeform 13" o:spid="_x0000_s1026" style="position:absolute;margin-left:136.05pt;margin-top:563.25pt;width:27.35pt;height:27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03,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" path="m68,4c63,2,59,1,54,1,53,1,53,1,53,,51,,48,,46,,45,1,44,1,43,1,22,4,6,19,1,39v,2,,5,,7c1,46,1,46,,46v,3,,5,,8c1,55,1,56,1,57,4,77,19,94,39,98,66,104,92,87,98,60,103,37,90,13,68,4xm77,39v,1,-1,1,-1,2c74,42,74,43,74,44v,11,-5,20,-13,26c56,74,50,77,44,77,37,78,31,76,25,73v-1,,-1,,-2,-1c23,72,23,72,23,72v6,1,12,-1,17,-5c39,67,39,67,39,67,34,66,31,64,29,60v,-1,,-1,1,-1c31,59,32,59,34,59v,-1,-1,-1,-1,-1c28,57,25,52,25,48v,-1,,-1,1,-1c27,48,28,48,30,48,28,47,27,46,26,45v-2,-4,-2,-8,,-12c26,33,27,33,27,33v4,4,8,7,13,9c43,44,46,45,50,45v1,,1,,1,-1c50,39,52,34,57,32v4,-3,9,-2,13,1c71,34,71,34,72,34v2,-1,4,-1,5,-2c78,32,78,32,78,32v-1,2,-2,4,-4,6c74,38,75,38,76,37v,,1,,2,c78,37,79,36,80,36v-1,1,-2,2,-3,3xe" fillcolor="#292929" stroked="f">
                <v:path arrowok="t" o:connecttype="custom" o:connectlocs="229315,13359;182103,3340;178731,0;155125,0;145008,3340;3372,130254;3372,153633;0,153633;0,180352;3372,190372;131519,327306;330484,200391;229315,13359;259666,130254;256293,136934;249549,146954;205709,233790;148380,257169;84307,243809;77562,240470;77562,240470;134891,223770;131519,223770;97796,200391;101168,197051;114658,197051;111285,193712;84307,160313;87679,156973;101168,160313;87679,150294;87679,110215;91052,110215;134891,140274;168614,150294;171986,146954;192220,106875;236060,110215;242804,113555;259666,106875;263038,106875;249549,126915;256293,123575;263038,123575;269783,120235;259666,130254" o:connectangles="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="00D44691" w:rsidRPr="00D446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6263D8" wp14:editId="679D5538">
                <wp:simplePos x="0" y="0"/>
                <wp:positionH relativeFrom="column">
                  <wp:posOffset>1238250</wp:posOffset>
                </wp:positionH>
                <wp:positionV relativeFrom="paragraph">
                  <wp:posOffset>7118350</wp:posOffset>
                </wp:positionV>
                <wp:extent cx="351790" cy="356235"/>
                <wp:effectExtent l="0" t="0" r="0" b="5715"/>
                <wp:wrapNone/>
                <wp:docPr id="69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51790" cy="356235"/>
                        </a:xfrm>
                        <a:custGeom>
                          <a:avLst/>
                          <a:gdLst>
                            <a:gd name="T0" fmla="*/ 49 w 98"/>
                            <a:gd name="T1" fmla="*/ 0 h 97"/>
                            <a:gd name="T2" fmla="*/ 0 w 98"/>
                            <a:gd name="T3" fmla="*/ 48 h 97"/>
                            <a:gd name="T4" fmla="*/ 49 w 98"/>
                            <a:gd name="T5" fmla="*/ 97 h 97"/>
                            <a:gd name="T6" fmla="*/ 98 w 98"/>
                            <a:gd name="T7" fmla="*/ 48 h 97"/>
                            <a:gd name="T8" fmla="*/ 49 w 98"/>
                            <a:gd name="T9" fmla="*/ 0 h 97"/>
                            <a:gd name="T10" fmla="*/ 62 w 98"/>
                            <a:gd name="T11" fmla="*/ 29 h 97"/>
                            <a:gd name="T12" fmla="*/ 62 w 98"/>
                            <a:gd name="T13" fmla="*/ 30 h 97"/>
                            <a:gd name="T14" fmla="*/ 56 w 98"/>
                            <a:gd name="T15" fmla="*/ 30 h 97"/>
                            <a:gd name="T16" fmla="*/ 53 w 98"/>
                            <a:gd name="T17" fmla="*/ 33 h 97"/>
                            <a:gd name="T18" fmla="*/ 52 w 98"/>
                            <a:gd name="T19" fmla="*/ 38 h 97"/>
                            <a:gd name="T20" fmla="*/ 53 w 98"/>
                            <a:gd name="T21" fmla="*/ 39 h 97"/>
                            <a:gd name="T22" fmla="*/ 61 w 98"/>
                            <a:gd name="T23" fmla="*/ 39 h 97"/>
                            <a:gd name="T24" fmla="*/ 62 w 98"/>
                            <a:gd name="T25" fmla="*/ 40 h 97"/>
                            <a:gd name="T26" fmla="*/ 61 w 98"/>
                            <a:gd name="T27" fmla="*/ 50 h 97"/>
                            <a:gd name="T28" fmla="*/ 60 w 98"/>
                            <a:gd name="T29" fmla="*/ 50 h 97"/>
                            <a:gd name="T30" fmla="*/ 53 w 98"/>
                            <a:gd name="T31" fmla="*/ 50 h 97"/>
                            <a:gd name="T32" fmla="*/ 52 w 98"/>
                            <a:gd name="T33" fmla="*/ 51 h 97"/>
                            <a:gd name="T34" fmla="*/ 53 w 98"/>
                            <a:gd name="T35" fmla="*/ 66 h 97"/>
                            <a:gd name="T36" fmla="*/ 53 w 98"/>
                            <a:gd name="T37" fmla="*/ 81 h 97"/>
                            <a:gd name="T38" fmla="*/ 52 w 98"/>
                            <a:gd name="T39" fmla="*/ 82 h 97"/>
                            <a:gd name="T40" fmla="*/ 40 w 98"/>
                            <a:gd name="T41" fmla="*/ 82 h 97"/>
                            <a:gd name="T42" fmla="*/ 39 w 98"/>
                            <a:gd name="T43" fmla="*/ 81 h 97"/>
                            <a:gd name="T44" fmla="*/ 39 w 98"/>
                            <a:gd name="T45" fmla="*/ 51 h 97"/>
                            <a:gd name="T46" fmla="*/ 38 w 98"/>
                            <a:gd name="T47" fmla="*/ 50 h 97"/>
                            <a:gd name="T48" fmla="*/ 34 w 98"/>
                            <a:gd name="T49" fmla="*/ 50 h 97"/>
                            <a:gd name="T50" fmla="*/ 33 w 98"/>
                            <a:gd name="T51" fmla="*/ 50 h 97"/>
                            <a:gd name="T52" fmla="*/ 33 w 98"/>
                            <a:gd name="T53" fmla="*/ 40 h 97"/>
                            <a:gd name="T54" fmla="*/ 34 w 98"/>
                            <a:gd name="T55" fmla="*/ 39 h 97"/>
                            <a:gd name="T56" fmla="*/ 38 w 98"/>
                            <a:gd name="T57" fmla="*/ 39 h 97"/>
                            <a:gd name="T58" fmla="*/ 39 w 98"/>
                            <a:gd name="T59" fmla="*/ 38 h 97"/>
                            <a:gd name="T60" fmla="*/ 39 w 98"/>
                            <a:gd name="T61" fmla="*/ 31 h 97"/>
                            <a:gd name="T62" fmla="*/ 51 w 98"/>
                            <a:gd name="T63" fmla="*/ 19 h 97"/>
                            <a:gd name="T64" fmla="*/ 62 w 98"/>
                            <a:gd name="T65" fmla="*/ 19 h 97"/>
                            <a:gd name="T66" fmla="*/ 62 w 98"/>
                            <a:gd name="T67" fmla="*/ 19 h 97"/>
                            <a:gd name="T68" fmla="*/ 62 w 98"/>
                            <a:gd name="T69" fmla="*/ 29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98" h="97">
                              <a:moveTo>
                                <a:pt x="49" y="0"/>
                              </a:moveTo>
                              <a:cubicBezTo>
                                <a:pt x="22" y="0"/>
                                <a:pt x="0" y="22"/>
                                <a:pt x="0" y="48"/>
                              </a:cubicBezTo>
                              <a:cubicBezTo>
                                <a:pt x="0" y="75"/>
                                <a:pt x="22" y="97"/>
                                <a:pt x="49" y="97"/>
                              </a:cubicBezTo>
                              <a:cubicBezTo>
                                <a:pt x="76" y="97"/>
                                <a:pt x="98" y="75"/>
                                <a:pt x="98" y="48"/>
                              </a:cubicBezTo>
                              <a:cubicBezTo>
                                <a:pt x="98" y="22"/>
                                <a:pt x="76" y="0"/>
                                <a:pt x="49" y="0"/>
                              </a:cubicBezTo>
                              <a:close/>
                              <a:moveTo>
                                <a:pt x="62" y="29"/>
                              </a:moveTo>
                              <a:cubicBezTo>
                                <a:pt x="62" y="29"/>
                                <a:pt x="62" y="30"/>
                                <a:pt x="62" y="30"/>
                              </a:cubicBezTo>
                              <a:cubicBezTo>
                                <a:pt x="60" y="30"/>
                                <a:pt x="58" y="30"/>
                                <a:pt x="56" y="30"/>
                              </a:cubicBezTo>
                              <a:cubicBezTo>
                                <a:pt x="53" y="30"/>
                                <a:pt x="53" y="30"/>
                                <a:pt x="53" y="33"/>
                              </a:cubicBezTo>
                              <a:cubicBezTo>
                                <a:pt x="52" y="35"/>
                                <a:pt x="53" y="36"/>
                                <a:pt x="52" y="38"/>
                              </a:cubicBezTo>
                              <a:cubicBezTo>
                                <a:pt x="52" y="39"/>
                                <a:pt x="53" y="39"/>
                                <a:pt x="53" y="39"/>
                              </a:cubicBezTo>
                              <a:cubicBezTo>
                                <a:pt x="56" y="39"/>
                                <a:pt x="59" y="39"/>
                                <a:pt x="61" y="39"/>
                              </a:cubicBezTo>
                              <a:cubicBezTo>
                                <a:pt x="62" y="39"/>
                                <a:pt x="62" y="39"/>
                                <a:pt x="62" y="40"/>
                              </a:cubicBezTo>
                              <a:cubicBezTo>
                                <a:pt x="62" y="43"/>
                                <a:pt x="62" y="46"/>
                                <a:pt x="61" y="50"/>
                              </a:cubicBezTo>
                              <a:cubicBezTo>
                                <a:pt x="61" y="50"/>
                                <a:pt x="61" y="50"/>
                                <a:pt x="60" y="50"/>
                              </a:cubicBezTo>
                              <a:cubicBezTo>
                                <a:pt x="58" y="50"/>
                                <a:pt x="56" y="50"/>
                                <a:pt x="53" y="50"/>
                              </a:cubicBezTo>
                              <a:cubicBezTo>
                                <a:pt x="53" y="50"/>
                                <a:pt x="52" y="50"/>
                                <a:pt x="52" y="51"/>
                              </a:cubicBezTo>
                              <a:cubicBezTo>
                                <a:pt x="53" y="56"/>
                                <a:pt x="53" y="61"/>
                                <a:pt x="53" y="66"/>
                              </a:cubicBezTo>
                              <a:cubicBezTo>
                                <a:pt x="53" y="71"/>
                                <a:pt x="53" y="76"/>
                                <a:pt x="53" y="81"/>
                              </a:cubicBezTo>
                              <a:cubicBezTo>
                                <a:pt x="53" y="82"/>
                                <a:pt x="52" y="82"/>
                                <a:pt x="52" y="82"/>
                              </a:cubicBezTo>
                              <a:cubicBezTo>
                                <a:pt x="48" y="82"/>
                                <a:pt x="44" y="82"/>
                                <a:pt x="40" y="82"/>
                              </a:cubicBezTo>
                              <a:cubicBezTo>
                                <a:pt x="39" y="82"/>
                                <a:pt x="39" y="82"/>
                                <a:pt x="39" y="81"/>
                              </a:cubicBezTo>
                              <a:cubicBezTo>
                                <a:pt x="39" y="71"/>
                                <a:pt x="39" y="61"/>
                                <a:pt x="39" y="51"/>
                              </a:cubicBezTo>
                              <a:cubicBezTo>
                                <a:pt x="39" y="50"/>
                                <a:pt x="39" y="50"/>
                                <a:pt x="38" y="50"/>
                              </a:cubicBezTo>
                              <a:cubicBezTo>
                                <a:pt x="37" y="50"/>
                                <a:pt x="35" y="50"/>
                                <a:pt x="34" y="50"/>
                              </a:cubicBezTo>
                              <a:cubicBezTo>
                                <a:pt x="33" y="50"/>
                                <a:pt x="33" y="50"/>
                                <a:pt x="33" y="50"/>
                              </a:cubicBezTo>
                              <a:cubicBezTo>
                                <a:pt x="33" y="46"/>
                                <a:pt x="33" y="43"/>
                                <a:pt x="33" y="40"/>
                              </a:cubicBezTo>
                              <a:cubicBezTo>
                                <a:pt x="33" y="39"/>
                                <a:pt x="33" y="39"/>
                                <a:pt x="34" y="39"/>
                              </a:cubicBezTo>
                              <a:cubicBezTo>
                                <a:pt x="35" y="39"/>
                                <a:pt x="37" y="39"/>
                                <a:pt x="38" y="39"/>
                              </a:cubicBezTo>
                              <a:cubicBezTo>
                                <a:pt x="39" y="39"/>
                                <a:pt x="39" y="39"/>
                                <a:pt x="39" y="38"/>
                              </a:cubicBezTo>
                              <a:cubicBezTo>
                                <a:pt x="39" y="36"/>
                                <a:pt x="39" y="33"/>
                                <a:pt x="39" y="31"/>
                              </a:cubicBezTo>
                              <a:cubicBezTo>
                                <a:pt x="40" y="24"/>
                                <a:pt x="44" y="19"/>
                                <a:pt x="51" y="19"/>
                              </a:cubicBezTo>
                              <a:cubicBezTo>
                                <a:pt x="55" y="19"/>
                                <a:pt x="58" y="19"/>
                                <a:pt x="62" y="19"/>
                              </a:cubicBezTo>
                              <a:cubicBezTo>
                                <a:pt x="62" y="19"/>
                                <a:pt x="62" y="19"/>
                                <a:pt x="62" y="19"/>
                              </a:cubicBezTo>
                              <a:cubicBezTo>
                                <a:pt x="62" y="23"/>
                                <a:pt x="62" y="26"/>
                                <a:pt x="62" y="2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929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201A1" id="Freeform 12" o:spid="_x0000_s1026" style="position:absolute;margin-left:97.5pt;margin-top:560.5pt;width:27.7pt;height:28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8,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" path="m49,c22,,,22,,48,,75,22,97,49,97,76,97,98,75,98,48,98,22,76,,49,xm62,29v,,,1,,1c60,30,58,30,56,30v-3,,-3,,-3,3c52,35,53,36,52,38v,1,1,1,1,1c56,39,59,39,61,39v1,,1,,1,1c62,43,62,46,61,50v,,,,-1,c58,50,56,50,53,50v,,-1,,-1,1c53,56,53,61,53,66v,5,,10,,15c53,82,52,82,52,82v-4,,-8,,-12,c39,82,39,82,39,81v,-10,,-20,,-30c39,50,39,50,38,50v-1,,-3,,-4,c33,50,33,50,33,50v,-4,,-7,,-10c33,39,33,39,34,39v1,,3,,4,c39,39,39,39,39,38v,-2,,-5,,-7c40,24,44,19,51,19v4,,7,,11,c62,19,62,19,62,19v,4,,7,,10xe" fillcolor="#292929" stroked="f">
                <v:path arrowok="t" o:connecttype="custom" o:connectlocs="175895,0;0,176281;175895,356235;351790,176281;175895,0;222561,106503;222561,110176;201023,110176;190254,121193;186664,139556;190254,143229;218971,143229;222561,146901;218971,183626;215382,183626;190254,183626;186664,187299;190254,242387;190254,297475;186664,301147;143588,301147;139998,297475;139998,187299;136408,183626;122050,183626;118460,183626;118460,146901;122050,143229;136408,143229;139998,139556;139998,113848;183074,69778;222561,69778;222561,69778;222561,106503" o:connectangles="0,0,0,0,0,0,0,0,0,0,0,0,0,0,0,0,0,0,0,0,0,0,0,0,0,0,0,0,0,0,0,0,0,0,0"/>
                <o:lock v:ext="edit" verticies="t"/>
              </v:shape>
            </w:pict>
          </mc:Fallback>
        </mc:AlternateContent>
      </w:r>
      <w:r w:rsidR="006E1F93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9DB39EF" wp14:editId="0A4A5195">
                <wp:simplePos x="0" y="0"/>
                <wp:positionH relativeFrom="column">
                  <wp:posOffset>5829300</wp:posOffset>
                </wp:positionH>
                <wp:positionV relativeFrom="paragraph">
                  <wp:posOffset>-914400</wp:posOffset>
                </wp:positionV>
                <wp:extent cx="817880" cy="2009775"/>
                <wp:effectExtent l="0" t="0" r="127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880" cy="2009775"/>
                        </a:xfrm>
                        <a:prstGeom prst="rect">
                          <a:avLst/>
                        </a:prstGeom>
                        <a:solidFill>
                          <a:srgbClr val="909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5FF168" id="Rectangle 9" o:spid="_x0000_s1026" style="position:absolute;margin-left:459pt;margin-top:-1in;width:64.4pt;height:158.2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" fillcolor="#909090" stroked="f" strokeweight="1pt"/>
            </w:pict>
          </mc:Fallback>
        </mc:AlternateContent>
      </w:r>
    </w:p>
    <w:sectPr w:rsidR="000C4E72" w:rsidSect="009D347F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C2NDOyNLE0M7FU0lEKTi0uzszPAykwrAUAuDW9cSwAAAA="/>
  </w:docVars>
  <w:rsids>
    <w:rsidRoot w:val="009D347F"/>
    <w:rsid w:val="000C4E72"/>
    <w:rsid w:val="002119AC"/>
    <w:rsid w:val="002D55C8"/>
    <w:rsid w:val="00343C30"/>
    <w:rsid w:val="0049467D"/>
    <w:rsid w:val="006E1F93"/>
    <w:rsid w:val="00886976"/>
    <w:rsid w:val="00926B2E"/>
    <w:rsid w:val="009D347F"/>
    <w:rsid w:val="00BA7237"/>
    <w:rsid w:val="00C85AF9"/>
    <w:rsid w:val="00D4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5D0A5"/>
  <w15:chartTrackingRefBased/>
  <w15:docId w15:val="{B7E9FFE6-5315-431D-B141-FD8C9783F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4</cp:revision>
  <dcterms:created xsi:type="dcterms:W3CDTF">2019-12-06T04:53:00Z</dcterms:created>
  <dcterms:modified xsi:type="dcterms:W3CDTF">2020-03-24T13:34:00Z</dcterms:modified>
</cp:coreProperties>
</file>